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F3B8B8A" w14:textId="589ED002" w:rsidR="00497424" w:rsidRPr="0037676D" w:rsidRDefault="00C33D35" w:rsidP="00497424">
      <w:pPr>
        <w:keepNext/>
        <w:keepLines/>
        <w:pBdr>
          <w:bottom w:val="single" w:sz="36" w:space="1" w:color="00B0F0"/>
        </w:pBdr>
        <w:tabs>
          <w:tab w:val="left" w:pos="0"/>
        </w:tabs>
        <w:spacing w:before="240" w:after="0"/>
        <w:ind w:right="-22"/>
        <w:outlineLvl w:val="0"/>
        <w:rPr>
          <w:rFonts w:ascii="Arial" w:eastAsiaTheme="majorEastAsia" w:hAnsi="Arial" w:cs="Arial"/>
          <w:b/>
          <w:bCs/>
          <w:color w:val="auto"/>
          <w:sz w:val="24"/>
          <w:szCs w:val="24"/>
          <w:u w:color="FD972B"/>
          <w:lang w:eastAsia="en-GB"/>
        </w:rPr>
      </w:pPr>
      <w:r>
        <w:rPr>
          <w:rFonts w:ascii="Arial" w:eastAsiaTheme="majorEastAsia" w:hAnsi="Arial" w:cs="Arial"/>
          <w:b/>
          <w:bCs/>
          <w:color w:val="auto"/>
          <w:sz w:val="24"/>
          <w:szCs w:val="24"/>
          <w:u w:color="FD972B"/>
          <w:lang w:eastAsia="en-GB"/>
        </w:rPr>
        <w:t>School of Information Technology and Data Science</w:t>
      </w:r>
    </w:p>
    <w:p w14:paraId="63851782" w14:textId="03E3B038" w:rsidR="00971397" w:rsidRPr="0037676D" w:rsidRDefault="00971397" w:rsidP="00971397">
      <w:pPr>
        <w:pStyle w:val="Body-Content"/>
        <w:rPr>
          <w:rFonts w:ascii="Arial" w:hAnsi="Arial" w:cs="Arial"/>
          <w:sz w:val="24"/>
          <w:szCs w:val="24"/>
          <w:u w:color="FD972B"/>
        </w:rPr>
      </w:pPr>
    </w:p>
    <w:tbl>
      <w:tblPr>
        <w:tblStyle w:val="TableGrid3"/>
        <w:tblW w:w="9701" w:type="dxa"/>
        <w:tblInd w:w="284" w:type="dxa"/>
        <w:tblLook w:val="04A0" w:firstRow="1" w:lastRow="0" w:firstColumn="1" w:lastColumn="0" w:noHBand="0" w:noVBand="1"/>
      </w:tblPr>
      <w:tblGrid>
        <w:gridCol w:w="3147"/>
        <w:gridCol w:w="6554"/>
      </w:tblGrid>
      <w:tr w:rsidR="00C12C13" w:rsidRPr="0037676D" w14:paraId="5A3E368F" w14:textId="77777777" w:rsidTr="00442D3F">
        <w:trPr>
          <w:trHeight w:hRule="exact" w:val="968"/>
        </w:trPr>
        <w:tc>
          <w:tcPr>
            <w:tcW w:w="9701" w:type="dxa"/>
            <w:gridSpan w:val="2"/>
            <w:shd w:val="clear" w:color="auto" w:fill="D9D9D9" w:themeFill="background1" w:themeFillShade="D9"/>
            <w:vAlign w:val="center"/>
          </w:tcPr>
          <w:p w14:paraId="21EB5BD7" w14:textId="546604B0" w:rsidR="004959F8" w:rsidRDefault="00134AE8" w:rsidP="008B0C26">
            <w:pPr>
              <w:spacing w:before="0" w:after="0"/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</w:pPr>
            <w:r w:rsidRPr="00134AE8"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 xml:space="preserve">OCTO: </w:t>
            </w:r>
            <w:r w:rsidR="0092585E"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>Software Engineer</w:t>
            </w:r>
          </w:p>
          <w:p w14:paraId="2D741B0B" w14:textId="0B7FE089" w:rsidR="00971397" w:rsidRPr="0037676D" w:rsidRDefault="00583F62" w:rsidP="00583F62">
            <w:pPr>
              <w:spacing w:before="0" w:after="0"/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</w:pPr>
            <w:r w:rsidRPr="00583F62"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>Program and deploy applications</w:t>
            </w:r>
            <w:r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 xml:space="preserve"> </w:t>
            </w:r>
            <w:r w:rsidR="004959F8"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>(</w:t>
            </w:r>
            <w:r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>PRDA</w:t>
            </w:r>
            <w:r w:rsidR="004959F8"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>)</w:t>
            </w:r>
          </w:p>
        </w:tc>
      </w:tr>
      <w:tr w:rsidR="0042756F" w:rsidRPr="0037676D" w14:paraId="309C7AD9" w14:textId="77777777" w:rsidTr="00442D3F">
        <w:trPr>
          <w:trHeight w:val="273"/>
        </w:trPr>
        <w:tc>
          <w:tcPr>
            <w:tcW w:w="3147" w:type="dxa"/>
            <w:shd w:val="clear" w:color="auto" w:fill="auto"/>
            <w:vAlign w:val="center"/>
          </w:tcPr>
          <w:p w14:paraId="742CC7B6" w14:textId="789B809F" w:rsidR="0042756F" w:rsidRPr="0037676D" w:rsidRDefault="0042756F" w:rsidP="00442D3F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SAQA Q</w:t>
            </w:r>
            <w:r w:rsidR="00442D3F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ualification </w:t>
            </w:r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ID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74F686C0" w14:textId="6434232F" w:rsidR="0042756F" w:rsidRPr="0037676D" w:rsidRDefault="0092585E" w:rsidP="00971397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119458</w:t>
            </w:r>
          </w:p>
        </w:tc>
      </w:tr>
      <w:tr w:rsidR="00C12C13" w:rsidRPr="0037676D" w14:paraId="296F1E06" w14:textId="77777777" w:rsidTr="00442D3F">
        <w:trPr>
          <w:trHeight w:val="273"/>
        </w:trPr>
        <w:tc>
          <w:tcPr>
            <w:tcW w:w="3147" w:type="dxa"/>
            <w:shd w:val="clear" w:color="auto" w:fill="auto"/>
            <w:vAlign w:val="center"/>
          </w:tcPr>
          <w:p w14:paraId="45003BDD" w14:textId="1B7D3CE8" w:rsidR="00971397" w:rsidRPr="0037676D" w:rsidRDefault="00442D3F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Intake</w:t>
            </w:r>
            <w:r w:rsidR="00541444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/</w:t>
            </w:r>
            <w:r w:rsidR="00541444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year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35055A8A" w14:textId="21E0A2A0" w:rsidR="00971397" w:rsidRPr="0037676D" w:rsidRDefault="004959F8" w:rsidP="00971397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2-2024</w:t>
            </w:r>
          </w:p>
        </w:tc>
      </w:tr>
      <w:tr w:rsidR="00C12C13" w:rsidRPr="0037676D" w14:paraId="30AE09D5" w14:textId="77777777" w:rsidTr="00442D3F">
        <w:trPr>
          <w:trHeight w:val="193"/>
        </w:trPr>
        <w:tc>
          <w:tcPr>
            <w:tcW w:w="3147" w:type="dxa"/>
            <w:shd w:val="clear" w:color="auto" w:fill="auto"/>
            <w:vAlign w:val="center"/>
          </w:tcPr>
          <w:p w14:paraId="26DFA75F" w14:textId="1718E9EC" w:rsidR="00971397" w:rsidRPr="0037676D" w:rsidRDefault="00541444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Assessment</w:t>
            </w:r>
            <w:r w:rsidR="00971397"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 Name 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6D249D28" w14:textId="3DCCD23D" w:rsidR="00971397" w:rsidRPr="0037676D" w:rsidRDefault="004243BC" w:rsidP="004243BC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Summative</w:t>
            </w:r>
            <w:r w:rsidR="00ED6A83" w:rsidRPr="0037676D"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 xml:space="preserve"> Assessment</w:t>
            </w:r>
          </w:p>
        </w:tc>
      </w:tr>
      <w:tr w:rsidR="00C12C13" w:rsidRPr="0037676D" w14:paraId="4A2AFE95" w14:textId="77777777" w:rsidTr="00442D3F">
        <w:trPr>
          <w:trHeight w:val="281"/>
        </w:trPr>
        <w:tc>
          <w:tcPr>
            <w:tcW w:w="3147" w:type="dxa"/>
            <w:shd w:val="clear" w:color="auto" w:fill="auto"/>
            <w:vAlign w:val="center"/>
          </w:tcPr>
          <w:p w14:paraId="37657DD4" w14:textId="6FAA9F2E" w:rsidR="00971397" w:rsidRPr="0037676D" w:rsidRDefault="00442D3F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Module </w:t>
            </w:r>
            <w:r w:rsidR="00971397"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NQF Level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4B9910EC" w14:textId="0613FDC7" w:rsidR="00971397" w:rsidRPr="0037676D" w:rsidRDefault="00FD7787" w:rsidP="00971397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6</w:t>
            </w:r>
          </w:p>
        </w:tc>
      </w:tr>
      <w:tr w:rsidR="00C12C13" w:rsidRPr="0037676D" w14:paraId="7D52A136" w14:textId="77777777" w:rsidTr="00442D3F">
        <w:trPr>
          <w:trHeight w:val="356"/>
        </w:trPr>
        <w:tc>
          <w:tcPr>
            <w:tcW w:w="3147" w:type="dxa"/>
            <w:shd w:val="clear" w:color="auto" w:fill="auto"/>
            <w:vAlign w:val="center"/>
          </w:tcPr>
          <w:p w14:paraId="6E757397" w14:textId="77777777" w:rsidR="00971397" w:rsidRPr="0037676D" w:rsidRDefault="00971397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Credits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2AE0636A" w14:textId="7E2855D3" w:rsidR="00971397" w:rsidRPr="0037676D" w:rsidRDefault="00FD7787" w:rsidP="00971397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25</w:t>
            </w:r>
          </w:p>
        </w:tc>
      </w:tr>
      <w:tr w:rsidR="00C12C13" w:rsidRPr="0037676D" w14:paraId="7423F90B" w14:textId="77777777" w:rsidTr="00442D3F">
        <w:trPr>
          <w:trHeight w:val="356"/>
        </w:trPr>
        <w:tc>
          <w:tcPr>
            <w:tcW w:w="3147" w:type="dxa"/>
            <w:shd w:val="clear" w:color="auto" w:fill="auto"/>
            <w:vAlign w:val="center"/>
          </w:tcPr>
          <w:p w14:paraId="65495422" w14:textId="46999907" w:rsidR="00971397" w:rsidRPr="0037676D" w:rsidRDefault="00442D3F" w:rsidP="00442D3F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Open date and time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706BD736" w14:textId="2DD62F39" w:rsidR="003227E2" w:rsidRPr="003C24EF" w:rsidRDefault="00583F62" w:rsidP="003227E2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 xml:space="preserve">20 </w:t>
            </w:r>
            <w:proofErr w:type="gramStart"/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June</w:t>
            </w:r>
            <w:r w:rsidR="003227E2"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 xml:space="preserve">  2025</w:t>
            </w:r>
            <w:proofErr w:type="gramEnd"/>
          </w:p>
          <w:p w14:paraId="492D9117" w14:textId="542D5D2F" w:rsidR="00BA2558" w:rsidRPr="00BA2558" w:rsidRDefault="003227E2" w:rsidP="008731F4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 w:rsidRPr="00B704D0">
              <w:rPr>
                <w:rFonts w:ascii="Arial" w:hAnsi="Arial" w:cs="Arial"/>
                <w:b/>
                <w:bCs/>
                <w:i/>
                <w:color w:val="auto"/>
                <w:sz w:val="24"/>
                <w:szCs w:val="24"/>
                <w:lang w:eastAsia="en-GB"/>
              </w:rPr>
              <w:t xml:space="preserve">Section B: </w:t>
            </w:r>
            <w:r w:rsidR="008731F4">
              <w:rPr>
                <w:rFonts w:ascii="Arial" w:hAnsi="Arial" w:cs="Arial"/>
                <w:b/>
                <w:bCs/>
                <w:i/>
                <w:color w:val="auto"/>
                <w:sz w:val="24"/>
                <w:szCs w:val="24"/>
                <w:lang w:eastAsia="en-GB"/>
              </w:rPr>
              <w:t>09:45</w:t>
            </w:r>
          </w:p>
        </w:tc>
      </w:tr>
      <w:tr w:rsidR="00442D3F" w:rsidRPr="0037676D" w14:paraId="7AE5EDB8" w14:textId="77777777" w:rsidTr="00176B3B">
        <w:trPr>
          <w:trHeight w:val="356"/>
        </w:trPr>
        <w:tc>
          <w:tcPr>
            <w:tcW w:w="31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2A53E42" w14:textId="4EEB18F4" w:rsidR="00442D3F" w:rsidRDefault="00442D3F" w:rsidP="00442D3F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Close date and time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40E4327" w14:textId="25BB0F26" w:rsidR="00583F62" w:rsidRPr="003C24EF" w:rsidRDefault="00583F62" w:rsidP="00583F62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 xml:space="preserve">20 </w:t>
            </w:r>
            <w:proofErr w:type="gramStart"/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June  2025</w:t>
            </w:r>
            <w:proofErr w:type="gramEnd"/>
          </w:p>
          <w:p w14:paraId="28525DD1" w14:textId="50C28B1E" w:rsidR="00BA2558" w:rsidRPr="00BF3661" w:rsidRDefault="003227E2" w:rsidP="003227E2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hAnsi="Arial" w:cs="Arial"/>
                <w:b/>
                <w:bCs/>
                <w:i/>
                <w:color w:val="auto"/>
                <w:sz w:val="24"/>
                <w:szCs w:val="24"/>
                <w:lang w:eastAsia="en-GB"/>
              </w:rPr>
            </w:pPr>
            <w:r w:rsidRPr="00B704D0">
              <w:rPr>
                <w:rFonts w:ascii="Arial" w:hAnsi="Arial" w:cs="Arial"/>
                <w:b/>
                <w:bCs/>
                <w:i/>
                <w:color w:val="auto"/>
                <w:sz w:val="24"/>
                <w:szCs w:val="24"/>
                <w:lang w:eastAsia="en-GB"/>
              </w:rPr>
              <w:t xml:space="preserve">Section B: </w:t>
            </w:r>
            <w:r w:rsidR="00C81FA6">
              <w:rPr>
                <w:rFonts w:ascii="Arial" w:hAnsi="Arial" w:cs="Arial"/>
                <w:b/>
                <w:bCs/>
                <w:i/>
                <w:color w:val="auto"/>
                <w:sz w:val="24"/>
                <w:szCs w:val="24"/>
                <w:lang w:eastAsia="en-GB"/>
              </w:rPr>
              <w:t>13</w:t>
            </w:r>
            <w:r>
              <w:rPr>
                <w:rFonts w:ascii="Arial" w:hAnsi="Arial" w:cs="Arial"/>
                <w:b/>
                <w:bCs/>
                <w:i/>
                <w:color w:val="auto"/>
                <w:sz w:val="24"/>
                <w:szCs w:val="24"/>
                <w:lang w:eastAsia="en-GB"/>
              </w:rPr>
              <w:t>:45</w:t>
            </w:r>
          </w:p>
        </w:tc>
      </w:tr>
      <w:tr w:rsidR="00C12C13" w:rsidRPr="0037676D" w14:paraId="4AA008A9" w14:textId="77777777" w:rsidTr="00176B3B">
        <w:trPr>
          <w:trHeight w:val="356"/>
        </w:trPr>
        <w:tc>
          <w:tcPr>
            <w:tcW w:w="31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51177C" w14:textId="7A7AA905" w:rsidR="00971397" w:rsidRPr="0037676D" w:rsidRDefault="00442D3F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Assessment Total </w:t>
            </w:r>
            <w:r w:rsidR="00971397"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Marks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9FEAF83" w14:textId="08A598B8" w:rsidR="00BA2558" w:rsidRPr="00442D3F" w:rsidRDefault="00657A2C" w:rsidP="00765084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100</w:t>
            </w:r>
          </w:p>
        </w:tc>
      </w:tr>
      <w:tr w:rsidR="00A95FE8" w:rsidRPr="0037676D" w14:paraId="291E55D7" w14:textId="77777777" w:rsidTr="00176B3B">
        <w:trPr>
          <w:trHeight w:val="356"/>
        </w:trPr>
        <w:tc>
          <w:tcPr>
            <w:tcW w:w="314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8F36F7D" w14:textId="0884E309" w:rsidR="00A95FE8" w:rsidRDefault="00A95FE8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Pass percentage</w:t>
            </w:r>
          </w:p>
        </w:tc>
        <w:tc>
          <w:tcPr>
            <w:tcW w:w="655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08F7FC" w14:textId="6130ADC5" w:rsidR="00A95FE8" w:rsidRDefault="00A95FE8" w:rsidP="00442D3F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65%</w:t>
            </w:r>
          </w:p>
        </w:tc>
      </w:tr>
      <w:tr w:rsidR="00176B3B" w:rsidRPr="0037676D" w14:paraId="6C22ECC4" w14:textId="77777777" w:rsidTr="008A4CE1">
        <w:trPr>
          <w:trHeight w:val="356"/>
        </w:trPr>
        <w:tc>
          <w:tcPr>
            <w:tcW w:w="31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351BCC4" w14:textId="77777777" w:rsidR="00176B3B" w:rsidRDefault="00176B3B" w:rsidP="00971397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</w:p>
        </w:tc>
        <w:tc>
          <w:tcPr>
            <w:tcW w:w="655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71C34B0C" w14:textId="77777777" w:rsidR="00176B3B" w:rsidRPr="00442D3F" w:rsidRDefault="00176B3B" w:rsidP="00442D3F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highlight w:val="yellow"/>
                <w:lang w:eastAsia="en-GB"/>
              </w:rPr>
            </w:pPr>
          </w:p>
        </w:tc>
      </w:tr>
      <w:tr w:rsidR="00C12C13" w:rsidRPr="0037676D" w14:paraId="259E26F7" w14:textId="77777777" w:rsidTr="008A4CE1">
        <w:trPr>
          <w:trHeight w:hRule="exact" w:val="504"/>
        </w:trPr>
        <w:tc>
          <w:tcPr>
            <w:tcW w:w="9701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3B50F8" w14:textId="085EB081" w:rsidR="00191741" w:rsidRPr="0037676D" w:rsidRDefault="00191741" w:rsidP="0058162D">
            <w:pPr>
              <w:spacing w:before="0" w:after="0"/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</w:pPr>
            <w:r w:rsidRPr="0037676D">
              <w:rPr>
                <w:rFonts w:ascii="Arial" w:hAnsi="Arial" w:cs="Arial"/>
                <w:b/>
                <w:color w:val="auto"/>
                <w:sz w:val="24"/>
                <w:szCs w:val="24"/>
                <w:lang w:val="en-GB" w:eastAsia="en-GB"/>
              </w:rPr>
              <w:t>Lecturer Information</w:t>
            </w:r>
          </w:p>
        </w:tc>
      </w:tr>
      <w:tr w:rsidR="00C12C13" w:rsidRPr="0037676D" w14:paraId="39FBFB59" w14:textId="77777777" w:rsidTr="00442D3F">
        <w:trPr>
          <w:trHeight w:val="273"/>
        </w:trPr>
        <w:tc>
          <w:tcPr>
            <w:tcW w:w="3147" w:type="dxa"/>
            <w:shd w:val="clear" w:color="auto" w:fill="auto"/>
            <w:vAlign w:val="center"/>
          </w:tcPr>
          <w:p w14:paraId="3AE12EE3" w14:textId="4E8995DC" w:rsidR="00971397" w:rsidRPr="0037676D" w:rsidRDefault="00971397" w:rsidP="0058162D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Lecturer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6BD087F0" w14:textId="236AB91C" w:rsidR="00971397" w:rsidRPr="0037676D" w:rsidRDefault="008058CA" w:rsidP="0058162D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proofErr w:type="spellStart"/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Thaveshan</w:t>
            </w:r>
            <w:proofErr w:type="spellEnd"/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 xml:space="preserve"> Govender</w:t>
            </w:r>
          </w:p>
        </w:tc>
      </w:tr>
      <w:tr w:rsidR="00C12C13" w:rsidRPr="0037676D" w14:paraId="3AA45E62" w14:textId="77777777" w:rsidTr="00442D3F">
        <w:trPr>
          <w:trHeight w:val="193"/>
        </w:trPr>
        <w:tc>
          <w:tcPr>
            <w:tcW w:w="3147" w:type="dxa"/>
            <w:shd w:val="clear" w:color="auto" w:fill="auto"/>
            <w:vAlign w:val="center"/>
          </w:tcPr>
          <w:p w14:paraId="12E6543C" w14:textId="1AE50AF1" w:rsidR="00971397" w:rsidRPr="0037676D" w:rsidRDefault="00971397" w:rsidP="0058162D">
            <w:pPr>
              <w:spacing w:before="0" w:after="0"/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</w:pPr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>Lecturer E-mail</w:t>
            </w:r>
          </w:p>
        </w:tc>
        <w:tc>
          <w:tcPr>
            <w:tcW w:w="6554" w:type="dxa"/>
            <w:shd w:val="clear" w:color="auto" w:fill="auto"/>
            <w:vAlign w:val="center"/>
          </w:tcPr>
          <w:p w14:paraId="293A3F8A" w14:textId="6750E757" w:rsidR="00971397" w:rsidRPr="0037676D" w:rsidRDefault="008058CA" w:rsidP="008058CA">
            <w:pPr>
              <w:spacing w:before="0" w:after="0"/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</w:pPr>
            <w:r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thaveshang</w:t>
            </w:r>
            <w:r w:rsidR="00F32440">
              <w:rPr>
                <w:rFonts w:ascii="Arial" w:hAnsi="Arial" w:cs="Arial"/>
                <w:bCs/>
                <w:color w:val="auto"/>
                <w:sz w:val="24"/>
                <w:szCs w:val="24"/>
                <w:lang w:eastAsia="en-GB"/>
              </w:rPr>
              <w:t>@aie.ac</w:t>
            </w:r>
          </w:p>
        </w:tc>
      </w:tr>
    </w:tbl>
    <w:p w14:paraId="6A0DF8D7" w14:textId="7562B59F" w:rsidR="00971397" w:rsidRDefault="00971397" w:rsidP="00971397">
      <w:pPr>
        <w:pStyle w:val="Body-Content"/>
        <w:rPr>
          <w:rFonts w:ascii="Arial" w:hAnsi="Arial" w:cs="Arial"/>
          <w:sz w:val="24"/>
          <w:szCs w:val="24"/>
          <w:u w:color="FD972B"/>
        </w:rPr>
      </w:pPr>
    </w:p>
    <w:p w14:paraId="216EF1B2" w14:textId="77777777" w:rsidR="00644319" w:rsidRPr="00C7538E" w:rsidRDefault="00644319" w:rsidP="00644319">
      <w:pPr>
        <w:pStyle w:val="Body-Content"/>
        <w:jc w:val="center"/>
        <w:rPr>
          <w:rFonts w:ascii="Arial" w:hAnsi="Arial" w:cs="Arial"/>
          <w:b/>
          <w:color w:val="FF0000"/>
          <w:sz w:val="28"/>
          <w:szCs w:val="24"/>
          <w:u w:color="FD972B"/>
        </w:rPr>
      </w:pPr>
      <w:r w:rsidRPr="00C7538E">
        <w:rPr>
          <w:rFonts w:ascii="Arial" w:hAnsi="Arial" w:cs="Arial"/>
          <w:b/>
          <w:color w:val="FF0000"/>
          <w:sz w:val="28"/>
          <w:szCs w:val="24"/>
          <w:u w:color="FD972B"/>
        </w:rPr>
        <w:t>IMPORTANT NOTICE</w:t>
      </w:r>
    </w:p>
    <w:p w14:paraId="383AEB58" w14:textId="77777777" w:rsidR="00644319" w:rsidRDefault="00644319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  <w:r w:rsidRPr="00C7538E">
        <w:rPr>
          <w:rFonts w:ascii="Arial" w:hAnsi="Arial" w:cs="Arial"/>
          <w:b/>
          <w:color w:val="FF0000"/>
          <w:sz w:val="28"/>
          <w:szCs w:val="24"/>
          <w:u w:color="FD972B"/>
        </w:rPr>
        <w:t>Before submitting your assessment, please ensure that it is signed and that all your personal details are accurately filled in the designated space below</w:t>
      </w:r>
      <w:r>
        <w:rPr>
          <w:rFonts w:ascii="Arial" w:hAnsi="Arial" w:cs="Arial"/>
          <w:b/>
          <w:color w:val="FF0000"/>
          <w:sz w:val="28"/>
          <w:szCs w:val="24"/>
          <w:u w:color="FD972B"/>
        </w:rPr>
        <w:t xml:space="preserve"> (Section in red)</w:t>
      </w:r>
      <w:r w:rsidRPr="00C7538E">
        <w:rPr>
          <w:rFonts w:ascii="Arial" w:hAnsi="Arial" w:cs="Arial"/>
          <w:b/>
          <w:color w:val="FF0000"/>
          <w:sz w:val="28"/>
          <w:szCs w:val="24"/>
          <w:u w:color="FD972B"/>
        </w:rPr>
        <w:t>. Work will not be accepted unless the required sections below are fully completed prior to submission, resulting in a 0% grade for th</w:t>
      </w:r>
      <w:r>
        <w:rPr>
          <w:rFonts w:ascii="Arial" w:hAnsi="Arial" w:cs="Arial"/>
          <w:b/>
          <w:color w:val="FF0000"/>
          <w:sz w:val="28"/>
          <w:szCs w:val="24"/>
          <w:u w:color="FD972B"/>
        </w:rPr>
        <w:t>is assessment.</w:t>
      </w:r>
    </w:p>
    <w:p w14:paraId="476352DB" w14:textId="77777777" w:rsidR="00644319" w:rsidRDefault="00644319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</w:p>
    <w:p w14:paraId="486E64C3" w14:textId="77777777" w:rsidR="00644319" w:rsidRDefault="00644319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  <w:r w:rsidRPr="0023099C">
        <w:rPr>
          <w:rFonts w:ascii="Arial" w:hAnsi="Arial" w:cs="Arial"/>
          <w:b/>
          <w:color w:val="FF0000"/>
          <w:sz w:val="28"/>
          <w:szCs w:val="24"/>
          <w:u w:color="FD972B"/>
        </w:rPr>
        <w:t xml:space="preserve">The signature must be your valid handwritten signature and </w:t>
      </w:r>
      <w:r>
        <w:rPr>
          <w:rFonts w:ascii="Arial" w:hAnsi="Arial" w:cs="Arial"/>
          <w:b/>
          <w:color w:val="FF0000"/>
          <w:sz w:val="28"/>
          <w:szCs w:val="24"/>
          <w:u w:color="FD972B"/>
        </w:rPr>
        <w:t>NOT</w:t>
      </w:r>
      <w:r w:rsidRPr="0023099C">
        <w:rPr>
          <w:rFonts w:ascii="Arial" w:hAnsi="Arial" w:cs="Arial"/>
          <w:b/>
          <w:color w:val="FF0000"/>
          <w:sz w:val="28"/>
          <w:szCs w:val="24"/>
          <w:u w:color="FD972B"/>
        </w:rPr>
        <w:t xml:space="preserve"> your name and surname typed in the space provided.</w:t>
      </w:r>
    </w:p>
    <w:p w14:paraId="4E1C7870" w14:textId="77777777" w:rsidR="00644319" w:rsidRDefault="00644319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</w:p>
    <w:p w14:paraId="3545343C" w14:textId="3F6ACF53" w:rsidR="00644319" w:rsidRDefault="00644319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</w:p>
    <w:p w14:paraId="7FA070A0" w14:textId="5F1EEFD0" w:rsidR="00BF3661" w:rsidRDefault="00BF3661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</w:p>
    <w:p w14:paraId="40E2F5C6" w14:textId="77777777" w:rsidR="00BF3661" w:rsidRDefault="00BF3661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</w:p>
    <w:p w14:paraId="3AF1A994" w14:textId="77777777" w:rsidR="00644319" w:rsidRPr="00C7538E" w:rsidRDefault="00644319" w:rsidP="00644319">
      <w:pPr>
        <w:pStyle w:val="Body-Content"/>
        <w:rPr>
          <w:rFonts w:ascii="Arial" w:hAnsi="Arial" w:cs="Arial"/>
          <w:b/>
          <w:color w:val="FF0000"/>
          <w:sz w:val="28"/>
          <w:szCs w:val="24"/>
          <w:u w:color="FD972B"/>
        </w:rPr>
      </w:pPr>
    </w:p>
    <w:tbl>
      <w:tblPr>
        <w:tblStyle w:val="TableGrid"/>
        <w:tblW w:w="9720" w:type="dxa"/>
        <w:tblInd w:w="265" w:type="dxa"/>
        <w:tblLook w:val="04A0" w:firstRow="1" w:lastRow="0" w:firstColumn="1" w:lastColumn="0" w:noHBand="0" w:noVBand="1"/>
      </w:tblPr>
      <w:tblGrid>
        <w:gridCol w:w="3416"/>
        <w:gridCol w:w="3260"/>
        <w:gridCol w:w="1134"/>
        <w:gridCol w:w="1910"/>
      </w:tblGrid>
      <w:tr w:rsidR="00644319" w:rsidRPr="00C55413" w14:paraId="07FEBCEC" w14:textId="77777777" w:rsidTr="008E20A3">
        <w:trPr>
          <w:gridAfter w:val="2"/>
          <w:wAfter w:w="3044" w:type="dxa"/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64036D0D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lastRenderedPageBreak/>
              <w:t xml:space="preserve">Student </w:t>
            </w:r>
            <w:r w:rsidRPr="00C55413"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Number:</w:t>
            </w:r>
          </w:p>
        </w:tc>
        <w:tc>
          <w:tcPr>
            <w:tcW w:w="3260" w:type="dxa"/>
            <w:vAlign w:val="center"/>
          </w:tcPr>
          <w:p w14:paraId="727B8734" w14:textId="66D2294B" w:rsidR="00644319" w:rsidRPr="00C55413" w:rsidRDefault="0045461B" w:rsidP="008E20A3">
            <w:pP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375246</w:t>
            </w:r>
          </w:p>
        </w:tc>
      </w:tr>
      <w:tr w:rsidR="00644319" w:rsidRPr="00C55413" w14:paraId="063AD008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52A253EB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Student</w:t>
            </w:r>
            <w:r w:rsidRPr="00C55413"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 xml:space="preserve"> name and surname:</w:t>
            </w:r>
          </w:p>
        </w:tc>
        <w:tc>
          <w:tcPr>
            <w:tcW w:w="3260" w:type="dxa"/>
            <w:vAlign w:val="center"/>
          </w:tcPr>
          <w:p w14:paraId="387A4254" w14:textId="54E8FCA9" w:rsidR="00644319" w:rsidRPr="00C55413" w:rsidRDefault="0045461B" w:rsidP="008E20A3">
            <w:pP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Adam Joshua Malki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454F4FD4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Date:</w:t>
            </w:r>
          </w:p>
        </w:tc>
        <w:tc>
          <w:tcPr>
            <w:tcW w:w="1910" w:type="dxa"/>
            <w:vAlign w:val="center"/>
          </w:tcPr>
          <w:p w14:paraId="0EB66484" w14:textId="1EAB8B2F" w:rsidR="00644319" w:rsidRPr="00C55413" w:rsidRDefault="0045461B" w:rsidP="008E20A3">
            <w:pP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13/7/2025</w:t>
            </w:r>
          </w:p>
        </w:tc>
      </w:tr>
      <w:tr w:rsidR="00644319" w:rsidRPr="00C55413" w14:paraId="216DBA5F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194B7F9A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Student</w:t>
            </w:r>
            <w:r w:rsidRPr="00C55413"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 xml:space="preserve"> cell phone number:</w:t>
            </w:r>
          </w:p>
        </w:tc>
        <w:tc>
          <w:tcPr>
            <w:tcW w:w="6304" w:type="dxa"/>
            <w:gridSpan w:val="3"/>
            <w:shd w:val="clear" w:color="auto" w:fill="auto"/>
            <w:vAlign w:val="center"/>
          </w:tcPr>
          <w:p w14:paraId="006AEF5F" w14:textId="4D7563A4" w:rsidR="00644319" w:rsidRPr="00C55413" w:rsidRDefault="0045461B" w:rsidP="008E20A3">
            <w:pP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0797384779</w:t>
            </w:r>
          </w:p>
        </w:tc>
      </w:tr>
      <w:tr w:rsidR="00644319" w:rsidRPr="00C55413" w14:paraId="569FE75F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0993A476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 xml:space="preserve">Student </w:t>
            </w:r>
            <w:r w:rsidRPr="00C55413"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  <w:t>Signature:</w:t>
            </w:r>
          </w:p>
        </w:tc>
        <w:tc>
          <w:tcPr>
            <w:tcW w:w="6304" w:type="dxa"/>
            <w:gridSpan w:val="3"/>
          </w:tcPr>
          <w:p w14:paraId="0018E899" w14:textId="7EA53D77" w:rsidR="00644319" w:rsidRPr="00C55413" w:rsidRDefault="0045461B" w:rsidP="008E20A3">
            <w:pPr>
              <w:rPr>
                <w:rFonts w:ascii="Arial" w:hAnsi="Arial" w:cs="Arial"/>
                <w:b/>
                <w:noProof/>
                <w:color w:val="auto"/>
                <w:sz w:val="28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8"/>
                <w:szCs w:val="24"/>
                <w:lang w:val="en-GB" w:eastAsia="en-ZA"/>
              </w:rPr>
              <w:t>Ajm</w:t>
            </w:r>
          </w:p>
        </w:tc>
      </w:tr>
      <w:tr w:rsidR="00644319" w:rsidRPr="00C55413" w14:paraId="38950CBB" w14:textId="77777777" w:rsidTr="008E20A3">
        <w:trPr>
          <w:trHeight w:val="562"/>
        </w:trPr>
        <w:tc>
          <w:tcPr>
            <w:tcW w:w="3416" w:type="dxa"/>
            <w:shd w:val="clear" w:color="auto" w:fill="000000" w:themeFill="text1"/>
            <w:vAlign w:val="center"/>
          </w:tcPr>
          <w:p w14:paraId="4F7C0908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FF0000"/>
                <w:sz w:val="28"/>
                <w:szCs w:val="24"/>
                <w:lang w:val="en-GB" w:eastAsia="en-ZA"/>
              </w:rPr>
            </w:pPr>
          </w:p>
        </w:tc>
        <w:tc>
          <w:tcPr>
            <w:tcW w:w="6304" w:type="dxa"/>
            <w:gridSpan w:val="3"/>
            <w:shd w:val="clear" w:color="auto" w:fill="000000" w:themeFill="text1"/>
          </w:tcPr>
          <w:p w14:paraId="64735BC9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8"/>
                <w:szCs w:val="24"/>
                <w:lang w:val="en-GB" w:eastAsia="en-ZA"/>
              </w:rPr>
            </w:pPr>
          </w:p>
        </w:tc>
      </w:tr>
      <w:tr w:rsidR="00644319" w:rsidRPr="00C55413" w14:paraId="469BA88A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49162C30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Lecturer name and surname:</w:t>
            </w:r>
          </w:p>
        </w:tc>
        <w:tc>
          <w:tcPr>
            <w:tcW w:w="3260" w:type="dxa"/>
            <w:vAlign w:val="center"/>
          </w:tcPr>
          <w:p w14:paraId="72AA0780" w14:textId="3CF037E9" w:rsidR="00644319" w:rsidRPr="00C55413" w:rsidRDefault="008058CA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8058CA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Thaveshan Govender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7FEEA013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Date:</w:t>
            </w:r>
          </w:p>
        </w:tc>
        <w:tc>
          <w:tcPr>
            <w:tcW w:w="1910" w:type="dxa"/>
            <w:vAlign w:val="center"/>
          </w:tcPr>
          <w:p w14:paraId="007FEC5F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644319" w:rsidRPr="00C55413" w14:paraId="5D1DA26D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5C9DA088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Lecturer Signature:</w:t>
            </w:r>
          </w:p>
        </w:tc>
        <w:tc>
          <w:tcPr>
            <w:tcW w:w="6304" w:type="dxa"/>
            <w:gridSpan w:val="3"/>
          </w:tcPr>
          <w:p w14:paraId="26246404" w14:textId="7DDC684A" w:rsidR="00644319" w:rsidRPr="00C55413" w:rsidRDefault="008058CA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8058CA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eastAsia="en-ZA"/>
              </w:rPr>
              <w:drawing>
                <wp:inline distT="0" distB="0" distL="0" distR="0" wp14:anchorId="43C53B84" wp14:editId="721F3C05">
                  <wp:extent cx="1028700" cy="300304"/>
                  <wp:effectExtent l="0" t="0" r="0" b="5080"/>
                  <wp:docPr id="1" name="Picture 1" descr="C:\David\Overdue marking\Signatures\Thaveshan Govend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David\Overdue marking\Signatures\Thaveshan Govend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4438" cy="3078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44319" w:rsidRPr="00C55413" w14:paraId="4BB9F378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54ED198C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Assessor name and surname:</w:t>
            </w:r>
          </w:p>
        </w:tc>
        <w:tc>
          <w:tcPr>
            <w:tcW w:w="3260" w:type="dxa"/>
            <w:vAlign w:val="center"/>
          </w:tcPr>
          <w:p w14:paraId="26F9E38E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B9B944D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Date:</w:t>
            </w:r>
          </w:p>
        </w:tc>
        <w:tc>
          <w:tcPr>
            <w:tcW w:w="1910" w:type="dxa"/>
            <w:vAlign w:val="center"/>
          </w:tcPr>
          <w:p w14:paraId="7A954661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644319" w:rsidRPr="00C55413" w14:paraId="060291D9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37BE22BA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Assessor Signature:</w:t>
            </w:r>
          </w:p>
        </w:tc>
        <w:tc>
          <w:tcPr>
            <w:tcW w:w="6304" w:type="dxa"/>
            <w:gridSpan w:val="3"/>
          </w:tcPr>
          <w:p w14:paraId="14471523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644319" w:rsidRPr="00C55413" w14:paraId="36F940CB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2BA1D2CD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Moderator name and surname:</w:t>
            </w:r>
          </w:p>
        </w:tc>
        <w:tc>
          <w:tcPr>
            <w:tcW w:w="3260" w:type="dxa"/>
            <w:vAlign w:val="center"/>
          </w:tcPr>
          <w:p w14:paraId="7A20D950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93DBFE8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Date:</w:t>
            </w:r>
          </w:p>
        </w:tc>
        <w:tc>
          <w:tcPr>
            <w:tcW w:w="1910" w:type="dxa"/>
            <w:vAlign w:val="center"/>
          </w:tcPr>
          <w:p w14:paraId="30F80C36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644319" w:rsidRPr="00C55413" w14:paraId="539D349E" w14:textId="77777777" w:rsidTr="008E20A3">
        <w:trPr>
          <w:trHeight w:val="562"/>
        </w:trPr>
        <w:tc>
          <w:tcPr>
            <w:tcW w:w="3416" w:type="dxa"/>
            <w:shd w:val="clear" w:color="auto" w:fill="D9D9D9" w:themeFill="background1" w:themeFillShade="D9"/>
            <w:vAlign w:val="center"/>
          </w:tcPr>
          <w:p w14:paraId="13378909" w14:textId="77777777" w:rsidR="00644319" w:rsidRPr="00C55413" w:rsidRDefault="00644319" w:rsidP="008E20A3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C55413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Moderator Signature:</w:t>
            </w:r>
          </w:p>
        </w:tc>
        <w:tc>
          <w:tcPr>
            <w:tcW w:w="6304" w:type="dxa"/>
            <w:gridSpan w:val="3"/>
          </w:tcPr>
          <w:p w14:paraId="5490D737" w14:textId="77777777" w:rsidR="00644319" w:rsidRPr="00C55413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</w:tbl>
    <w:p w14:paraId="50F870DB" w14:textId="77777777" w:rsidR="00644319" w:rsidRDefault="00644319" w:rsidP="00644319">
      <w:pPr>
        <w:pStyle w:val="Body-Content"/>
        <w:rPr>
          <w:rFonts w:ascii="Arial" w:hAnsi="Arial" w:cs="Arial"/>
          <w:sz w:val="24"/>
          <w:szCs w:val="24"/>
          <w:u w:color="FD972B"/>
        </w:rPr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9701"/>
      </w:tblGrid>
      <w:tr w:rsidR="004243BC" w14:paraId="1E850410" w14:textId="77777777" w:rsidTr="0045071E">
        <w:tc>
          <w:tcPr>
            <w:tcW w:w="9701" w:type="dxa"/>
            <w:shd w:val="clear" w:color="auto" w:fill="D9D9D9" w:themeFill="background1" w:themeFillShade="D9"/>
          </w:tcPr>
          <w:p w14:paraId="620615F3" w14:textId="77777777" w:rsidR="004243BC" w:rsidRPr="00DC6D05" w:rsidRDefault="004243BC" w:rsidP="0045071E">
            <w:pPr>
              <w:pStyle w:val="Body-Content"/>
              <w:ind w:left="0"/>
              <w:jc w:val="center"/>
              <w:rPr>
                <w:rFonts w:ascii="Arial" w:hAnsi="Arial" w:cs="Arial"/>
                <w:b/>
                <w:sz w:val="24"/>
                <w:szCs w:val="24"/>
                <w:lang w:val="en-GB" w:eastAsia="en-GB"/>
              </w:rPr>
            </w:pPr>
            <w:r w:rsidRPr="00DC6D05">
              <w:rPr>
                <w:rFonts w:ascii="Arial" w:hAnsi="Arial" w:cs="Arial"/>
                <w:b/>
                <w:sz w:val="24"/>
                <w:szCs w:val="24"/>
                <w:lang w:val="en-GB" w:eastAsia="en-GB"/>
              </w:rPr>
              <w:t>Instructions to Candidates</w:t>
            </w:r>
          </w:p>
        </w:tc>
      </w:tr>
      <w:tr w:rsidR="004243BC" w14:paraId="3856E84E" w14:textId="77777777" w:rsidTr="0045071E">
        <w:tc>
          <w:tcPr>
            <w:tcW w:w="9701" w:type="dxa"/>
          </w:tcPr>
          <w:p w14:paraId="6FF9AC28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Read each question carefully.</w:t>
            </w:r>
          </w:p>
          <w:p w14:paraId="584E6C45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 xml:space="preserve">You must answer </w:t>
            </w:r>
            <w:r>
              <w:rPr>
                <w:rFonts w:ascii="Arial" w:hAnsi="Arial" w:cs="Arial"/>
                <w:noProof w:val="0"/>
                <w:sz w:val="20"/>
                <w:szCs w:val="20"/>
              </w:rPr>
              <w:t>Section B below the space provided named “STUDENTANSWER”</w:t>
            </w: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. Once completed, the answer sheet</w:t>
            </w:r>
            <w:r>
              <w:rPr>
                <w:rFonts w:ascii="Arial" w:hAnsi="Arial" w:cs="Arial"/>
                <w:noProof w:val="0"/>
                <w:sz w:val="20"/>
                <w:szCs w:val="20"/>
              </w:rPr>
              <w:t>, with your answers,</w:t>
            </w: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 xml:space="preserve"> must be converted to PDF and uploaded to the student portal. Make sure that all additional information is uploaded in a single Zipped folder.</w:t>
            </w:r>
          </w:p>
          <w:p w14:paraId="539C8914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sz w:val="20"/>
                <w:szCs w:val="20"/>
              </w:rPr>
              <w:t xml:space="preserve">QCTO students who achieve between </w:t>
            </w:r>
            <w:r>
              <w:rPr>
                <w:rFonts w:ascii="Arial" w:hAnsi="Arial" w:cs="Arial"/>
                <w:sz w:val="20"/>
                <w:szCs w:val="20"/>
              </w:rPr>
              <w:t>55</w:t>
            </w:r>
            <w:r w:rsidRPr="00DC6D05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64</w:t>
            </w:r>
            <w:r w:rsidRPr="00DC6D05">
              <w:rPr>
                <w:rFonts w:ascii="Arial" w:hAnsi="Arial" w:cs="Arial"/>
                <w:sz w:val="20"/>
                <w:szCs w:val="20"/>
              </w:rPr>
              <w:t>% may have a further submission opportunity, subject to the departmental rules.</w:t>
            </w:r>
          </w:p>
          <w:p w14:paraId="3743A154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color w:val="FF0000"/>
                <w:sz w:val="20"/>
                <w:szCs w:val="20"/>
              </w:rPr>
              <w:t xml:space="preserve">NO LATE submissions will be accepted. </w:t>
            </w:r>
            <w:r>
              <w:rPr>
                <w:rFonts w:ascii="Arial" w:hAnsi="Arial" w:cs="Arial"/>
                <w:noProof w:val="0"/>
                <w:color w:val="FF0000"/>
                <w:sz w:val="20"/>
                <w:szCs w:val="20"/>
              </w:rPr>
              <w:t xml:space="preserve">(System will automatically close when due date and time is reached). </w:t>
            </w:r>
            <w:r w:rsidRPr="00DC6D05">
              <w:rPr>
                <w:rFonts w:ascii="Arial" w:hAnsi="Arial" w:cs="Arial"/>
                <w:noProof w:val="0"/>
                <w:color w:val="FF0000"/>
                <w:sz w:val="20"/>
                <w:szCs w:val="20"/>
              </w:rPr>
              <w:t>If you encounter any difficulty with the student portal, immediately take a screenshot, log a ticket (attention support), and attach your assessment to the ticket.</w:t>
            </w:r>
          </w:p>
          <w:p w14:paraId="3890DDEC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You must follow the departmental formatting guidelines.</w:t>
            </w:r>
          </w:p>
          <w:p w14:paraId="289E6860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You must write your name, surname, and student number on your script. A failure to do so will result in your script not being marked.</w:t>
            </w:r>
          </w:p>
          <w:p w14:paraId="6016E2D8" w14:textId="77777777" w:rsidR="004243BC" w:rsidRPr="00DC6D05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By submitting your answer sheet for marking, you declare the following:</w:t>
            </w:r>
          </w:p>
          <w:p w14:paraId="69096C9B" w14:textId="77777777" w:rsidR="004243BC" w:rsidRPr="00DC6D05" w:rsidRDefault="004243BC" w:rsidP="004243BC">
            <w:pPr>
              <w:pStyle w:val="Body-Content"/>
              <w:numPr>
                <w:ilvl w:val="1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 xml:space="preserve">You are familiar with the AIE’s policies on academic dishonesty and </w:t>
            </w:r>
            <w:proofErr w:type="gramStart"/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plagiarism;</w:t>
            </w:r>
            <w:proofErr w:type="gramEnd"/>
          </w:p>
          <w:p w14:paraId="299864FB" w14:textId="77777777" w:rsidR="004243BC" w:rsidRPr="00DC6D05" w:rsidRDefault="004243BC" w:rsidP="004243BC">
            <w:pPr>
              <w:pStyle w:val="Body-Content"/>
              <w:numPr>
                <w:ilvl w:val="1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 xml:space="preserve">Your submitted is your own original work. Where you have made use of someone else’s work, you have duly referenced such work making using of the APA style of </w:t>
            </w:r>
            <w:proofErr w:type="gramStart"/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referencing;</w:t>
            </w:r>
            <w:proofErr w:type="gramEnd"/>
          </w:p>
          <w:p w14:paraId="5666AF86" w14:textId="77777777" w:rsidR="004243BC" w:rsidRPr="00DC6D05" w:rsidRDefault="004243BC" w:rsidP="004243BC">
            <w:pPr>
              <w:pStyle w:val="Body-Content"/>
              <w:numPr>
                <w:ilvl w:val="1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lastRenderedPageBreak/>
              <w:t>You have not allowed, and will not allow any other student to copy your work; and</w:t>
            </w:r>
          </w:p>
          <w:p w14:paraId="3C688651" w14:textId="77777777" w:rsidR="004243BC" w:rsidRPr="00DC6D05" w:rsidRDefault="004243BC" w:rsidP="004243BC">
            <w:pPr>
              <w:pStyle w:val="Body-Content"/>
              <w:numPr>
                <w:ilvl w:val="1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You did not copy the work of another student.</w:t>
            </w:r>
          </w:p>
          <w:p w14:paraId="10F594B7" w14:textId="77777777" w:rsidR="004243BC" w:rsidRPr="00C03E86" w:rsidRDefault="004243BC" w:rsidP="004243BC">
            <w:pPr>
              <w:pStyle w:val="Body-Content"/>
              <w:numPr>
                <w:ilvl w:val="0"/>
                <w:numId w:val="8"/>
              </w:numPr>
              <w:spacing w:after="0" w:line="276" w:lineRule="auto"/>
              <w:jc w:val="both"/>
              <w:rPr>
                <w:rFonts w:ascii="Arial" w:hAnsi="Arial" w:cs="Arial"/>
                <w:noProof w:val="0"/>
                <w:sz w:val="20"/>
                <w:szCs w:val="20"/>
              </w:rPr>
            </w:pPr>
            <w:r w:rsidRPr="00DC6D05">
              <w:rPr>
                <w:rFonts w:ascii="Arial" w:hAnsi="Arial" w:cs="Arial"/>
                <w:noProof w:val="0"/>
                <w:sz w:val="20"/>
                <w:szCs w:val="20"/>
              </w:rPr>
              <w:t>Students that are dishonest will be subjected to disciplinary procedures.</w:t>
            </w:r>
          </w:p>
        </w:tc>
      </w:tr>
    </w:tbl>
    <w:p w14:paraId="1FB9A9DE" w14:textId="77777777" w:rsidR="00644319" w:rsidRPr="0037676D" w:rsidRDefault="00644319" w:rsidP="00971397">
      <w:pPr>
        <w:pStyle w:val="Body-Content"/>
        <w:rPr>
          <w:rFonts w:ascii="Arial" w:hAnsi="Arial" w:cs="Arial"/>
          <w:sz w:val="24"/>
          <w:szCs w:val="24"/>
          <w:u w:color="FD972B"/>
        </w:rPr>
      </w:pPr>
    </w:p>
    <w:p w14:paraId="1E053E28" w14:textId="0710C31F" w:rsidR="00971397" w:rsidRPr="0037676D" w:rsidRDefault="00F203CA" w:rsidP="00971397">
      <w:pPr>
        <w:pStyle w:val="Heading3"/>
        <w:rPr>
          <w:rFonts w:ascii="Arial" w:hAnsi="Arial" w:cs="Arial"/>
          <w:lang w:val="en-GB"/>
        </w:rPr>
      </w:pPr>
      <w:r w:rsidRPr="0037676D">
        <w:rPr>
          <w:rFonts w:ascii="Arial" w:hAnsi="Arial" w:cs="Arial"/>
          <w:lang w:val="en-GB"/>
        </w:rPr>
        <w:t xml:space="preserve">Assessment </w:t>
      </w:r>
      <w:r w:rsidR="00971397" w:rsidRPr="0037676D">
        <w:rPr>
          <w:rFonts w:ascii="Arial" w:hAnsi="Arial" w:cs="Arial"/>
          <w:lang w:val="en-GB"/>
        </w:rPr>
        <w:t>Objective</w:t>
      </w:r>
      <w:r w:rsidRPr="0037676D">
        <w:rPr>
          <w:rFonts w:ascii="Arial" w:hAnsi="Arial" w:cs="Arial"/>
          <w:lang w:val="en-GB"/>
        </w:rPr>
        <w:t>/s</w:t>
      </w:r>
      <w:r w:rsidR="00971397" w:rsidRPr="0037676D">
        <w:rPr>
          <w:rFonts w:ascii="Arial" w:hAnsi="Arial" w:cs="Arial"/>
          <w:lang w:val="en-GB"/>
        </w:rPr>
        <w:t>:</w:t>
      </w:r>
    </w:p>
    <w:p w14:paraId="1B2568CC" w14:textId="5FA5B3AE" w:rsidR="00ED6A83" w:rsidRDefault="00F203CA" w:rsidP="00E740A6">
      <w:pPr>
        <w:pStyle w:val="Body-Content"/>
        <w:rPr>
          <w:rFonts w:ascii="Arial" w:hAnsi="Arial" w:cs="Arial"/>
          <w:sz w:val="24"/>
          <w:szCs w:val="24"/>
        </w:rPr>
      </w:pPr>
      <w:r w:rsidRPr="0037676D">
        <w:rPr>
          <w:rFonts w:ascii="Arial" w:hAnsi="Arial" w:cs="Arial"/>
          <w:sz w:val="24"/>
          <w:szCs w:val="24"/>
        </w:rPr>
        <w:t xml:space="preserve">The </w:t>
      </w:r>
      <w:r w:rsidR="00A6608D">
        <w:rPr>
          <w:rFonts w:ascii="Arial" w:hAnsi="Arial" w:cs="Arial"/>
          <w:sz w:val="24"/>
          <w:szCs w:val="24"/>
        </w:rPr>
        <w:t>Formative</w:t>
      </w:r>
      <w:r w:rsidR="00E435CD">
        <w:rPr>
          <w:rFonts w:ascii="Arial" w:hAnsi="Arial" w:cs="Arial"/>
          <w:sz w:val="24"/>
          <w:szCs w:val="24"/>
        </w:rPr>
        <w:t xml:space="preserve"> assessment</w:t>
      </w:r>
      <w:r w:rsidR="008A2D58">
        <w:rPr>
          <w:rFonts w:ascii="Arial" w:hAnsi="Arial" w:cs="Arial"/>
          <w:sz w:val="24"/>
          <w:szCs w:val="24"/>
        </w:rPr>
        <w:t xml:space="preserve"> </w:t>
      </w:r>
      <w:r w:rsidR="00ED6A83" w:rsidRPr="0037676D">
        <w:rPr>
          <w:rFonts w:ascii="Arial" w:hAnsi="Arial" w:cs="Arial"/>
          <w:sz w:val="24"/>
          <w:szCs w:val="24"/>
        </w:rPr>
        <w:t xml:space="preserve">will cover </w:t>
      </w:r>
      <w:r w:rsidR="008604D1" w:rsidRPr="0037676D">
        <w:rPr>
          <w:rFonts w:ascii="Arial" w:hAnsi="Arial" w:cs="Arial"/>
          <w:sz w:val="24"/>
          <w:szCs w:val="24"/>
        </w:rPr>
        <w:t xml:space="preserve">the following </w:t>
      </w:r>
      <w:r w:rsidRPr="0037676D">
        <w:rPr>
          <w:rFonts w:ascii="Arial" w:hAnsi="Arial" w:cs="Arial"/>
          <w:sz w:val="24"/>
          <w:szCs w:val="24"/>
        </w:rPr>
        <w:t>assessment topic</w:t>
      </w:r>
      <w:r w:rsidR="00012608">
        <w:rPr>
          <w:rFonts w:ascii="Arial" w:hAnsi="Arial" w:cs="Arial"/>
          <w:sz w:val="24"/>
          <w:szCs w:val="24"/>
        </w:rPr>
        <w:t>s</w:t>
      </w:r>
      <w:r w:rsidR="00ED6A83" w:rsidRPr="0037676D">
        <w:rPr>
          <w:rFonts w:ascii="Arial" w:hAnsi="Arial" w:cs="Arial"/>
          <w:sz w:val="24"/>
          <w:szCs w:val="24"/>
        </w:rPr>
        <w:t>:</w:t>
      </w:r>
    </w:p>
    <w:p w14:paraId="6D1FA82E" w14:textId="0AC431BA" w:rsidR="00B3139D" w:rsidRDefault="00B3139D" w:rsidP="00E740A6">
      <w:pPr>
        <w:pStyle w:val="Body-Content"/>
        <w:rPr>
          <w:rFonts w:ascii="Arial" w:hAnsi="Arial" w:cs="Arial"/>
          <w:sz w:val="24"/>
          <w:szCs w:val="24"/>
        </w:rPr>
      </w:pPr>
    </w:p>
    <w:tbl>
      <w:tblPr>
        <w:tblStyle w:val="TableGrid"/>
        <w:tblW w:w="10151" w:type="dxa"/>
        <w:tblInd w:w="284" w:type="dxa"/>
        <w:tblLook w:val="04A0" w:firstRow="1" w:lastRow="0" w:firstColumn="1" w:lastColumn="0" w:noHBand="0" w:noVBand="1"/>
      </w:tblPr>
      <w:tblGrid>
        <w:gridCol w:w="759"/>
        <w:gridCol w:w="1964"/>
        <w:gridCol w:w="7428"/>
      </w:tblGrid>
      <w:tr w:rsidR="00B3139D" w14:paraId="12200381" w14:textId="77777777" w:rsidTr="00B3139D">
        <w:tc>
          <w:tcPr>
            <w:tcW w:w="759" w:type="dxa"/>
            <w:shd w:val="clear" w:color="auto" w:fill="D9D9D9" w:themeFill="background1" w:themeFillShade="D9"/>
          </w:tcPr>
          <w:p w14:paraId="2871F926" w14:textId="499EDBAB" w:rsidR="00B3139D" w:rsidRDefault="00B3139D" w:rsidP="00B3139D">
            <w:pPr>
              <w:pStyle w:val="Body-Content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</w:t>
            </w:r>
          </w:p>
        </w:tc>
        <w:tc>
          <w:tcPr>
            <w:tcW w:w="1964" w:type="dxa"/>
            <w:shd w:val="clear" w:color="auto" w:fill="D9D9D9" w:themeFill="background1" w:themeFillShade="D9"/>
          </w:tcPr>
          <w:p w14:paraId="376FFF39" w14:textId="78D1DC60" w:rsidR="00B3139D" w:rsidRDefault="00E435CD" w:rsidP="00B3139D">
            <w:pPr>
              <w:pStyle w:val="Body-Content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M</w:t>
            </w:r>
            <w:r w:rsidR="00B3139D">
              <w:rPr>
                <w:rFonts w:ascii="Arial" w:hAnsi="Arial" w:cs="Arial"/>
                <w:sz w:val="24"/>
                <w:szCs w:val="24"/>
              </w:rPr>
              <w:t xml:space="preserve"> number</w:t>
            </w:r>
          </w:p>
        </w:tc>
        <w:tc>
          <w:tcPr>
            <w:tcW w:w="7428" w:type="dxa"/>
            <w:shd w:val="clear" w:color="auto" w:fill="D9D9D9" w:themeFill="background1" w:themeFillShade="D9"/>
          </w:tcPr>
          <w:p w14:paraId="5E9EEE12" w14:textId="656CCCCE" w:rsidR="00B3139D" w:rsidRDefault="00E435CD" w:rsidP="00B3139D">
            <w:pPr>
              <w:pStyle w:val="Body-Content"/>
              <w:ind w:left="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S</w:t>
            </w:r>
            <w:r w:rsidR="00B3139D">
              <w:rPr>
                <w:rFonts w:ascii="Arial" w:hAnsi="Arial" w:cs="Arial"/>
                <w:sz w:val="24"/>
                <w:szCs w:val="24"/>
              </w:rPr>
              <w:t xml:space="preserve"> Description</w:t>
            </w:r>
          </w:p>
        </w:tc>
      </w:tr>
      <w:tr w:rsidR="00A518BE" w14:paraId="63570A27" w14:textId="77777777" w:rsidTr="00B3139D">
        <w:tc>
          <w:tcPr>
            <w:tcW w:w="759" w:type="dxa"/>
          </w:tcPr>
          <w:p w14:paraId="5F173E14" w14:textId="77777777" w:rsidR="00A518BE" w:rsidRDefault="00A518BE" w:rsidP="00A518BE">
            <w:pPr>
              <w:pStyle w:val="Body-Content"/>
              <w:numPr>
                <w:ilvl w:val="0"/>
                <w:numId w:val="11"/>
              </w:num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19B58027" w14:textId="24F6CC0A" w:rsidR="00A518BE" w:rsidRPr="00E435CD" w:rsidRDefault="00FD7787" w:rsidP="00A518BE">
            <w:pPr>
              <w:pStyle w:val="Body-Conten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PM-03</w:t>
            </w:r>
            <w:r w:rsidR="00A518BE" w:rsidRPr="00E435CD">
              <w:rPr>
                <w:rFonts w:ascii="Arial" w:hAnsi="Arial" w:cs="Arial"/>
                <w:bCs/>
                <w:sz w:val="24"/>
                <w:szCs w:val="24"/>
                <w:lang w:val="en-US"/>
              </w:rPr>
              <w:t>-PS01</w:t>
            </w:r>
          </w:p>
        </w:tc>
        <w:tc>
          <w:tcPr>
            <w:tcW w:w="7428" w:type="dxa"/>
          </w:tcPr>
          <w:p w14:paraId="63021E73" w14:textId="292FA016" w:rsidR="00A518BE" w:rsidRPr="00A518BE" w:rsidRDefault="00FD7787" w:rsidP="00A518BE">
            <w:pPr>
              <w:pStyle w:val="Body-Content"/>
              <w:ind w:left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Write code</w:t>
            </w:r>
          </w:p>
        </w:tc>
      </w:tr>
      <w:tr w:rsidR="00A518BE" w14:paraId="2A14E643" w14:textId="77777777" w:rsidTr="00B3139D">
        <w:tc>
          <w:tcPr>
            <w:tcW w:w="759" w:type="dxa"/>
          </w:tcPr>
          <w:p w14:paraId="227BF59E" w14:textId="77777777" w:rsidR="00A518BE" w:rsidRDefault="00A518BE" w:rsidP="00A518BE">
            <w:pPr>
              <w:pStyle w:val="Body-Content"/>
              <w:numPr>
                <w:ilvl w:val="0"/>
                <w:numId w:val="11"/>
              </w:num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088A7775" w14:textId="2201D178" w:rsidR="00A518BE" w:rsidRPr="00E435CD" w:rsidRDefault="00FD7787" w:rsidP="00A518BE">
            <w:pPr>
              <w:pStyle w:val="Body-Conten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PM-03</w:t>
            </w:r>
            <w:r w:rsidR="00A518BE" w:rsidRPr="00E435CD">
              <w:rPr>
                <w:rFonts w:ascii="Arial" w:hAnsi="Arial" w:cs="Arial"/>
                <w:bCs/>
                <w:sz w:val="24"/>
                <w:szCs w:val="24"/>
                <w:lang w:val="en-US"/>
              </w:rPr>
              <w:t>-PS02</w:t>
            </w:r>
          </w:p>
        </w:tc>
        <w:tc>
          <w:tcPr>
            <w:tcW w:w="7428" w:type="dxa"/>
          </w:tcPr>
          <w:p w14:paraId="43157ACD" w14:textId="2B75B06E" w:rsidR="00A518BE" w:rsidRPr="00A518BE" w:rsidRDefault="00FD7787" w:rsidP="00A518BE">
            <w:pPr>
              <w:pStyle w:val="Body-Content"/>
              <w:ind w:left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FD7787">
              <w:rPr>
                <w:rFonts w:ascii="Arial" w:hAnsi="Arial" w:cs="Arial"/>
                <w:bCs/>
                <w:sz w:val="24"/>
                <w:szCs w:val="24"/>
                <w:lang w:val="en-US"/>
              </w:rPr>
              <w:t>Debug source code</w:t>
            </w:r>
          </w:p>
        </w:tc>
      </w:tr>
      <w:tr w:rsidR="00A518BE" w14:paraId="2C6F1A60" w14:textId="77777777" w:rsidTr="00B3139D">
        <w:tc>
          <w:tcPr>
            <w:tcW w:w="759" w:type="dxa"/>
          </w:tcPr>
          <w:p w14:paraId="4ACC07D1" w14:textId="77777777" w:rsidR="00A518BE" w:rsidRDefault="00A518BE" w:rsidP="00A518BE">
            <w:pPr>
              <w:pStyle w:val="Body-Content"/>
              <w:numPr>
                <w:ilvl w:val="0"/>
                <w:numId w:val="11"/>
              </w:num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64" w:type="dxa"/>
          </w:tcPr>
          <w:p w14:paraId="1054B44C" w14:textId="733C3601" w:rsidR="00A518BE" w:rsidRPr="00E435CD" w:rsidRDefault="00FD7787" w:rsidP="00A518BE">
            <w:pPr>
              <w:pStyle w:val="Body-Content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Cs/>
                <w:sz w:val="24"/>
                <w:szCs w:val="24"/>
                <w:lang w:val="en-US"/>
              </w:rPr>
              <w:t>PM-03</w:t>
            </w:r>
            <w:r w:rsidR="00A518BE" w:rsidRPr="00E435CD">
              <w:rPr>
                <w:rFonts w:ascii="Arial" w:hAnsi="Arial" w:cs="Arial"/>
                <w:bCs/>
                <w:sz w:val="24"/>
                <w:szCs w:val="24"/>
                <w:lang w:val="en-US"/>
              </w:rPr>
              <w:t>-PS03</w:t>
            </w:r>
          </w:p>
        </w:tc>
        <w:tc>
          <w:tcPr>
            <w:tcW w:w="7428" w:type="dxa"/>
          </w:tcPr>
          <w:p w14:paraId="1C957325" w14:textId="2B35F5B4" w:rsidR="00A518BE" w:rsidRPr="00A518BE" w:rsidRDefault="00FD7787" w:rsidP="00A518BE">
            <w:pPr>
              <w:pStyle w:val="Body-Content"/>
              <w:ind w:left="0"/>
              <w:rPr>
                <w:rFonts w:ascii="Arial" w:hAnsi="Arial" w:cs="Arial"/>
                <w:bCs/>
                <w:sz w:val="24"/>
                <w:szCs w:val="24"/>
                <w:lang w:val="en-US"/>
              </w:rPr>
            </w:pPr>
            <w:r w:rsidRPr="00FD7787">
              <w:rPr>
                <w:rFonts w:ascii="Arial" w:hAnsi="Arial" w:cs="Arial"/>
                <w:bCs/>
                <w:sz w:val="24"/>
                <w:szCs w:val="24"/>
                <w:lang w:val="en-US"/>
              </w:rPr>
              <w:t>Deploy applications to attain the desired systems’ results</w:t>
            </w:r>
          </w:p>
        </w:tc>
      </w:tr>
    </w:tbl>
    <w:p w14:paraId="23B453FC" w14:textId="77777777" w:rsidR="00B3139D" w:rsidRDefault="00B3139D" w:rsidP="00B3139D">
      <w:pPr>
        <w:pStyle w:val="Body-Content"/>
        <w:ind w:left="0"/>
        <w:rPr>
          <w:rFonts w:ascii="Arial" w:hAnsi="Arial" w:cs="Arial"/>
          <w:sz w:val="24"/>
          <w:szCs w:val="24"/>
        </w:rPr>
      </w:pPr>
    </w:p>
    <w:p w14:paraId="4957AD64" w14:textId="77777777" w:rsidR="00971397" w:rsidRPr="0037676D" w:rsidRDefault="00971397" w:rsidP="00971397">
      <w:pPr>
        <w:pStyle w:val="Heading3"/>
        <w:rPr>
          <w:rFonts w:ascii="Arial" w:hAnsi="Arial" w:cs="Arial"/>
          <w:lang w:val="en-GB"/>
        </w:rPr>
      </w:pPr>
      <w:bookmarkStart w:id="0" w:name="The_Macroenvironment"/>
      <w:bookmarkEnd w:id="0"/>
      <w:r w:rsidRPr="0037676D">
        <w:rPr>
          <w:rFonts w:ascii="Arial" w:hAnsi="Arial" w:cs="Arial"/>
          <w:lang w:val="en-GB"/>
        </w:rPr>
        <w:t>Scope:</w:t>
      </w:r>
    </w:p>
    <w:p w14:paraId="10896FCA" w14:textId="7924D547" w:rsidR="008B0C26" w:rsidRDefault="00FD7787" w:rsidP="00A81AAE">
      <w:pPr>
        <w:rPr>
          <w:rFonts w:ascii="Arial" w:hAnsi="Arial" w:cs="Arial"/>
          <w:noProof/>
          <w:color w:val="auto"/>
          <w:sz w:val="24"/>
          <w:szCs w:val="24"/>
          <w:lang w:eastAsia="en-ZA"/>
        </w:rPr>
      </w:pPr>
      <w:r w:rsidRPr="00FD7787">
        <w:rPr>
          <w:rFonts w:ascii="Arial" w:hAnsi="Arial" w:cs="Arial"/>
          <w:noProof/>
          <w:color w:val="auto"/>
          <w:sz w:val="24"/>
          <w:szCs w:val="24"/>
          <w:lang w:eastAsia="en-ZA"/>
        </w:rPr>
        <w:t>This module is crafted to immerse you in the practical aspects of software development, focusing on the critical stages of the application lifecycle. By providing hands-on experience in coding, debugging, and deployment, this module aims to equip you with the skills necessary to develop applications that meet user needs and operate efficiently within their intended environments.</w:t>
      </w:r>
    </w:p>
    <w:p w14:paraId="01FD6C8C" w14:textId="77777777" w:rsidR="00C161F7" w:rsidRPr="00A81AAE" w:rsidRDefault="00C161F7" w:rsidP="00A81AAE">
      <w:pPr>
        <w:rPr>
          <w:lang w:eastAsia="en-ZA"/>
        </w:rPr>
      </w:pPr>
    </w:p>
    <w:p w14:paraId="382D740F" w14:textId="0137DD31" w:rsidR="00971397" w:rsidRPr="0037676D" w:rsidRDefault="00971397" w:rsidP="00E740A6">
      <w:pPr>
        <w:pStyle w:val="Heading3"/>
        <w:rPr>
          <w:rFonts w:ascii="Arial" w:hAnsi="Arial" w:cs="Arial"/>
        </w:rPr>
      </w:pPr>
      <w:r w:rsidRPr="0037676D">
        <w:rPr>
          <w:rFonts w:ascii="Arial" w:hAnsi="Arial" w:cs="Arial"/>
        </w:rPr>
        <w:t>Technical Aspects:</w:t>
      </w:r>
    </w:p>
    <w:p w14:paraId="7F02EDE7" w14:textId="77777777" w:rsidR="00CD4CA3" w:rsidRDefault="00CD4CA3" w:rsidP="00282955">
      <w:pPr>
        <w:pStyle w:val="Body-Content"/>
        <w:rPr>
          <w:rFonts w:ascii="Arial" w:hAnsi="Arial" w:cs="Arial"/>
          <w:sz w:val="24"/>
          <w:szCs w:val="24"/>
        </w:rPr>
      </w:pPr>
      <w:r w:rsidRPr="00CD4CA3">
        <w:rPr>
          <w:rFonts w:ascii="Arial" w:hAnsi="Arial" w:cs="Arial"/>
          <w:sz w:val="24"/>
          <w:szCs w:val="24"/>
        </w:rPr>
        <w:t>Please verify that all pages are included when downloading this assessment by checking the page numbers at the bottom of the document.</w:t>
      </w:r>
    </w:p>
    <w:p w14:paraId="7101F1BB" w14:textId="3E52869C" w:rsidR="00282955" w:rsidRPr="0037676D" w:rsidRDefault="00663B3E" w:rsidP="00282955">
      <w:pPr>
        <w:pStyle w:val="Body-Conten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nsure </w:t>
      </w:r>
      <w:r w:rsidR="00282955" w:rsidRPr="0037676D">
        <w:rPr>
          <w:rFonts w:ascii="Arial" w:hAnsi="Arial" w:cs="Arial"/>
          <w:sz w:val="24"/>
          <w:szCs w:val="24"/>
        </w:rPr>
        <w:t xml:space="preserve">the following font and size </w:t>
      </w:r>
      <w:r>
        <w:rPr>
          <w:rFonts w:ascii="Arial" w:hAnsi="Arial" w:cs="Arial"/>
          <w:sz w:val="24"/>
          <w:szCs w:val="24"/>
        </w:rPr>
        <w:t>is used</w:t>
      </w:r>
      <w:r w:rsidR="00282955" w:rsidRPr="0037676D">
        <w:rPr>
          <w:rFonts w:ascii="Arial" w:hAnsi="Arial" w:cs="Arial"/>
          <w:sz w:val="24"/>
          <w:szCs w:val="24"/>
        </w:rPr>
        <w:t xml:space="preserve"> in </w:t>
      </w:r>
      <w:r w:rsidR="0037676D" w:rsidRPr="0037676D">
        <w:rPr>
          <w:rFonts w:ascii="Arial" w:hAnsi="Arial" w:cs="Arial"/>
          <w:sz w:val="24"/>
          <w:szCs w:val="24"/>
        </w:rPr>
        <w:t>this assessment</w:t>
      </w:r>
    </w:p>
    <w:p w14:paraId="72A37FF4" w14:textId="77777777" w:rsidR="00282955" w:rsidRPr="0037676D" w:rsidRDefault="00282955" w:rsidP="00146DA4">
      <w:pPr>
        <w:pStyle w:val="Body-Content"/>
        <w:numPr>
          <w:ilvl w:val="0"/>
          <w:numId w:val="6"/>
        </w:numPr>
        <w:ind w:left="993"/>
        <w:rPr>
          <w:rFonts w:ascii="Arial" w:hAnsi="Arial" w:cs="Arial"/>
          <w:sz w:val="24"/>
          <w:szCs w:val="24"/>
        </w:rPr>
      </w:pPr>
      <w:r w:rsidRPr="0037676D">
        <w:rPr>
          <w:rFonts w:ascii="Arial" w:hAnsi="Arial" w:cs="Arial"/>
          <w:sz w:val="24"/>
          <w:szCs w:val="24"/>
        </w:rPr>
        <w:t>Font: Arial</w:t>
      </w:r>
    </w:p>
    <w:p w14:paraId="05709893" w14:textId="5A88C2C6" w:rsidR="00282955" w:rsidRPr="0037676D" w:rsidRDefault="00282955" w:rsidP="00146DA4">
      <w:pPr>
        <w:pStyle w:val="Body-Content"/>
        <w:numPr>
          <w:ilvl w:val="0"/>
          <w:numId w:val="6"/>
        </w:numPr>
        <w:ind w:left="993"/>
        <w:rPr>
          <w:rFonts w:ascii="Arial" w:hAnsi="Arial" w:cs="Arial"/>
          <w:sz w:val="24"/>
          <w:szCs w:val="24"/>
        </w:rPr>
      </w:pPr>
      <w:r w:rsidRPr="0037676D">
        <w:rPr>
          <w:rFonts w:ascii="Arial" w:hAnsi="Arial" w:cs="Arial"/>
          <w:sz w:val="24"/>
          <w:szCs w:val="24"/>
        </w:rPr>
        <w:t xml:space="preserve">Size: 12 </w:t>
      </w:r>
    </w:p>
    <w:p w14:paraId="78379D8D" w14:textId="582BB80A" w:rsidR="006E4A9F" w:rsidRDefault="006E4A9F" w:rsidP="00146DA4">
      <w:pPr>
        <w:pStyle w:val="Body-Content"/>
        <w:numPr>
          <w:ilvl w:val="0"/>
          <w:numId w:val="6"/>
        </w:numPr>
        <w:ind w:left="993"/>
        <w:rPr>
          <w:rFonts w:ascii="Arial" w:hAnsi="Arial" w:cs="Arial"/>
          <w:sz w:val="24"/>
          <w:szCs w:val="24"/>
        </w:rPr>
      </w:pPr>
      <w:r w:rsidRPr="0037676D">
        <w:rPr>
          <w:rFonts w:ascii="Arial" w:hAnsi="Arial" w:cs="Arial"/>
          <w:sz w:val="24"/>
          <w:szCs w:val="24"/>
        </w:rPr>
        <w:t>Font colour: Black</w:t>
      </w:r>
    </w:p>
    <w:p w14:paraId="20403718" w14:textId="5FCDF4E3" w:rsidR="00EA68DE" w:rsidRPr="00EA68DE" w:rsidRDefault="00EA68DE" w:rsidP="00146DA4">
      <w:pPr>
        <w:pStyle w:val="Body-Content"/>
        <w:numPr>
          <w:ilvl w:val="0"/>
          <w:numId w:val="6"/>
        </w:numPr>
        <w:ind w:left="993"/>
        <w:rPr>
          <w:rFonts w:ascii="Arial" w:hAnsi="Arial" w:cs="Arial"/>
          <w:b/>
          <w:sz w:val="24"/>
          <w:szCs w:val="24"/>
        </w:rPr>
      </w:pPr>
      <w:r w:rsidRPr="00EA68DE">
        <w:rPr>
          <w:rFonts w:ascii="Arial" w:hAnsi="Arial" w:cs="Arial"/>
          <w:b/>
          <w:sz w:val="24"/>
          <w:szCs w:val="24"/>
        </w:rPr>
        <w:t>Ensure clear and adequate screenshots are taken where requested</w:t>
      </w:r>
    </w:p>
    <w:p w14:paraId="4B99E64A" w14:textId="51B45D6C" w:rsidR="00282955" w:rsidRPr="0037676D" w:rsidRDefault="00282955" w:rsidP="00663B3E">
      <w:pPr>
        <w:ind w:left="349"/>
        <w:rPr>
          <w:rFonts w:ascii="Arial" w:hAnsi="Arial" w:cs="Arial"/>
          <w:color w:val="000000" w:themeColor="text1"/>
          <w:sz w:val="24"/>
          <w:szCs w:val="24"/>
        </w:rPr>
      </w:pPr>
      <w:r w:rsidRPr="0037676D">
        <w:rPr>
          <w:rFonts w:ascii="Arial" w:hAnsi="Arial" w:cs="Arial"/>
          <w:color w:val="000000" w:themeColor="text1"/>
          <w:sz w:val="24"/>
          <w:szCs w:val="24"/>
        </w:rPr>
        <w:t>Save and upload the report as a .PDF</w:t>
      </w:r>
      <w:r w:rsidR="006E4A9F" w:rsidRPr="0037676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6E4A9F" w:rsidRPr="0037676D">
        <w:rPr>
          <w:rFonts w:ascii="Arial" w:hAnsi="Arial" w:cs="Arial"/>
          <w:b/>
          <w:color w:val="000000" w:themeColor="text1"/>
          <w:sz w:val="24"/>
          <w:szCs w:val="24"/>
        </w:rPr>
        <w:t>(No backgrounds)</w:t>
      </w:r>
      <w:r w:rsidRPr="0037676D">
        <w:rPr>
          <w:rFonts w:ascii="Arial" w:hAnsi="Arial" w:cs="Arial"/>
          <w:color w:val="000000" w:themeColor="text1"/>
          <w:sz w:val="24"/>
          <w:szCs w:val="24"/>
        </w:rPr>
        <w:t xml:space="preserve"> with the following naming convention:</w:t>
      </w:r>
    </w:p>
    <w:p w14:paraId="6A248922" w14:textId="6C6426A6" w:rsidR="00282955" w:rsidRPr="0037676D" w:rsidRDefault="00070C78" w:rsidP="00146DA4">
      <w:pPr>
        <w:pStyle w:val="ListParagraph"/>
        <w:numPr>
          <w:ilvl w:val="0"/>
          <w:numId w:val="7"/>
        </w:numPr>
        <w:ind w:left="993"/>
        <w:rPr>
          <w:rFonts w:ascii="Arial" w:hAnsi="Arial" w:cs="Arial"/>
          <w:color w:val="000000" w:themeColor="text1"/>
          <w:sz w:val="24"/>
          <w:szCs w:val="24"/>
        </w:rPr>
      </w:pPr>
      <w:proofErr w:type="spellStart"/>
      <w:r w:rsidRPr="0037676D">
        <w:rPr>
          <w:rFonts w:ascii="Arial" w:hAnsi="Arial" w:cs="Arial"/>
          <w:color w:val="000000" w:themeColor="text1"/>
          <w:sz w:val="24"/>
          <w:szCs w:val="24"/>
        </w:rPr>
        <w:t>StudentName</w:t>
      </w:r>
      <w:proofErr w:type="spellEnd"/>
      <w:r>
        <w:rPr>
          <w:rFonts w:ascii="Arial" w:hAnsi="Arial" w:cs="Arial"/>
          <w:color w:val="000000" w:themeColor="text1"/>
          <w:sz w:val="24"/>
          <w:szCs w:val="24"/>
        </w:rPr>
        <w:t>_</w:t>
      </w:r>
      <w:r w:rsidRPr="00070C78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proofErr w:type="spellStart"/>
      <w:r w:rsidRPr="0037676D">
        <w:rPr>
          <w:rFonts w:ascii="Arial" w:hAnsi="Arial" w:cs="Arial"/>
          <w:color w:val="000000" w:themeColor="text1"/>
          <w:sz w:val="24"/>
          <w:szCs w:val="24"/>
        </w:rPr>
        <w:t>StudentSurname</w:t>
      </w:r>
      <w:proofErr w:type="spellEnd"/>
      <w:r w:rsidRPr="0037676D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>
        <w:rPr>
          <w:rFonts w:ascii="Arial" w:hAnsi="Arial" w:cs="Arial"/>
          <w:color w:val="000000" w:themeColor="text1"/>
          <w:sz w:val="24"/>
          <w:szCs w:val="24"/>
        </w:rPr>
        <w:t>_</w:t>
      </w:r>
      <w:r w:rsidR="00282955" w:rsidRPr="0037676D">
        <w:rPr>
          <w:rFonts w:ascii="Arial" w:hAnsi="Arial" w:cs="Arial"/>
          <w:color w:val="000000" w:themeColor="text1"/>
          <w:sz w:val="24"/>
          <w:szCs w:val="24"/>
        </w:rPr>
        <w:t>Student no_ModuleCode_</w:t>
      </w:r>
      <w:r w:rsidR="00C161F7">
        <w:rPr>
          <w:rFonts w:ascii="Arial" w:hAnsi="Arial" w:cs="Arial"/>
          <w:color w:val="000000" w:themeColor="text1"/>
          <w:sz w:val="24"/>
          <w:szCs w:val="24"/>
        </w:rPr>
        <w:t>S</w:t>
      </w:r>
      <w:r w:rsidR="00282955" w:rsidRPr="0037676D">
        <w:rPr>
          <w:rFonts w:ascii="Arial" w:hAnsi="Arial" w:cs="Arial"/>
          <w:color w:val="000000" w:themeColor="text1"/>
          <w:sz w:val="24"/>
          <w:szCs w:val="24"/>
        </w:rPr>
        <w:t>A</w:t>
      </w:r>
      <w:r w:rsidR="002C325E" w:rsidRPr="0037676D">
        <w:rPr>
          <w:rFonts w:ascii="Arial" w:hAnsi="Arial" w:cs="Arial"/>
          <w:color w:val="000000" w:themeColor="text1"/>
          <w:sz w:val="24"/>
          <w:szCs w:val="24"/>
        </w:rPr>
        <w:t>1</w:t>
      </w:r>
    </w:p>
    <w:p w14:paraId="5829BAE2" w14:textId="77777777" w:rsidR="00E97434" w:rsidRDefault="00E97434" w:rsidP="00971397">
      <w:pPr>
        <w:pStyle w:val="Heading3"/>
        <w:rPr>
          <w:rFonts w:ascii="Arial" w:hAnsi="Arial" w:cs="Arial"/>
          <w:lang w:val="en-GB" w:eastAsia="ko-KR"/>
        </w:rPr>
      </w:pPr>
    </w:p>
    <w:p w14:paraId="1052E31D" w14:textId="6F1372D8" w:rsidR="00971397" w:rsidRPr="0037676D" w:rsidRDefault="00971397" w:rsidP="00971397">
      <w:pPr>
        <w:pStyle w:val="Heading3"/>
        <w:rPr>
          <w:rFonts w:ascii="Arial" w:hAnsi="Arial" w:cs="Arial"/>
          <w:lang w:val="en-GB" w:eastAsia="ko-KR"/>
        </w:rPr>
      </w:pPr>
      <w:r w:rsidRPr="0037676D">
        <w:rPr>
          <w:rFonts w:ascii="Arial" w:hAnsi="Arial" w:cs="Arial"/>
          <w:lang w:val="en-GB" w:eastAsia="ko-KR"/>
        </w:rPr>
        <w:t xml:space="preserve">Mark allocation for </w:t>
      </w:r>
      <w:r w:rsidR="00C51098" w:rsidRPr="0037676D">
        <w:rPr>
          <w:rFonts w:ascii="Arial" w:hAnsi="Arial" w:cs="Arial"/>
          <w:lang w:val="en-GB" w:eastAsia="ko-KR"/>
        </w:rPr>
        <w:t>report</w:t>
      </w:r>
    </w:p>
    <w:p w14:paraId="065CDB6B" w14:textId="2F4D740F" w:rsidR="00987F97" w:rsidRPr="0037676D" w:rsidRDefault="00987F97" w:rsidP="00987F97">
      <w:pPr>
        <w:pStyle w:val="Body-Content"/>
        <w:rPr>
          <w:rFonts w:ascii="Arial" w:hAnsi="Arial" w:cs="Arial"/>
          <w:sz w:val="24"/>
          <w:szCs w:val="24"/>
          <w:lang w:val="en-GB"/>
        </w:rPr>
      </w:pPr>
      <w:r w:rsidRPr="0037676D">
        <w:rPr>
          <w:rFonts w:ascii="Arial" w:hAnsi="Arial" w:cs="Arial"/>
          <w:sz w:val="24"/>
          <w:szCs w:val="24"/>
          <w:lang w:val="en-GB"/>
        </w:rPr>
        <w:t>See Mark allocation sheet below</w:t>
      </w:r>
    </w:p>
    <w:p w14:paraId="496A21F0" w14:textId="6D21D4AF" w:rsidR="005E294F" w:rsidRDefault="005E294F" w:rsidP="00987F97">
      <w:pPr>
        <w:pStyle w:val="Body-Content"/>
        <w:rPr>
          <w:rFonts w:ascii="Arial" w:hAnsi="Arial" w:cs="Arial"/>
          <w:sz w:val="24"/>
          <w:szCs w:val="24"/>
          <w:lang w:val="en-GB"/>
        </w:rPr>
      </w:pPr>
    </w:p>
    <w:p w14:paraId="058BED37" w14:textId="1881CD23" w:rsidR="00A518BE" w:rsidRDefault="00A518BE" w:rsidP="00987F97">
      <w:pPr>
        <w:pStyle w:val="Body-Content"/>
        <w:rPr>
          <w:rFonts w:ascii="Arial" w:hAnsi="Arial" w:cs="Arial"/>
          <w:sz w:val="24"/>
          <w:szCs w:val="24"/>
          <w:lang w:val="en-GB"/>
        </w:rPr>
      </w:pPr>
    </w:p>
    <w:p w14:paraId="675545BF" w14:textId="77777777" w:rsidR="00A518BE" w:rsidRPr="00A518BE" w:rsidRDefault="00A518BE" w:rsidP="00A518BE">
      <w:pPr>
        <w:pStyle w:val="Body-Content"/>
        <w:rPr>
          <w:rFonts w:ascii="Arial" w:hAnsi="Arial" w:cs="Arial"/>
          <w:sz w:val="24"/>
          <w:szCs w:val="24"/>
        </w:rPr>
      </w:pPr>
    </w:p>
    <w:p w14:paraId="24EFF166" w14:textId="5CC7A63A" w:rsidR="00A518BE" w:rsidRPr="00E435CD" w:rsidRDefault="00AD1536" w:rsidP="00E435CD">
      <w:pPr>
        <w:keepNext/>
        <w:keepLines/>
        <w:pBdr>
          <w:bottom w:val="single" w:sz="36" w:space="1" w:color="00B0F0"/>
        </w:pBdr>
        <w:tabs>
          <w:tab w:val="left" w:pos="0"/>
        </w:tabs>
        <w:spacing w:before="240" w:after="0"/>
        <w:ind w:right="-22"/>
        <w:jc w:val="left"/>
        <w:outlineLvl w:val="0"/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</w:pP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lastRenderedPageBreak/>
        <w:t>Questio</w:t>
      </w:r>
      <w:r w:rsidR="00D637FA"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n 1</w:t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518BE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F7F93"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="00AF7F93"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  <w:t>(</w:t>
      </w:r>
      <w:r w:rsidR="00FE471F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35</w:t>
      </w:r>
      <w:r w:rsidR="00AF7F93"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)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73"/>
        <w:gridCol w:w="2813"/>
        <w:gridCol w:w="5769"/>
      </w:tblGrid>
      <w:tr w:rsidR="002740CB" w:rsidRPr="0037676D" w14:paraId="7F1C46BA" w14:textId="483D8C29" w:rsidTr="002740CB">
        <w:trPr>
          <w:trHeight w:val="844"/>
        </w:trPr>
        <w:tc>
          <w:tcPr>
            <w:tcW w:w="1673" w:type="dxa"/>
          </w:tcPr>
          <w:p w14:paraId="3388BEB7" w14:textId="77777777" w:rsidR="002740CB" w:rsidRPr="0037676D" w:rsidRDefault="002740CB" w:rsidP="0045071E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M No</w:t>
            </w:r>
          </w:p>
        </w:tc>
        <w:tc>
          <w:tcPr>
            <w:tcW w:w="2813" w:type="dxa"/>
          </w:tcPr>
          <w:p w14:paraId="2009522B" w14:textId="77777777" w:rsidR="002740CB" w:rsidRDefault="002740CB" w:rsidP="0045071E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S No</w:t>
            </w:r>
          </w:p>
        </w:tc>
        <w:tc>
          <w:tcPr>
            <w:tcW w:w="5769" w:type="dxa"/>
          </w:tcPr>
          <w:p w14:paraId="20A1ED60" w14:textId="77777777" w:rsidR="002740CB" w:rsidRPr="0037676D" w:rsidRDefault="002740CB" w:rsidP="0045071E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S Description</w:t>
            </w:r>
          </w:p>
        </w:tc>
      </w:tr>
      <w:tr w:rsidR="002740CB" w14:paraId="363A5C07" w14:textId="5DBA63C1" w:rsidTr="002740CB">
        <w:trPr>
          <w:trHeight w:val="844"/>
        </w:trPr>
        <w:tc>
          <w:tcPr>
            <w:tcW w:w="1673" w:type="dxa"/>
          </w:tcPr>
          <w:p w14:paraId="7AD23904" w14:textId="7222DEE1" w:rsidR="002740CB" w:rsidRDefault="00FE471F" w:rsidP="0045071E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03</w:t>
            </w:r>
          </w:p>
        </w:tc>
        <w:tc>
          <w:tcPr>
            <w:tcW w:w="2813" w:type="dxa"/>
          </w:tcPr>
          <w:p w14:paraId="6DE23A92" w14:textId="16BD6DB5" w:rsidR="002740CB" w:rsidRDefault="00A503A4" w:rsidP="0045071E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01</w:t>
            </w:r>
          </w:p>
        </w:tc>
        <w:tc>
          <w:tcPr>
            <w:tcW w:w="5769" w:type="dxa"/>
          </w:tcPr>
          <w:p w14:paraId="1AEDF771" w14:textId="244F63C0" w:rsidR="002740CB" w:rsidRDefault="00FE471F" w:rsidP="0045071E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Write code</w:t>
            </w:r>
          </w:p>
        </w:tc>
      </w:tr>
    </w:tbl>
    <w:p w14:paraId="0F92C485" w14:textId="77777777" w:rsid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p w14:paraId="2A0E0B8F" w14:textId="1E67CF92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b/>
          <w:color w:val="auto"/>
          <w:sz w:val="24"/>
          <w:szCs w:val="24"/>
          <w:lang w:val="en-US"/>
        </w:rPr>
        <w:t>Scenario</w:t>
      </w:r>
      <w:r w:rsidRPr="00FE471F">
        <w:rPr>
          <w:rFonts w:ascii="Arial" w:hAnsi="Arial" w:cs="Arial"/>
          <w:color w:val="auto"/>
          <w:sz w:val="24"/>
          <w:szCs w:val="24"/>
          <w:lang w:val="en-US"/>
        </w:rPr>
        <w:t>: Create a Flask-based web application that allows users to register, view, and update their profiles. The app should store data in a JSON file or SQLite database.</w:t>
      </w:r>
    </w:p>
    <w:p w14:paraId="77DE40B7" w14:textId="77777777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p w14:paraId="2465AF88" w14:textId="77777777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b/>
          <w:color w:val="auto"/>
          <w:sz w:val="24"/>
          <w:szCs w:val="24"/>
          <w:lang w:val="en-US"/>
        </w:rPr>
        <w:t>Instructions</w:t>
      </w:r>
      <w:r w:rsidRPr="00FE471F">
        <w:rPr>
          <w:rFonts w:ascii="Arial" w:hAnsi="Arial" w:cs="Arial"/>
          <w:color w:val="auto"/>
          <w:sz w:val="24"/>
          <w:szCs w:val="24"/>
          <w:lang w:val="en-US"/>
        </w:rPr>
        <w:t>:</w:t>
      </w:r>
    </w:p>
    <w:p w14:paraId="2FFA6094" w14:textId="77777777" w:rsidR="00FE471F" w:rsidRDefault="00FE471F" w:rsidP="00FE471F">
      <w:pPr>
        <w:pStyle w:val="ListParagraph"/>
        <w:numPr>
          <w:ilvl w:val="0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Use Python Flask to:</w:t>
      </w:r>
    </w:p>
    <w:p w14:paraId="1933AF30" w14:textId="77777777" w:rsidR="00FE471F" w:rsidRDefault="00FE471F" w:rsidP="00FE471F">
      <w:pPr>
        <w:pStyle w:val="ListParagraph"/>
        <w:numPr>
          <w:ilvl w:val="1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Set up routes and templates.</w:t>
      </w:r>
    </w:p>
    <w:p w14:paraId="2913A74F" w14:textId="77777777" w:rsidR="00FE471F" w:rsidRDefault="00FE471F" w:rsidP="00FE471F">
      <w:pPr>
        <w:pStyle w:val="ListParagraph"/>
        <w:numPr>
          <w:ilvl w:val="1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Store user data.</w:t>
      </w:r>
    </w:p>
    <w:p w14:paraId="321C2994" w14:textId="77BD0271" w:rsidR="00272B1C" w:rsidRPr="00FE471F" w:rsidRDefault="00FE471F" w:rsidP="00FE471F">
      <w:pPr>
        <w:pStyle w:val="ListParagraph"/>
        <w:numPr>
          <w:ilvl w:val="1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Add input validation and in-code documentation.</w:t>
      </w:r>
    </w:p>
    <w:p w14:paraId="3BC0D910" w14:textId="77777777" w:rsidR="00A503A4" w:rsidRDefault="00A503A4" w:rsidP="00E435CD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"/>
        <w:gridCol w:w="8837"/>
        <w:gridCol w:w="617"/>
      </w:tblGrid>
      <w:tr w:rsidR="00DC61D8" w:rsidRPr="00E435CD" w14:paraId="171DF060" w14:textId="77777777" w:rsidTr="000D565F">
        <w:tc>
          <w:tcPr>
            <w:tcW w:w="799" w:type="dxa"/>
          </w:tcPr>
          <w:p w14:paraId="793243B1" w14:textId="39725D1B" w:rsidR="000B586F" w:rsidRPr="00E435CD" w:rsidRDefault="000B586F" w:rsidP="00E435CD">
            <w:pPr>
              <w:pStyle w:val="ListParagraph"/>
              <w:numPr>
                <w:ilvl w:val="0"/>
                <w:numId w:val="9"/>
              </w:num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837" w:type="dxa"/>
          </w:tcPr>
          <w:p w14:paraId="1F6C1FEC" w14:textId="77777777" w:rsidR="00DC61D8" w:rsidRPr="00FE471F" w:rsidRDefault="00FE471F" w:rsidP="00FD7787">
            <w:pPr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>Deliverables and Mark Breakdown</w:t>
            </w:r>
          </w:p>
          <w:p w14:paraId="250C667F" w14:textId="77777777" w:rsid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Displays a user registration form</w:t>
            </w:r>
          </w:p>
          <w:p w14:paraId="365F3588" w14:textId="77777777" w:rsid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Processes and stores the form data</w:t>
            </w:r>
          </w:p>
          <w:p w14:paraId="537D7ED5" w14:textId="77777777" w:rsid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Displays stored user data dynamically</w:t>
            </w:r>
          </w:p>
          <w:p w14:paraId="23D89A78" w14:textId="77777777" w:rsid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Preloads user data into an update form</w:t>
            </w:r>
          </w:p>
          <w:p w14:paraId="1B0A0025" w14:textId="77777777" w:rsid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Use Flask-WTF or manual validation for required fields, email format, etc.</w:t>
            </w:r>
          </w:p>
          <w:p w14:paraId="246C5CBC" w14:textId="77777777" w:rsid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Include at least 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five (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5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)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meaningful inline or block comments explaining logic</w:t>
            </w:r>
          </w:p>
          <w:p w14:paraId="185BCAD0" w14:textId="2407D91B" w:rsidR="00FE471F" w:rsidRPr="00FE471F" w:rsidRDefault="00FE471F" w:rsidP="00FE471F">
            <w:pPr>
              <w:pStyle w:val="ListParagraph"/>
              <w:numPr>
                <w:ilvl w:val="0"/>
                <w:numId w:val="10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Organize code using Flask best practices</w:t>
            </w:r>
          </w:p>
        </w:tc>
        <w:tc>
          <w:tcPr>
            <w:tcW w:w="617" w:type="dxa"/>
          </w:tcPr>
          <w:p w14:paraId="7765C44B" w14:textId="77777777" w:rsidR="00FE471F" w:rsidRDefault="00FE471F" w:rsidP="00DC61D8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  <w:p w14:paraId="14803FD8" w14:textId="09746BDB" w:rsidR="000B586F" w:rsidRPr="00E435CD" w:rsidRDefault="00602437" w:rsidP="00DC61D8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[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5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]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</w:p>
        </w:tc>
      </w:tr>
      <w:tr w:rsidR="00DC61D8" w:rsidRPr="00E435CD" w14:paraId="16C4295A" w14:textId="77777777" w:rsidTr="008E20A3">
        <w:tc>
          <w:tcPr>
            <w:tcW w:w="799" w:type="dxa"/>
          </w:tcPr>
          <w:p w14:paraId="4245A8B5" w14:textId="77777777" w:rsidR="008B0C26" w:rsidRPr="00602437" w:rsidRDefault="008B0C26" w:rsidP="00602437">
            <w:pPr>
              <w:ind w:left="360"/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837" w:type="dxa"/>
          </w:tcPr>
          <w:p w14:paraId="7959F531" w14:textId="7E4BC182" w:rsidR="00C161F7" w:rsidRPr="0043526B" w:rsidRDefault="00C161F7" w:rsidP="00C161F7">
            <w:pPr>
              <w:jc w:val="left"/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43526B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>ANSWER:</w:t>
            </w:r>
            <w:r w:rsidR="00FE471F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 xml:space="preserve"> (Paste all relevant code and screenshots here)</w:t>
            </w:r>
          </w:p>
          <w:p w14:paraId="0565EFB0" w14:textId="6FA31C6E" w:rsidR="00602437" w:rsidRPr="00FE471F" w:rsidRDefault="00602437" w:rsidP="00FE471F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617" w:type="dxa"/>
          </w:tcPr>
          <w:p w14:paraId="32A8F4CD" w14:textId="68BAD6DE" w:rsidR="008B0C26" w:rsidRPr="00E435CD" w:rsidRDefault="008B0C26" w:rsidP="00E435CD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</w:tr>
    </w:tbl>
    <w:p w14:paraId="0C02EBA1" w14:textId="3F353E55" w:rsidR="00137A6A" w:rsidRDefault="00137A6A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78A51FF0" w14:textId="1C2141C8" w:rsidR="00FE471F" w:rsidRDefault="00FE471F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42E557D1" w14:textId="74CF6CAC" w:rsidR="00FE471F" w:rsidRDefault="00FE471F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54890648" w14:textId="58E5AA1C" w:rsidR="00FE471F" w:rsidRDefault="00FE471F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7DBBD3B4" w14:textId="229F2503" w:rsidR="00FE471F" w:rsidRDefault="00FE471F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4E5BA07B" w14:textId="77777777" w:rsidR="00FE471F" w:rsidRDefault="00FE471F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729678AB" w14:textId="21537AC6" w:rsidR="00FE471F" w:rsidRPr="00E435CD" w:rsidRDefault="00FE471F" w:rsidP="00FE471F">
      <w:pPr>
        <w:keepNext/>
        <w:keepLines/>
        <w:pBdr>
          <w:bottom w:val="single" w:sz="36" w:space="1" w:color="00B0F0"/>
        </w:pBdr>
        <w:tabs>
          <w:tab w:val="left" w:pos="0"/>
        </w:tabs>
        <w:spacing w:before="240" w:after="0"/>
        <w:ind w:right="-22"/>
        <w:jc w:val="left"/>
        <w:outlineLvl w:val="0"/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</w:pP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lastRenderedPageBreak/>
        <w:t>Questio</w:t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n 2</w:t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  <w:t>(</w:t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30</w:t>
      </w: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)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73"/>
        <w:gridCol w:w="2813"/>
        <w:gridCol w:w="5769"/>
      </w:tblGrid>
      <w:tr w:rsidR="00FE471F" w:rsidRPr="0037676D" w14:paraId="4096C444" w14:textId="77777777" w:rsidTr="00BF0836">
        <w:trPr>
          <w:trHeight w:val="844"/>
        </w:trPr>
        <w:tc>
          <w:tcPr>
            <w:tcW w:w="1673" w:type="dxa"/>
          </w:tcPr>
          <w:p w14:paraId="11A03F72" w14:textId="77777777" w:rsidR="00FE471F" w:rsidRPr="0037676D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M No</w:t>
            </w:r>
          </w:p>
        </w:tc>
        <w:tc>
          <w:tcPr>
            <w:tcW w:w="2813" w:type="dxa"/>
          </w:tcPr>
          <w:p w14:paraId="4BAEADB0" w14:textId="77777777" w:rsidR="00FE471F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S No</w:t>
            </w:r>
          </w:p>
        </w:tc>
        <w:tc>
          <w:tcPr>
            <w:tcW w:w="5769" w:type="dxa"/>
          </w:tcPr>
          <w:p w14:paraId="074A1866" w14:textId="77777777" w:rsidR="00FE471F" w:rsidRPr="0037676D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S Description</w:t>
            </w:r>
          </w:p>
        </w:tc>
      </w:tr>
      <w:tr w:rsidR="00FE471F" w14:paraId="02F3F518" w14:textId="77777777" w:rsidTr="00BF0836">
        <w:trPr>
          <w:trHeight w:val="844"/>
        </w:trPr>
        <w:tc>
          <w:tcPr>
            <w:tcW w:w="1673" w:type="dxa"/>
          </w:tcPr>
          <w:p w14:paraId="72F43BEB" w14:textId="12088B0B" w:rsidR="00FE471F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03</w:t>
            </w:r>
          </w:p>
        </w:tc>
        <w:tc>
          <w:tcPr>
            <w:tcW w:w="2813" w:type="dxa"/>
          </w:tcPr>
          <w:p w14:paraId="1EAB90B2" w14:textId="5715CCE8" w:rsidR="00FE471F" w:rsidRDefault="003A5B93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02</w:t>
            </w:r>
          </w:p>
        </w:tc>
        <w:tc>
          <w:tcPr>
            <w:tcW w:w="5769" w:type="dxa"/>
          </w:tcPr>
          <w:p w14:paraId="36DACCEA" w14:textId="3C036CD0" w:rsidR="00FE471F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Debug source code</w:t>
            </w:r>
          </w:p>
        </w:tc>
      </w:tr>
    </w:tbl>
    <w:p w14:paraId="4B719D13" w14:textId="77777777" w:rsid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p w14:paraId="24AB6523" w14:textId="10D80CD9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b/>
          <w:color w:val="auto"/>
          <w:sz w:val="24"/>
          <w:szCs w:val="24"/>
          <w:lang w:val="en-US"/>
        </w:rPr>
        <w:t>Scenario</w:t>
      </w:r>
      <w:r w:rsidRPr="00FE471F">
        <w:rPr>
          <w:rFonts w:ascii="Arial" w:hAnsi="Arial" w:cs="Arial"/>
          <w:color w:val="auto"/>
          <w:sz w:val="24"/>
          <w:szCs w:val="24"/>
          <w:lang w:val="en-US"/>
        </w:rPr>
        <w:t>: After initial development, you (or your instructor) will introduce at least 3 bugs into the Flask app. Your task is to test and debug the code.</w:t>
      </w:r>
    </w:p>
    <w:p w14:paraId="5E53BA58" w14:textId="77777777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p w14:paraId="4D209883" w14:textId="77777777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b/>
          <w:color w:val="auto"/>
          <w:sz w:val="24"/>
          <w:szCs w:val="24"/>
          <w:lang w:val="en-US"/>
        </w:rPr>
        <w:t>Instructions</w:t>
      </w:r>
      <w:r w:rsidRPr="00FE471F">
        <w:rPr>
          <w:rFonts w:ascii="Arial" w:hAnsi="Arial" w:cs="Arial"/>
          <w:color w:val="auto"/>
          <w:sz w:val="24"/>
          <w:szCs w:val="24"/>
          <w:lang w:val="en-US"/>
        </w:rPr>
        <w:t>:</w:t>
      </w:r>
    </w:p>
    <w:p w14:paraId="47B9B1C2" w14:textId="77777777" w:rsidR="00FE471F" w:rsidRDefault="00FE471F" w:rsidP="00FE471F">
      <w:pPr>
        <w:pStyle w:val="ListParagraph"/>
        <w:numPr>
          <w:ilvl w:val="0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 xml:space="preserve">Create test cases (manual or </w:t>
      </w:r>
      <w:proofErr w:type="spellStart"/>
      <w:r w:rsidRPr="00FE471F">
        <w:rPr>
          <w:rFonts w:ascii="Arial" w:hAnsi="Arial" w:cs="Arial"/>
          <w:color w:val="auto"/>
          <w:sz w:val="24"/>
          <w:szCs w:val="24"/>
          <w:lang w:val="en-US"/>
        </w:rPr>
        <w:t>Pytest</w:t>
      </w:r>
      <w:proofErr w:type="spellEnd"/>
      <w:r w:rsidRPr="00FE471F">
        <w:rPr>
          <w:rFonts w:ascii="Arial" w:hAnsi="Arial" w:cs="Arial"/>
          <w:color w:val="auto"/>
          <w:sz w:val="24"/>
          <w:szCs w:val="24"/>
          <w:lang w:val="en-US"/>
        </w:rPr>
        <w:t>).</w:t>
      </w:r>
    </w:p>
    <w:p w14:paraId="0DD45943" w14:textId="77777777" w:rsidR="00FE471F" w:rsidRDefault="00FE471F" w:rsidP="00FE471F">
      <w:pPr>
        <w:pStyle w:val="ListParagraph"/>
        <w:numPr>
          <w:ilvl w:val="0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Identify bugs and fix them.</w:t>
      </w:r>
    </w:p>
    <w:p w14:paraId="12331A2C" w14:textId="54A9B6BD" w:rsidR="00FE471F" w:rsidRPr="00FE471F" w:rsidRDefault="00FE471F" w:rsidP="00FE471F">
      <w:pPr>
        <w:pStyle w:val="ListParagraph"/>
        <w:numPr>
          <w:ilvl w:val="0"/>
          <w:numId w:val="10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Retest after each correction.</w:t>
      </w:r>
    </w:p>
    <w:p w14:paraId="4D7FBCC9" w14:textId="77777777" w:rsid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"/>
        <w:gridCol w:w="8837"/>
        <w:gridCol w:w="617"/>
      </w:tblGrid>
      <w:tr w:rsidR="00FE471F" w:rsidRPr="00E435CD" w14:paraId="08F0E3B7" w14:textId="77777777" w:rsidTr="00BF0836">
        <w:tc>
          <w:tcPr>
            <w:tcW w:w="799" w:type="dxa"/>
          </w:tcPr>
          <w:p w14:paraId="387A4AB4" w14:textId="77777777" w:rsidR="00FE471F" w:rsidRPr="00E435CD" w:rsidRDefault="00FE471F" w:rsidP="00670005">
            <w:pPr>
              <w:pStyle w:val="ListParagraph"/>
              <w:numPr>
                <w:ilvl w:val="0"/>
                <w:numId w:val="12"/>
              </w:num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837" w:type="dxa"/>
          </w:tcPr>
          <w:p w14:paraId="3343A6EF" w14:textId="77777777" w:rsidR="00FE471F" w:rsidRPr="00FE471F" w:rsidRDefault="00FE471F" w:rsidP="00BF0836">
            <w:pPr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 xml:space="preserve">Deliverables and Mark </w:t>
            </w:r>
            <w:proofErr w:type="gramStart"/>
            <w:r w:rsidRPr="00FE471F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>Breakdown::</w:t>
            </w:r>
            <w:proofErr w:type="gramEnd"/>
          </w:p>
          <w:p w14:paraId="06628C13" w14:textId="77777777" w:rsidR="00FE471F" w:rsidRDefault="00FE471F" w:rsidP="00670005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Document at least 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five (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5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)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test cases (valid, invalid, edge inputs)</w:t>
            </w:r>
          </w:p>
          <w:p w14:paraId="7EDC552F" w14:textId="77777777" w:rsidR="00FE471F" w:rsidRDefault="00FE471F" w:rsidP="00670005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Describe and locate 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three (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3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)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bugs (e.g., syntax, logic, validation)</w:t>
            </w:r>
          </w:p>
          <w:p w14:paraId="4BFE7245" w14:textId="77777777" w:rsidR="00FE471F" w:rsidRDefault="00FE471F" w:rsidP="00670005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Provide before/after code for each fix</w:t>
            </w:r>
          </w:p>
          <w:p w14:paraId="147399FC" w14:textId="77777777" w:rsidR="00FE471F" w:rsidRDefault="00FE471F" w:rsidP="00670005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Include pass/fail status and screenshots of terminal/browser results</w:t>
            </w:r>
          </w:p>
          <w:p w14:paraId="0ED7B5F7" w14:textId="77777777" w:rsidR="00FE471F" w:rsidRDefault="00FE471F" w:rsidP="00670005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Write a short summary of the debugging process and lessons learned</w:t>
            </w:r>
          </w:p>
          <w:p w14:paraId="4690B382" w14:textId="4838E18D" w:rsidR="00FE471F" w:rsidRPr="00FE471F" w:rsidRDefault="00FE471F" w:rsidP="00670005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Submit updated, bug-free source code</w:t>
            </w:r>
          </w:p>
        </w:tc>
        <w:tc>
          <w:tcPr>
            <w:tcW w:w="617" w:type="dxa"/>
          </w:tcPr>
          <w:p w14:paraId="38434D15" w14:textId="4C6E7A50" w:rsidR="00FE471F" w:rsidRPr="00E435CD" w:rsidRDefault="00FE471F" w:rsidP="00FE471F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</w:p>
        </w:tc>
      </w:tr>
      <w:tr w:rsidR="00FE471F" w:rsidRPr="00E435CD" w14:paraId="1DD3B704" w14:textId="77777777" w:rsidTr="00BF0836">
        <w:tc>
          <w:tcPr>
            <w:tcW w:w="799" w:type="dxa"/>
          </w:tcPr>
          <w:p w14:paraId="1C5CA917" w14:textId="77777777" w:rsidR="00FE471F" w:rsidRPr="00602437" w:rsidRDefault="00FE471F" w:rsidP="00BF0836">
            <w:pPr>
              <w:ind w:left="360"/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837" w:type="dxa"/>
          </w:tcPr>
          <w:p w14:paraId="29CFA761" w14:textId="347BD14B" w:rsidR="00FE471F" w:rsidRPr="0043526B" w:rsidRDefault="00FE471F" w:rsidP="00BF0836">
            <w:pPr>
              <w:jc w:val="left"/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43526B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>ANSWER:</w:t>
            </w:r>
            <w:r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 xml:space="preserve"> (Paste all relevant code and screenshots here)</w:t>
            </w:r>
          </w:p>
          <w:p w14:paraId="1E550DC8" w14:textId="77777777" w:rsidR="00FE471F" w:rsidRPr="00FE471F" w:rsidRDefault="00FE471F" w:rsidP="00FE471F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617" w:type="dxa"/>
          </w:tcPr>
          <w:p w14:paraId="3FFE6775" w14:textId="77777777" w:rsidR="00FE471F" w:rsidRPr="00E435CD" w:rsidRDefault="00FE471F" w:rsidP="00BF0836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</w:tr>
    </w:tbl>
    <w:p w14:paraId="5E20E12E" w14:textId="768E4D8D" w:rsidR="00FE471F" w:rsidRDefault="00FE471F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4C420EF6" w14:textId="6DBBC54F" w:rsidR="003A5B93" w:rsidRDefault="003A5B93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578D63DB" w14:textId="3DAAF2DC" w:rsidR="003A5B93" w:rsidRDefault="003A5B93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6233C6C6" w14:textId="3B454C92" w:rsidR="003A5B93" w:rsidRDefault="003A5B93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6C9761D1" w14:textId="231ECC58" w:rsidR="003A5B93" w:rsidRDefault="003A5B93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6F922428" w14:textId="25922C72" w:rsidR="003A5B93" w:rsidRDefault="003A5B93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73BFE568" w14:textId="77777777" w:rsidR="003A5B93" w:rsidRDefault="003A5B93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593E887F" w14:textId="7694F3CE" w:rsidR="00FE471F" w:rsidRPr="00E435CD" w:rsidRDefault="00FE471F" w:rsidP="00FE471F">
      <w:pPr>
        <w:keepNext/>
        <w:keepLines/>
        <w:pBdr>
          <w:bottom w:val="single" w:sz="36" w:space="1" w:color="00B0F0"/>
        </w:pBdr>
        <w:tabs>
          <w:tab w:val="left" w:pos="0"/>
        </w:tabs>
        <w:spacing w:before="240" w:after="0"/>
        <w:ind w:right="-22"/>
        <w:jc w:val="left"/>
        <w:outlineLvl w:val="0"/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</w:pP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lastRenderedPageBreak/>
        <w:t>Questio</w:t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n 3</w:t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</w: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ab/>
        <w:t>(</w:t>
      </w:r>
      <w:r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35</w:t>
      </w:r>
      <w:r w:rsidRPr="00E435CD">
        <w:rPr>
          <w:rFonts w:ascii="Arial" w:eastAsiaTheme="majorEastAsia" w:hAnsi="Arial" w:cs="Arial"/>
          <w:bCs/>
          <w:color w:val="auto"/>
          <w:sz w:val="24"/>
          <w:szCs w:val="24"/>
          <w:u w:color="FD972B"/>
          <w:lang w:eastAsia="en-GB"/>
        </w:rPr>
        <w:t>)</w:t>
      </w: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73"/>
        <w:gridCol w:w="2813"/>
        <w:gridCol w:w="5769"/>
      </w:tblGrid>
      <w:tr w:rsidR="00FE471F" w:rsidRPr="0037676D" w14:paraId="5BE166CF" w14:textId="77777777" w:rsidTr="00BF0836">
        <w:trPr>
          <w:trHeight w:val="844"/>
        </w:trPr>
        <w:tc>
          <w:tcPr>
            <w:tcW w:w="1673" w:type="dxa"/>
          </w:tcPr>
          <w:p w14:paraId="4F074D6C" w14:textId="77777777" w:rsidR="00FE471F" w:rsidRPr="0037676D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M No</w:t>
            </w:r>
          </w:p>
        </w:tc>
        <w:tc>
          <w:tcPr>
            <w:tcW w:w="2813" w:type="dxa"/>
          </w:tcPr>
          <w:p w14:paraId="6632078B" w14:textId="77777777" w:rsidR="00FE471F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S No</w:t>
            </w:r>
          </w:p>
        </w:tc>
        <w:tc>
          <w:tcPr>
            <w:tcW w:w="5769" w:type="dxa"/>
          </w:tcPr>
          <w:p w14:paraId="28583B23" w14:textId="77777777" w:rsidR="00FE471F" w:rsidRPr="0037676D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PS Description</w:t>
            </w:r>
          </w:p>
        </w:tc>
      </w:tr>
      <w:tr w:rsidR="00FE471F" w14:paraId="192E7761" w14:textId="77777777" w:rsidTr="00BF0836">
        <w:trPr>
          <w:trHeight w:val="844"/>
        </w:trPr>
        <w:tc>
          <w:tcPr>
            <w:tcW w:w="1673" w:type="dxa"/>
          </w:tcPr>
          <w:p w14:paraId="7131FCC5" w14:textId="46A5C418" w:rsidR="00FE471F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03</w:t>
            </w:r>
          </w:p>
        </w:tc>
        <w:tc>
          <w:tcPr>
            <w:tcW w:w="2813" w:type="dxa"/>
          </w:tcPr>
          <w:p w14:paraId="25BB0F26" w14:textId="046C3DE1" w:rsidR="00FE471F" w:rsidRDefault="003A5B93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03</w:t>
            </w:r>
          </w:p>
        </w:tc>
        <w:tc>
          <w:tcPr>
            <w:tcW w:w="5769" w:type="dxa"/>
          </w:tcPr>
          <w:p w14:paraId="1440E8C5" w14:textId="3B56B7C0" w:rsidR="00FE471F" w:rsidRDefault="00FE471F" w:rsidP="00BF0836">
            <w:pPr>
              <w:jc w:val="center"/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b/>
                <w:i/>
                <w:sz w:val="24"/>
                <w:szCs w:val="24"/>
                <w:lang w:val="en-US"/>
              </w:rPr>
              <w:t>Deploy applications to attain the desired systems’ results</w:t>
            </w:r>
          </w:p>
        </w:tc>
      </w:tr>
    </w:tbl>
    <w:p w14:paraId="230D6254" w14:textId="77777777" w:rsid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p w14:paraId="4F2D2C9A" w14:textId="22D783DE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b/>
          <w:color w:val="auto"/>
          <w:sz w:val="24"/>
          <w:szCs w:val="24"/>
          <w:lang w:val="en-US"/>
        </w:rPr>
        <w:t>Scenario</w:t>
      </w:r>
      <w:r w:rsidRPr="00FE471F">
        <w:rPr>
          <w:rFonts w:ascii="Arial" w:hAnsi="Arial" w:cs="Arial"/>
          <w:color w:val="auto"/>
          <w:sz w:val="24"/>
          <w:szCs w:val="24"/>
          <w:lang w:val="en-US"/>
        </w:rPr>
        <w:t>: Deploy the working Flask app. Evaluate user feedback through a basic acceptance test.</w:t>
      </w:r>
    </w:p>
    <w:p w14:paraId="1314FDF0" w14:textId="77777777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p w14:paraId="275E996F" w14:textId="77777777" w:rsidR="00FE471F" w:rsidRP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b/>
          <w:color w:val="auto"/>
          <w:sz w:val="24"/>
          <w:szCs w:val="24"/>
          <w:lang w:val="en-US"/>
        </w:rPr>
        <w:t>Instructions</w:t>
      </w:r>
      <w:r w:rsidRPr="00FE471F">
        <w:rPr>
          <w:rFonts w:ascii="Arial" w:hAnsi="Arial" w:cs="Arial"/>
          <w:color w:val="auto"/>
          <w:sz w:val="24"/>
          <w:szCs w:val="24"/>
          <w:lang w:val="en-US"/>
        </w:rPr>
        <w:t>:</w:t>
      </w:r>
    </w:p>
    <w:p w14:paraId="6DA28E43" w14:textId="77777777" w:rsidR="00FE471F" w:rsidRDefault="00FE471F" w:rsidP="00670005">
      <w:pPr>
        <w:pStyle w:val="ListParagraph"/>
        <w:numPr>
          <w:ilvl w:val="0"/>
          <w:numId w:val="15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Choose a deployment platform.</w:t>
      </w:r>
    </w:p>
    <w:p w14:paraId="08FB5782" w14:textId="77777777" w:rsidR="00FE471F" w:rsidRDefault="00FE471F" w:rsidP="00670005">
      <w:pPr>
        <w:pStyle w:val="ListParagraph"/>
        <w:numPr>
          <w:ilvl w:val="0"/>
          <w:numId w:val="15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Push your Flask app via Git.</w:t>
      </w:r>
    </w:p>
    <w:p w14:paraId="26A6855A" w14:textId="1411C691" w:rsidR="00FE471F" w:rsidRPr="00FE471F" w:rsidRDefault="00FE471F" w:rsidP="00670005">
      <w:pPr>
        <w:pStyle w:val="ListParagraph"/>
        <w:numPr>
          <w:ilvl w:val="0"/>
          <w:numId w:val="15"/>
        </w:num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  <w:r w:rsidRPr="00FE471F">
        <w:rPr>
          <w:rFonts w:ascii="Arial" w:hAnsi="Arial" w:cs="Arial"/>
          <w:color w:val="auto"/>
          <w:sz w:val="24"/>
          <w:szCs w:val="24"/>
          <w:lang w:val="en-US"/>
        </w:rPr>
        <w:t>Share a live URL and collect feedback from two users.</w:t>
      </w:r>
    </w:p>
    <w:p w14:paraId="5D56A19D" w14:textId="77777777" w:rsidR="00FE471F" w:rsidRDefault="00FE471F" w:rsidP="00FE471F">
      <w:pPr>
        <w:jc w:val="left"/>
        <w:rPr>
          <w:rFonts w:ascii="Arial" w:hAnsi="Arial" w:cs="Arial"/>
          <w:color w:val="auto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9"/>
        <w:gridCol w:w="8837"/>
        <w:gridCol w:w="617"/>
      </w:tblGrid>
      <w:tr w:rsidR="00FE471F" w:rsidRPr="00E435CD" w14:paraId="3378BE65" w14:textId="77777777" w:rsidTr="00BF0836">
        <w:tc>
          <w:tcPr>
            <w:tcW w:w="799" w:type="dxa"/>
          </w:tcPr>
          <w:p w14:paraId="5F82EEA8" w14:textId="77777777" w:rsidR="00FE471F" w:rsidRPr="00E435CD" w:rsidRDefault="00FE471F" w:rsidP="00670005">
            <w:pPr>
              <w:pStyle w:val="ListParagraph"/>
              <w:numPr>
                <w:ilvl w:val="0"/>
                <w:numId w:val="13"/>
              </w:num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837" w:type="dxa"/>
          </w:tcPr>
          <w:p w14:paraId="6B670B53" w14:textId="77777777" w:rsidR="00FE471F" w:rsidRPr="00FE471F" w:rsidRDefault="00FE471F" w:rsidP="00BF0836">
            <w:pPr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>Deliverables and Mark Breakdown:</w:t>
            </w:r>
          </w:p>
          <w:p w14:paraId="1420AAC1" w14:textId="77777777" w:rsidR="00FE471F" w:rsidRDefault="00FE471F" w:rsidP="0067000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Choose Heroku, Render, or another and explain why</w:t>
            </w:r>
          </w:p>
          <w:p w14:paraId="7B81199F" w14:textId="77777777" w:rsidR="00FE471F" w:rsidRDefault="00FE471F" w:rsidP="0067000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Use Git, </w:t>
            </w:r>
            <w:proofErr w:type="spellStart"/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Procfile</w:t>
            </w:r>
            <w:proofErr w:type="spellEnd"/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, and requirements.txt to deploy Flask app</w:t>
            </w:r>
          </w:p>
          <w:p w14:paraId="773050D2" w14:textId="77777777" w:rsidR="00FE471F" w:rsidRDefault="00FE471F" w:rsidP="0067000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Submit link to working web app online</w:t>
            </w:r>
          </w:p>
          <w:p w14:paraId="5F4A6042" w14:textId="77777777" w:rsidR="00FE471F" w:rsidRDefault="00FE471F" w:rsidP="0067000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Use Google Forms or feedback </w:t>
            </w:r>
            <w:proofErr w:type="gramStart"/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form</w:t>
            </w:r>
            <w:proofErr w:type="gramEnd"/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to collect user responses</w:t>
            </w:r>
          </w:p>
          <w:p w14:paraId="1AD298B8" w14:textId="77777777" w:rsidR="00FE471F" w:rsidRDefault="00FE471F" w:rsidP="0067000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Summarize 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two (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2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)</w:t>
            </w: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 xml:space="preserve"> users’ feedback and suggest 2 enhancements</w:t>
            </w:r>
          </w:p>
          <w:p w14:paraId="3D0A8F14" w14:textId="04CFDFB7" w:rsidR="00FE471F" w:rsidRPr="00FE471F" w:rsidRDefault="00FE471F" w:rsidP="0067000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 w:rsidRP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Provide screenshots of platform dashboard and live app</w:t>
            </w:r>
          </w:p>
        </w:tc>
        <w:tc>
          <w:tcPr>
            <w:tcW w:w="617" w:type="dxa"/>
          </w:tcPr>
          <w:p w14:paraId="591FC942" w14:textId="4D97A6EC" w:rsidR="003A5B93" w:rsidRPr="00E435CD" w:rsidRDefault="003A5B93" w:rsidP="003A5B93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[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5</w:t>
            </w:r>
            <w:r w:rsidR="00FE471F"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t>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10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  <w:r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  <w:br/>
              <w:t>[5]</w:t>
            </w:r>
          </w:p>
        </w:tc>
      </w:tr>
      <w:tr w:rsidR="00FE471F" w:rsidRPr="00E435CD" w14:paraId="7EB940E1" w14:textId="77777777" w:rsidTr="00BF0836">
        <w:tc>
          <w:tcPr>
            <w:tcW w:w="799" w:type="dxa"/>
          </w:tcPr>
          <w:p w14:paraId="3A2D053B" w14:textId="77777777" w:rsidR="00FE471F" w:rsidRPr="00602437" w:rsidRDefault="00FE471F" w:rsidP="00BF0836">
            <w:pPr>
              <w:ind w:left="360"/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8837" w:type="dxa"/>
          </w:tcPr>
          <w:p w14:paraId="6C2E686C" w14:textId="1ADFFC70" w:rsidR="00FE471F" w:rsidRPr="0043526B" w:rsidRDefault="00FE471F" w:rsidP="00BF0836">
            <w:pPr>
              <w:jc w:val="left"/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</w:pPr>
            <w:r w:rsidRPr="0043526B"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>ANSWER:</w:t>
            </w:r>
            <w:r>
              <w:rPr>
                <w:rFonts w:ascii="Arial" w:hAnsi="Arial" w:cs="Arial"/>
                <w:b/>
                <w:color w:val="auto"/>
                <w:sz w:val="24"/>
                <w:szCs w:val="24"/>
                <w:lang w:val="en-US"/>
              </w:rPr>
              <w:t xml:space="preserve"> (Paste all relevant code and screenshots here)</w:t>
            </w:r>
          </w:p>
          <w:p w14:paraId="4B68D5B8" w14:textId="77777777" w:rsidR="00FE471F" w:rsidRPr="003A5B93" w:rsidRDefault="00FE471F" w:rsidP="003A5B93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  <w:tc>
          <w:tcPr>
            <w:tcW w:w="617" w:type="dxa"/>
          </w:tcPr>
          <w:p w14:paraId="0FDBCFA2" w14:textId="77777777" w:rsidR="00FE471F" w:rsidRPr="00E435CD" w:rsidRDefault="00FE471F" w:rsidP="00BF0836">
            <w:pPr>
              <w:jc w:val="left"/>
              <w:rPr>
                <w:rFonts w:ascii="Arial" w:hAnsi="Arial" w:cs="Arial"/>
                <w:color w:val="auto"/>
                <w:sz w:val="24"/>
                <w:szCs w:val="24"/>
                <w:lang w:val="en-US"/>
              </w:rPr>
            </w:pPr>
          </w:p>
        </w:tc>
      </w:tr>
    </w:tbl>
    <w:p w14:paraId="23FAFF6F" w14:textId="77777777" w:rsidR="00FE471F" w:rsidRDefault="00FE471F" w:rsidP="00FE471F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47E642A1" w14:textId="05C3E109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469CC759" w14:textId="14B8702E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02B4492A" w14:textId="45471B96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53FA1D56" w14:textId="00C4C6D6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180CA3B6" w14:textId="2CC63ED0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4C646CFB" w14:textId="6EBD7967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75E753FC" w14:textId="44DFEFD8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p w14:paraId="5E011186" w14:textId="782BA989" w:rsidR="00FD7787" w:rsidRDefault="00FD7787" w:rsidP="009772FD">
      <w:pPr>
        <w:spacing w:before="0" w:after="0" w:line="360" w:lineRule="auto"/>
        <w:rPr>
          <w:rFonts w:ascii="Arial" w:eastAsia="Calibri" w:hAnsi="Arial" w:cs="Arial"/>
          <w:color w:val="auto"/>
          <w:sz w:val="24"/>
          <w:lang w:val="en-US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5949"/>
        <w:gridCol w:w="2410"/>
        <w:gridCol w:w="1984"/>
      </w:tblGrid>
      <w:tr w:rsidR="00BE2D55" w:rsidRPr="0037676D" w14:paraId="1E2E593A" w14:textId="77777777" w:rsidTr="003505F7">
        <w:tc>
          <w:tcPr>
            <w:tcW w:w="10343" w:type="dxa"/>
            <w:gridSpan w:val="3"/>
            <w:shd w:val="clear" w:color="auto" w:fill="D9D9D9" w:themeFill="background1" w:themeFillShade="D9"/>
            <w:vAlign w:val="center"/>
          </w:tcPr>
          <w:p w14:paraId="7214AC99" w14:textId="28A053C7" w:rsidR="00BE2D55" w:rsidRPr="0037676D" w:rsidRDefault="00BE2D55" w:rsidP="003505F7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proofErr w:type="spellStart"/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lastRenderedPageBreak/>
              <w:t>rk</w:t>
            </w:r>
            <w:proofErr w:type="spellEnd"/>
            <w:r w:rsidRPr="0037676D">
              <w:rPr>
                <w:rFonts w:ascii="Arial" w:hAnsi="Arial" w:cs="Arial"/>
                <w:b/>
                <w:bCs/>
                <w:color w:val="auto"/>
                <w:sz w:val="24"/>
                <w:szCs w:val="24"/>
                <w:lang w:eastAsia="en-GB"/>
              </w:rPr>
              <w:t xml:space="preserve"> allocation for student</w:t>
            </w:r>
          </w:p>
        </w:tc>
      </w:tr>
      <w:tr w:rsidR="00BE2D55" w:rsidRPr="0037676D" w14:paraId="342CFE78" w14:textId="77777777" w:rsidTr="003505F7">
        <w:tc>
          <w:tcPr>
            <w:tcW w:w="5949" w:type="dxa"/>
            <w:shd w:val="clear" w:color="auto" w:fill="F2F2F2" w:themeFill="background1" w:themeFillShade="F2"/>
          </w:tcPr>
          <w:p w14:paraId="7321D26B" w14:textId="77777777" w:rsidR="00BE2D55" w:rsidRPr="0037676D" w:rsidRDefault="00BE2D55" w:rsidP="003505F7">
            <w:pPr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Question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73925698" w14:textId="77777777" w:rsidR="00BE2D55" w:rsidRPr="0037676D" w:rsidRDefault="00BE2D55" w:rsidP="003505F7">
            <w:pPr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37676D">
              <w:rPr>
                <w:rFonts w:ascii="Arial" w:hAnsi="Arial" w:cs="Arial"/>
                <w:b/>
                <w:color w:val="auto"/>
                <w:sz w:val="24"/>
                <w:szCs w:val="24"/>
              </w:rPr>
              <w:t>Maximum Mark</w:t>
            </w:r>
          </w:p>
        </w:tc>
        <w:tc>
          <w:tcPr>
            <w:tcW w:w="1984" w:type="dxa"/>
            <w:shd w:val="clear" w:color="auto" w:fill="F2F2F2" w:themeFill="background1" w:themeFillShade="F2"/>
          </w:tcPr>
          <w:p w14:paraId="5010EBA5" w14:textId="77777777" w:rsidR="00BE2D55" w:rsidRPr="0037676D" w:rsidRDefault="00BE2D55" w:rsidP="003505F7">
            <w:pPr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 w:rsidRPr="0037676D">
              <w:rPr>
                <w:rFonts w:ascii="Arial" w:hAnsi="Arial" w:cs="Arial"/>
                <w:b/>
                <w:color w:val="auto"/>
                <w:sz w:val="24"/>
                <w:szCs w:val="24"/>
              </w:rPr>
              <w:t>Learner mark</w:t>
            </w:r>
          </w:p>
        </w:tc>
      </w:tr>
      <w:tr w:rsidR="00BE2D55" w:rsidRPr="0037676D" w14:paraId="55B8398B" w14:textId="77777777" w:rsidTr="003505F7">
        <w:tc>
          <w:tcPr>
            <w:tcW w:w="5949" w:type="dxa"/>
            <w:vAlign w:val="center"/>
          </w:tcPr>
          <w:p w14:paraId="3D2B2027" w14:textId="1AF35D77" w:rsidR="00BE2D55" w:rsidRPr="0037676D" w:rsidRDefault="001817F4" w:rsidP="003505F7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 xml:space="preserve">Question </w:t>
            </w:r>
            <w:proofErr w:type="gramStart"/>
            <w:r>
              <w:rPr>
                <w:rFonts w:ascii="Arial" w:hAnsi="Arial" w:cs="Arial"/>
                <w:color w:val="auto"/>
                <w:sz w:val="24"/>
                <w:szCs w:val="24"/>
              </w:rPr>
              <w:t>1</w:t>
            </w:r>
            <w:r w:rsidR="0043526B">
              <w:rPr>
                <w:rFonts w:ascii="Arial" w:hAnsi="Arial" w:cs="Arial"/>
                <w:color w:val="auto"/>
                <w:sz w:val="24"/>
                <w:szCs w:val="24"/>
              </w:rPr>
              <w:t>.a</w:t>
            </w:r>
            <w:proofErr w:type="gramEnd"/>
          </w:p>
        </w:tc>
        <w:tc>
          <w:tcPr>
            <w:tcW w:w="2410" w:type="dxa"/>
            <w:shd w:val="clear" w:color="auto" w:fill="auto"/>
          </w:tcPr>
          <w:p w14:paraId="3A7D5AD9" w14:textId="0BE4BDFC" w:rsidR="00BE2D55" w:rsidRPr="0037676D" w:rsidRDefault="003A5B93" w:rsidP="003505F7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35</w:t>
            </w:r>
          </w:p>
        </w:tc>
        <w:tc>
          <w:tcPr>
            <w:tcW w:w="1984" w:type="dxa"/>
            <w:shd w:val="clear" w:color="auto" w:fill="auto"/>
          </w:tcPr>
          <w:p w14:paraId="76131923" w14:textId="77777777" w:rsidR="00BE2D55" w:rsidRPr="0037676D" w:rsidRDefault="00BE2D55" w:rsidP="003505F7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F323C3" w:rsidRPr="0037676D" w14:paraId="27C838F3" w14:textId="77777777" w:rsidTr="00324F8D">
        <w:tc>
          <w:tcPr>
            <w:tcW w:w="5949" w:type="dxa"/>
            <w:shd w:val="clear" w:color="auto" w:fill="D9D9D9" w:themeFill="background1" w:themeFillShade="D9"/>
          </w:tcPr>
          <w:p w14:paraId="0891C15F" w14:textId="3DE2C67B" w:rsidR="00F323C3" w:rsidRDefault="00F323C3" w:rsidP="003505F7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5AB41A79" w14:textId="546CB0B9" w:rsidR="00F323C3" w:rsidRDefault="00F323C3" w:rsidP="003505F7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4A688BCE" w14:textId="77777777" w:rsidR="00F323C3" w:rsidRPr="0037676D" w:rsidRDefault="00F323C3" w:rsidP="003505F7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F323C3" w:rsidRPr="0037676D" w14:paraId="65DEF68C" w14:textId="77777777" w:rsidTr="003505F7">
        <w:tc>
          <w:tcPr>
            <w:tcW w:w="5949" w:type="dxa"/>
          </w:tcPr>
          <w:p w14:paraId="27B63F8B" w14:textId="540D8FA0" w:rsidR="00F323C3" w:rsidRDefault="00324F8D" w:rsidP="003505F7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 xml:space="preserve">Question </w:t>
            </w:r>
            <w:proofErr w:type="gramStart"/>
            <w:r>
              <w:rPr>
                <w:rFonts w:ascii="Arial" w:hAnsi="Arial" w:cs="Arial"/>
                <w:color w:val="auto"/>
                <w:sz w:val="24"/>
                <w:szCs w:val="24"/>
              </w:rPr>
              <w:t>2.a</w:t>
            </w:r>
            <w:proofErr w:type="gramEnd"/>
          </w:p>
        </w:tc>
        <w:tc>
          <w:tcPr>
            <w:tcW w:w="2410" w:type="dxa"/>
            <w:shd w:val="clear" w:color="auto" w:fill="auto"/>
          </w:tcPr>
          <w:p w14:paraId="15B089B2" w14:textId="34AC21D0" w:rsidR="00F323C3" w:rsidRDefault="003A5B93" w:rsidP="003505F7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30</w:t>
            </w:r>
          </w:p>
        </w:tc>
        <w:tc>
          <w:tcPr>
            <w:tcW w:w="1984" w:type="dxa"/>
            <w:shd w:val="clear" w:color="auto" w:fill="auto"/>
          </w:tcPr>
          <w:p w14:paraId="309F2F1B" w14:textId="77777777" w:rsidR="00F323C3" w:rsidRPr="0037676D" w:rsidRDefault="00F323C3" w:rsidP="003505F7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324F8D" w:rsidRPr="0037676D" w14:paraId="3B8C2AB4" w14:textId="77777777" w:rsidTr="00324F8D">
        <w:tc>
          <w:tcPr>
            <w:tcW w:w="5949" w:type="dxa"/>
            <w:shd w:val="clear" w:color="auto" w:fill="D9D9D9" w:themeFill="background1" w:themeFillShade="D9"/>
          </w:tcPr>
          <w:p w14:paraId="34A07141" w14:textId="77777777" w:rsidR="00324F8D" w:rsidRDefault="00324F8D" w:rsidP="003505F7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0A25A80D" w14:textId="77777777" w:rsidR="00324F8D" w:rsidRDefault="00324F8D" w:rsidP="003505F7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</w:p>
        </w:tc>
        <w:tc>
          <w:tcPr>
            <w:tcW w:w="1984" w:type="dxa"/>
            <w:shd w:val="clear" w:color="auto" w:fill="D9D9D9" w:themeFill="background1" w:themeFillShade="D9"/>
          </w:tcPr>
          <w:p w14:paraId="61ACC19A" w14:textId="77777777" w:rsidR="00324F8D" w:rsidRPr="0037676D" w:rsidRDefault="00324F8D" w:rsidP="003505F7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324F8D" w:rsidRPr="0037676D" w14:paraId="5A6CDE76" w14:textId="77777777" w:rsidTr="003505F7">
        <w:tc>
          <w:tcPr>
            <w:tcW w:w="5949" w:type="dxa"/>
          </w:tcPr>
          <w:p w14:paraId="4A87414D" w14:textId="7E1A270F" w:rsidR="00324F8D" w:rsidRDefault="00324F8D" w:rsidP="003505F7">
            <w:pPr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 xml:space="preserve">Question </w:t>
            </w:r>
            <w:proofErr w:type="gramStart"/>
            <w:r>
              <w:rPr>
                <w:rFonts w:ascii="Arial" w:hAnsi="Arial" w:cs="Arial"/>
                <w:color w:val="auto"/>
                <w:sz w:val="24"/>
                <w:szCs w:val="24"/>
              </w:rPr>
              <w:t>3.a</w:t>
            </w:r>
            <w:proofErr w:type="gramEnd"/>
          </w:p>
        </w:tc>
        <w:tc>
          <w:tcPr>
            <w:tcW w:w="2410" w:type="dxa"/>
            <w:shd w:val="clear" w:color="auto" w:fill="auto"/>
          </w:tcPr>
          <w:p w14:paraId="41E0F9C5" w14:textId="2CCCED82" w:rsidR="00324F8D" w:rsidRDefault="003A5B93" w:rsidP="003505F7">
            <w:pPr>
              <w:jc w:val="center"/>
              <w:rPr>
                <w:rFonts w:ascii="Arial" w:hAnsi="Arial" w:cs="Arial"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color w:val="auto"/>
                <w:sz w:val="24"/>
                <w:szCs w:val="24"/>
              </w:rPr>
              <w:t>35</w:t>
            </w:r>
          </w:p>
        </w:tc>
        <w:tc>
          <w:tcPr>
            <w:tcW w:w="1984" w:type="dxa"/>
            <w:shd w:val="clear" w:color="auto" w:fill="auto"/>
          </w:tcPr>
          <w:p w14:paraId="6EDAC963" w14:textId="77777777" w:rsidR="00324F8D" w:rsidRPr="0037676D" w:rsidRDefault="00324F8D" w:rsidP="003505F7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137A6A" w:rsidRPr="0037676D" w14:paraId="6800B978" w14:textId="77777777" w:rsidTr="003505F7">
        <w:tc>
          <w:tcPr>
            <w:tcW w:w="10343" w:type="dxa"/>
            <w:gridSpan w:val="3"/>
            <w:shd w:val="clear" w:color="auto" w:fill="000000" w:themeFill="text1"/>
          </w:tcPr>
          <w:p w14:paraId="7AB0B445" w14:textId="77777777" w:rsidR="00137A6A" w:rsidRPr="0037676D" w:rsidRDefault="00137A6A" w:rsidP="00137A6A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  <w:tr w:rsidR="00137A6A" w:rsidRPr="0037676D" w14:paraId="3BA3D41E" w14:textId="77777777" w:rsidTr="003505F7">
        <w:tc>
          <w:tcPr>
            <w:tcW w:w="5949" w:type="dxa"/>
            <w:shd w:val="clear" w:color="auto" w:fill="F2F2F2" w:themeFill="background1" w:themeFillShade="F2"/>
            <w:vAlign w:val="center"/>
          </w:tcPr>
          <w:p w14:paraId="7ED81AEA" w14:textId="77777777" w:rsidR="00137A6A" w:rsidRPr="0037676D" w:rsidRDefault="00137A6A" w:rsidP="00137A6A">
            <w:pPr>
              <w:pStyle w:val="Body-Content"/>
              <w:ind w:left="0"/>
              <w:jc w:val="right"/>
              <w:rPr>
                <w:rFonts w:ascii="Arial" w:hAnsi="Arial" w:cs="Arial"/>
                <w:b/>
                <w:sz w:val="24"/>
                <w:szCs w:val="24"/>
                <w:lang w:val="en-GB"/>
              </w:rPr>
            </w:pPr>
            <w:r w:rsidRPr="0037676D">
              <w:rPr>
                <w:rFonts w:ascii="Arial" w:hAnsi="Arial" w:cs="Arial"/>
                <w:b/>
                <w:sz w:val="24"/>
                <w:szCs w:val="24"/>
                <w:lang w:val="en-GB"/>
              </w:rPr>
              <w:t>Total:</w:t>
            </w:r>
          </w:p>
        </w:tc>
        <w:tc>
          <w:tcPr>
            <w:tcW w:w="2410" w:type="dxa"/>
            <w:shd w:val="clear" w:color="auto" w:fill="F2F2F2" w:themeFill="background1" w:themeFillShade="F2"/>
          </w:tcPr>
          <w:p w14:paraId="438D798B" w14:textId="0CFA97BD" w:rsidR="00137A6A" w:rsidRPr="0037676D" w:rsidRDefault="003A5B93" w:rsidP="00137A6A">
            <w:pPr>
              <w:jc w:val="center"/>
              <w:rPr>
                <w:rFonts w:ascii="Arial" w:hAnsi="Arial" w:cs="Arial"/>
                <w:b/>
                <w:color w:val="auto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auto"/>
                <w:sz w:val="24"/>
                <w:szCs w:val="24"/>
              </w:rPr>
              <w:t>100</w:t>
            </w:r>
          </w:p>
        </w:tc>
        <w:tc>
          <w:tcPr>
            <w:tcW w:w="1984" w:type="dxa"/>
          </w:tcPr>
          <w:p w14:paraId="257CB120" w14:textId="77777777" w:rsidR="00137A6A" w:rsidRPr="0037676D" w:rsidRDefault="00137A6A" w:rsidP="00137A6A">
            <w:pPr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</w:p>
        </w:tc>
      </w:tr>
    </w:tbl>
    <w:p w14:paraId="45C698E4" w14:textId="1E6F0F36" w:rsidR="00561B79" w:rsidRDefault="00561B79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25A7576C" w14:textId="693EE245" w:rsidR="00561B79" w:rsidRDefault="00561B79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2C7B516D" w14:textId="2052BEAD" w:rsidR="00561B79" w:rsidRDefault="00561B79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2169BC94" w14:textId="1961086D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3A8CF139" w14:textId="363853EB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29F825DB" w14:textId="0EBE6B55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3A286310" w14:textId="6A5C4682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7109C9A8" w14:textId="362B1506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2DD2575B" w14:textId="55EA9A49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242DD22A" w14:textId="7C6F743F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5ACB92D7" w14:textId="2DEEBFBD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3B3E85C2" w14:textId="58EC8132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04254EC8" w14:textId="138C8A2E" w:rsidR="00137A6A" w:rsidRDefault="00137A6A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119DC342" w14:textId="46ACB8B9" w:rsidR="003A5B93" w:rsidRDefault="003A5B93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6B377C5A" w14:textId="60A40903" w:rsidR="003A5B93" w:rsidRDefault="003A5B93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0FFAB00E" w14:textId="65DCEE72" w:rsidR="003A5B93" w:rsidRDefault="003A5B93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67B479B5" w14:textId="2399CF44" w:rsidR="003A5B93" w:rsidRDefault="003A5B93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5EB13992" w14:textId="0827AB26" w:rsidR="003A5B93" w:rsidRDefault="003A5B93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74DD8E65" w14:textId="77777777" w:rsidR="003A5B93" w:rsidRDefault="003A5B93" w:rsidP="00DA629D">
      <w:pPr>
        <w:rPr>
          <w:rFonts w:ascii="Arial" w:hAnsi="Arial" w:cs="Arial"/>
          <w:color w:val="auto"/>
          <w:sz w:val="24"/>
          <w:szCs w:val="24"/>
          <w:lang w:val="en-US"/>
        </w:rPr>
      </w:pPr>
    </w:p>
    <w:p w14:paraId="484557D6" w14:textId="4B6F376C" w:rsidR="00912141" w:rsidRPr="006832B6" w:rsidRDefault="006832B6" w:rsidP="006832B6">
      <w:pPr>
        <w:jc w:val="center"/>
        <w:rPr>
          <w:rFonts w:ascii="Arial" w:hAnsi="Arial" w:cs="Arial"/>
          <w:b/>
          <w:noProof/>
          <w:color w:val="auto"/>
          <w:sz w:val="24"/>
          <w:szCs w:val="24"/>
          <w:lang w:val="en-GB" w:eastAsia="en-ZA"/>
        </w:rPr>
      </w:pPr>
      <w:r>
        <w:rPr>
          <w:rFonts w:ascii="Arial" w:hAnsi="Arial" w:cs="Arial"/>
          <w:b/>
          <w:noProof/>
          <w:color w:val="auto"/>
          <w:sz w:val="24"/>
          <w:szCs w:val="24"/>
          <w:lang w:val="en-GB" w:eastAsia="en-ZA"/>
        </w:rPr>
        <w:lastRenderedPageBreak/>
        <w:t>STUDENT ASSESSMENT FEEDBACK</w:t>
      </w: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3392"/>
        <w:gridCol w:w="6053"/>
      </w:tblGrid>
      <w:tr w:rsidR="00912141" w:rsidRPr="0037676D" w14:paraId="26242769" w14:textId="77777777" w:rsidTr="000E72F2">
        <w:tc>
          <w:tcPr>
            <w:tcW w:w="3392" w:type="dxa"/>
            <w:shd w:val="clear" w:color="auto" w:fill="D9D9D9" w:themeFill="background1" w:themeFillShade="D9"/>
          </w:tcPr>
          <w:p w14:paraId="27478635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Qualification Name:</w:t>
            </w:r>
          </w:p>
        </w:tc>
        <w:tc>
          <w:tcPr>
            <w:tcW w:w="6053" w:type="dxa"/>
          </w:tcPr>
          <w:p w14:paraId="7DF47472" w14:textId="155BB1C8" w:rsidR="00912141" w:rsidRPr="0037676D" w:rsidRDefault="0092585E" w:rsidP="0092585E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OCTO: Software Engineer</w:t>
            </w:r>
          </w:p>
        </w:tc>
      </w:tr>
      <w:tr w:rsidR="00912141" w:rsidRPr="0037676D" w14:paraId="25AFAA6A" w14:textId="77777777" w:rsidTr="000E72F2">
        <w:tc>
          <w:tcPr>
            <w:tcW w:w="3392" w:type="dxa"/>
            <w:shd w:val="clear" w:color="auto" w:fill="D9D9D9" w:themeFill="background1" w:themeFillShade="D9"/>
          </w:tcPr>
          <w:p w14:paraId="5408B37F" w14:textId="3D5E23C4" w:rsidR="00912141" w:rsidRPr="0037676D" w:rsidRDefault="001068C8" w:rsidP="001068C8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 xml:space="preserve">Qualification SAQA </w:t>
            </w:r>
            <w:r w:rsidR="00912141"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Number:</w:t>
            </w:r>
          </w:p>
        </w:tc>
        <w:tc>
          <w:tcPr>
            <w:tcW w:w="6053" w:type="dxa"/>
          </w:tcPr>
          <w:p w14:paraId="6CDAEC7F" w14:textId="224E9F78" w:rsidR="00912141" w:rsidRPr="0037676D" w:rsidRDefault="0092585E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119458</w:t>
            </w:r>
          </w:p>
        </w:tc>
      </w:tr>
      <w:tr w:rsidR="003F520E" w:rsidRPr="0037676D" w14:paraId="44D70D08" w14:textId="77777777" w:rsidTr="000E72F2">
        <w:tc>
          <w:tcPr>
            <w:tcW w:w="3392" w:type="dxa"/>
            <w:shd w:val="clear" w:color="auto" w:fill="D9D9D9" w:themeFill="background1" w:themeFillShade="D9"/>
          </w:tcPr>
          <w:p w14:paraId="5F297C19" w14:textId="77777777" w:rsidR="003F520E" w:rsidRPr="0037676D" w:rsidRDefault="003F520E" w:rsidP="003F520E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Subject Name:</w:t>
            </w:r>
          </w:p>
        </w:tc>
        <w:tc>
          <w:tcPr>
            <w:tcW w:w="6053" w:type="dxa"/>
          </w:tcPr>
          <w:p w14:paraId="558AB1E2" w14:textId="78A51FF0" w:rsidR="003F520E" w:rsidRPr="0037676D" w:rsidRDefault="00583F62" w:rsidP="00583F62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583F62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P</w:t>
            </w: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rogram and deploy applications</w:t>
            </w:r>
          </w:p>
        </w:tc>
      </w:tr>
      <w:tr w:rsidR="003F520E" w:rsidRPr="0037676D" w14:paraId="6D117234" w14:textId="77777777" w:rsidTr="000E72F2">
        <w:tc>
          <w:tcPr>
            <w:tcW w:w="3392" w:type="dxa"/>
            <w:shd w:val="clear" w:color="auto" w:fill="D9D9D9" w:themeFill="background1" w:themeFillShade="D9"/>
          </w:tcPr>
          <w:p w14:paraId="091BD542" w14:textId="77777777" w:rsidR="003F520E" w:rsidRPr="0037676D" w:rsidRDefault="003F520E" w:rsidP="003F520E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Subject Code:</w:t>
            </w:r>
          </w:p>
        </w:tc>
        <w:tc>
          <w:tcPr>
            <w:tcW w:w="6053" w:type="dxa"/>
          </w:tcPr>
          <w:p w14:paraId="0BD1074B" w14:textId="7AEA53AE" w:rsidR="003F520E" w:rsidRPr="0037676D" w:rsidRDefault="00583F62" w:rsidP="003F520E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583F62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PRDA</w:t>
            </w:r>
          </w:p>
        </w:tc>
      </w:tr>
      <w:tr w:rsidR="003F520E" w:rsidRPr="0037676D" w14:paraId="22CF4456" w14:textId="77777777" w:rsidTr="000E72F2">
        <w:tc>
          <w:tcPr>
            <w:tcW w:w="3392" w:type="dxa"/>
            <w:shd w:val="clear" w:color="auto" w:fill="D9D9D9" w:themeFill="background1" w:themeFillShade="D9"/>
          </w:tcPr>
          <w:p w14:paraId="51572A4D" w14:textId="77777777" w:rsidR="003F520E" w:rsidRPr="0037676D" w:rsidRDefault="003F520E" w:rsidP="003F520E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Assessment Name:</w:t>
            </w:r>
          </w:p>
        </w:tc>
        <w:tc>
          <w:tcPr>
            <w:tcW w:w="6053" w:type="dxa"/>
          </w:tcPr>
          <w:p w14:paraId="17FEBE17" w14:textId="72F9F728" w:rsidR="003F520E" w:rsidRPr="0037676D" w:rsidRDefault="004243BC" w:rsidP="004243BC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Summative</w:t>
            </w:r>
            <w:r w:rsidR="00615206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 xml:space="preserve"> Assessment</w:t>
            </w:r>
          </w:p>
        </w:tc>
      </w:tr>
      <w:tr w:rsidR="003F520E" w:rsidRPr="0037676D" w14:paraId="3180F111" w14:textId="77777777" w:rsidTr="000E72F2">
        <w:tc>
          <w:tcPr>
            <w:tcW w:w="3392" w:type="dxa"/>
            <w:shd w:val="clear" w:color="auto" w:fill="D9D9D9" w:themeFill="background1" w:themeFillShade="D9"/>
          </w:tcPr>
          <w:p w14:paraId="047D51C4" w14:textId="77777777" w:rsidR="003F520E" w:rsidRPr="0037676D" w:rsidRDefault="003F520E" w:rsidP="003F520E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Assessment Code:</w:t>
            </w:r>
          </w:p>
        </w:tc>
        <w:tc>
          <w:tcPr>
            <w:tcW w:w="6053" w:type="dxa"/>
          </w:tcPr>
          <w:p w14:paraId="56B67A5C" w14:textId="1F86D9BC" w:rsidR="003F520E" w:rsidRPr="0037676D" w:rsidRDefault="00583F62" w:rsidP="004D31BE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583F62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PRDA</w:t>
            </w:r>
            <w:r w:rsidR="00615206" w:rsidRPr="00437A20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_</w:t>
            </w:r>
            <w:r w:rsidR="004243BC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S</w:t>
            </w:r>
            <w:r w:rsidR="003F520E" w:rsidRPr="00437A20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A</w:t>
            </w:r>
          </w:p>
        </w:tc>
      </w:tr>
    </w:tbl>
    <w:p w14:paraId="0BFB62BD" w14:textId="3B60B7DC" w:rsidR="00912141" w:rsidRDefault="00912141" w:rsidP="00912141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2796"/>
        <w:gridCol w:w="1470"/>
        <w:gridCol w:w="1035"/>
        <w:gridCol w:w="2416"/>
        <w:gridCol w:w="1728"/>
      </w:tblGrid>
      <w:tr w:rsidR="00644319" w:rsidRPr="0037676D" w14:paraId="4B636C52" w14:textId="77777777" w:rsidTr="008E20A3">
        <w:tc>
          <w:tcPr>
            <w:tcW w:w="2796" w:type="dxa"/>
          </w:tcPr>
          <w:p w14:paraId="2D545B9E" w14:textId="77777777" w:rsidR="00644319" w:rsidRPr="0037676D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Assessment Decision</w:t>
            </w:r>
          </w:p>
        </w:tc>
        <w:tc>
          <w:tcPr>
            <w:tcW w:w="1470" w:type="dxa"/>
            <w:vAlign w:val="center"/>
          </w:tcPr>
          <w:p w14:paraId="184B85C2" w14:textId="77777777" w:rsidR="00644319" w:rsidRPr="0037676D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Competent</w:t>
            </w:r>
          </w:p>
        </w:tc>
        <w:tc>
          <w:tcPr>
            <w:tcW w:w="1035" w:type="dxa"/>
            <w:vAlign w:val="center"/>
          </w:tcPr>
          <w:p w14:paraId="24571049" w14:textId="77777777" w:rsidR="00644319" w:rsidRPr="0037676D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2416" w:type="dxa"/>
            <w:vAlign w:val="center"/>
          </w:tcPr>
          <w:p w14:paraId="3B188BD3" w14:textId="77777777" w:rsidR="00644319" w:rsidRPr="0037676D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Not yet competent</w:t>
            </w:r>
          </w:p>
        </w:tc>
        <w:tc>
          <w:tcPr>
            <w:tcW w:w="1728" w:type="dxa"/>
            <w:vAlign w:val="center"/>
          </w:tcPr>
          <w:p w14:paraId="37B8E62F" w14:textId="77777777" w:rsidR="00644319" w:rsidRPr="0037676D" w:rsidRDefault="00644319" w:rsidP="008E20A3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</w:tbl>
    <w:p w14:paraId="3FC0747E" w14:textId="77777777" w:rsidR="00644319" w:rsidRPr="0037676D" w:rsidRDefault="00644319" w:rsidP="00912141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9434" w:type="dxa"/>
        <w:tblLook w:val="04A0" w:firstRow="1" w:lastRow="0" w:firstColumn="1" w:lastColumn="0" w:noHBand="0" w:noVBand="1"/>
      </w:tblPr>
      <w:tblGrid>
        <w:gridCol w:w="3230"/>
        <w:gridCol w:w="1502"/>
        <w:gridCol w:w="1503"/>
        <w:gridCol w:w="1503"/>
        <w:gridCol w:w="1696"/>
      </w:tblGrid>
      <w:tr w:rsidR="007C0F1E" w:rsidRPr="0037676D" w14:paraId="7B3AA37F" w14:textId="77777777" w:rsidTr="007347E2">
        <w:tc>
          <w:tcPr>
            <w:tcW w:w="3230" w:type="dxa"/>
            <w:vMerge w:val="restart"/>
            <w:shd w:val="clear" w:color="auto" w:fill="D9D9D9" w:themeFill="background1" w:themeFillShade="D9"/>
            <w:vAlign w:val="center"/>
          </w:tcPr>
          <w:p w14:paraId="7975E5A6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Feedback report</w:t>
            </w:r>
          </w:p>
        </w:tc>
        <w:tc>
          <w:tcPr>
            <w:tcW w:w="3005" w:type="dxa"/>
            <w:gridSpan w:val="2"/>
            <w:shd w:val="clear" w:color="auto" w:fill="D9D9D9" w:themeFill="background1" w:themeFillShade="D9"/>
          </w:tcPr>
          <w:p w14:paraId="3AF80D9D" w14:textId="77777777" w:rsidR="007C0F1E" w:rsidRPr="0037676D" w:rsidRDefault="007C0F1E" w:rsidP="007347E2">
            <w:pPr>
              <w:jc w:val="center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1st Attempt</w:t>
            </w:r>
          </w:p>
        </w:tc>
        <w:tc>
          <w:tcPr>
            <w:tcW w:w="3199" w:type="dxa"/>
            <w:gridSpan w:val="2"/>
            <w:shd w:val="clear" w:color="auto" w:fill="D9D9D9" w:themeFill="background1" w:themeFillShade="D9"/>
          </w:tcPr>
          <w:p w14:paraId="592F00B2" w14:textId="77777777" w:rsidR="007C0F1E" w:rsidRPr="0037676D" w:rsidRDefault="007C0F1E" w:rsidP="007347E2">
            <w:pPr>
              <w:jc w:val="center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2nd Attempt</w:t>
            </w:r>
          </w:p>
        </w:tc>
      </w:tr>
      <w:tr w:rsidR="007C0F1E" w:rsidRPr="0037676D" w14:paraId="05D74DFE" w14:textId="77777777" w:rsidTr="007347E2">
        <w:tc>
          <w:tcPr>
            <w:tcW w:w="3230" w:type="dxa"/>
            <w:vMerge/>
            <w:shd w:val="clear" w:color="auto" w:fill="D9D9D9" w:themeFill="background1" w:themeFillShade="D9"/>
          </w:tcPr>
          <w:p w14:paraId="139F427D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2" w:type="dxa"/>
            <w:shd w:val="clear" w:color="auto" w:fill="D9D9D9" w:themeFill="background1" w:themeFillShade="D9"/>
          </w:tcPr>
          <w:p w14:paraId="5FC678EB" w14:textId="77777777" w:rsidR="007C0F1E" w:rsidRPr="0037676D" w:rsidRDefault="007C0F1E" w:rsidP="007347E2">
            <w:pPr>
              <w:jc w:val="center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C</w:t>
            </w:r>
          </w:p>
        </w:tc>
        <w:tc>
          <w:tcPr>
            <w:tcW w:w="1503" w:type="dxa"/>
            <w:shd w:val="clear" w:color="auto" w:fill="D9D9D9" w:themeFill="background1" w:themeFillShade="D9"/>
          </w:tcPr>
          <w:p w14:paraId="5C19C276" w14:textId="77777777" w:rsidR="007C0F1E" w:rsidRPr="0037676D" w:rsidRDefault="007C0F1E" w:rsidP="007347E2">
            <w:pPr>
              <w:jc w:val="center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NYC</w:t>
            </w:r>
          </w:p>
        </w:tc>
        <w:tc>
          <w:tcPr>
            <w:tcW w:w="1503" w:type="dxa"/>
            <w:shd w:val="clear" w:color="auto" w:fill="D9D9D9" w:themeFill="background1" w:themeFillShade="D9"/>
          </w:tcPr>
          <w:p w14:paraId="634602B4" w14:textId="77777777" w:rsidR="007C0F1E" w:rsidRPr="0037676D" w:rsidRDefault="007C0F1E" w:rsidP="007347E2">
            <w:pPr>
              <w:jc w:val="center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C</w:t>
            </w:r>
          </w:p>
        </w:tc>
        <w:tc>
          <w:tcPr>
            <w:tcW w:w="1696" w:type="dxa"/>
            <w:shd w:val="clear" w:color="auto" w:fill="D9D9D9" w:themeFill="background1" w:themeFillShade="D9"/>
          </w:tcPr>
          <w:p w14:paraId="0FE2AB6E" w14:textId="77777777" w:rsidR="007C0F1E" w:rsidRPr="0037676D" w:rsidRDefault="007C0F1E" w:rsidP="007347E2">
            <w:pPr>
              <w:jc w:val="center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NYC</w:t>
            </w:r>
          </w:p>
        </w:tc>
      </w:tr>
      <w:tr w:rsidR="007C0F1E" w:rsidRPr="0037676D" w14:paraId="4D05BC36" w14:textId="77777777" w:rsidTr="007347E2">
        <w:tc>
          <w:tcPr>
            <w:tcW w:w="3230" w:type="dxa"/>
            <w:shd w:val="clear" w:color="auto" w:fill="D9D9D9" w:themeFill="background1" w:themeFillShade="D9"/>
          </w:tcPr>
          <w:p w14:paraId="2FD7B123" w14:textId="27A279E9" w:rsidR="007C0F1E" w:rsidRPr="0037676D" w:rsidRDefault="00BF3661" w:rsidP="00BF3661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Practical module/Practical skill</w:t>
            </w:r>
          </w:p>
        </w:tc>
        <w:tc>
          <w:tcPr>
            <w:tcW w:w="1502" w:type="dxa"/>
            <w:shd w:val="clear" w:color="auto" w:fill="000000" w:themeFill="text1"/>
          </w:tcPr>
          <w:p w14:paraId="00B35779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  <w:shd w:val="clear" w:color="auto" w:fill="000000" w:themeFill="text1"/>
          </w:tcPr>
          <w:p w14:paraId="7B2F6291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  <w:shd w:val="clear" w:color="auto" w:fill="000000" w:themeFill="text1"/>
          </w:tcPr>
          <w:p w14:paraId="63E55BEC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696" w:type="dxa"/>
            <w:shd w:val="clear" w:color="auto" w:fill="000000" w:themeFill="text1"/>
          </w:tcPr>
          <w:p w14:paraId="71044CDD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7C0F1E" w:rsidRPr="0037676D" w14:paraId="7E1B3838" w14:textId="77777777" w:rsidTr="007347E2">
        <w:tc>
          <w:tcPr>
            <w:tcW w:w="3230" w:type="dxa"/>
          </w:tcPr>
          <w:p w14:paraId="70123C41" w14:textId="7B09F36C" w:rsidR="007C0F1E" w:rsidRPr="00AD0FDB" w:rsidRDefault="00FD7787" w:rsidP="007347E2">
            <w:pPr>
              <w:jc w:val="left"/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PM03</w:t>
            </w:r>
          </w:p>
        </w:tc>
        <w:tc>
          <w:tcPr>
            <w:tcW w:w="1502" w:type="dxa"/>
          </w:tcPr>
          <w:p w14:paraId="069E8540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0A6A90A4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353B9362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696" w:type="dxa"/>
          </w:tcPr>
          <w:p w14:paraId="4991EC18" w14:textId="77777777" w:rsidR="007C0F1E" w:rsidRPr="0037676D" w:rsidRDefault="007C0F1E" w:rsidP="007347E2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BE2D55" w:rsidRPr="0037676D" w14:paraId="45FBBFB5" w14:textId="77777777" w:rsidTr="007347E2">
        <w:tc>
          <w:tcPr>
            <w:tcW w:w="3230" w:type="dxa"/>
          </w:tcPr>
          <w:p w14:paraId="7548C4EF" w14:textId="77D15E58" w:rsidR="00BE2D55" w:rsidRPr="00AD0FDB" w:rsidRDefault="00BF3661" w:rsidP="00BF3661">
            <w:pPr>
              <w:jc w:val="right"/>
              <w:rPr>
                <w:rFonts w:ascii="Arial" w:hAnsi="Arial" w:cs="Arial"/>
                <w:noProof/>
                <w:color w:val="auto"/>
                <w:sz w:val="24"/>
                <w:szCs w:val="24"/>
                <w:lang w:val="en-GB" w:eastAsia="en-ZA"/>
              </w:rPr>
            </w:pPr>
            <w:r w:rsidRPr="00AD0FDB">
              <w:rPr>
                <w:rFonts w:ascii="Arial" w:hAnsi="Arial" w:cs="Arial"/>
                <w:sz w:val="24"/>
                <w:szCs w:val="24"/>
              </w:rPr>
              <w:t>PS</w:t>
            </w:r>
            <w:r w:rsidR="00BE2D55" w:rsidRPr="00AD0FDB">
              <w:rPr>
                <w:rFonts w:ascii="Arial" w:hAnsi="Arial" w:cs="Arial"/>
                <w:sz w:val="24"/>
                <w:szCs w:val="24"/>
              </w:rPr>
              <w:t>01</w:t>
            </w:r>
          </w:p>
        </w:tc>
        <w:tc>
          <w:tcPr>
            <w:tcW w:w="1502" w:type="dxa"/>
          </w:tcPr>
          <w:p w14:paraId="03B80A20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4669267F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4AF6AACE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696" w:type="dxa"/>
          </w:tcPr>
          <w:p w14:paraId="7403846A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BE2D55" w:rsidRPr="0037676D" w14:paraId="1A8A709A" w14:textId="77777777" w:rsidTr="007347E2">
        <w:tc>
          <w:tcPr>
            <w:tcW w:w="3230" w:type="dxa"/>
          </w:tcPr>
          <w:p w14:paraId="65F65D7D" w14:textId="269846F0" w:rsidR="00BE2D55" w:rsidRPr="00AD0FDB" w:rsidRDefault="00BF3661" w:rsidP="00BE2D55">
            <w:pPr>
              <w:jc w:val="right"/>
              <w:rPr>
                <w:rFonts w:ascii="Arial" w:hAnsi="Arial" w:cs="Arial"/>
                <w:noProof/>
                <w:color w:val="auto"/>
                <w:sz w:val="24"/>
                <w:szCs w:val="24"/>
                <w:lang w:val="en-GB" w:eastAsia="en-ZA"/>
              </w:rPr>
            </w:pPr>
            <w:r w:rsidRPr="00AD0FDB">
              <w:rPr>
                <w:rFonts w:ascii="Arial" w:hAnsi="Arial" w:cs="Arial"/>
                <w:sz w:val="24"/>
                <w:szCs w:val="24"/>
              </w:rPr>
              <w:t>PS</w:t>
            </w:r>
            <w:r w:rsidR="00BE2D55" w:rsidRPr="00AD0FDB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1502" w:type="dxa"/>
          </w:tcPr>
          <w:p w14:paraId="376D8357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7F546EE7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652F8D00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696" w:type="dxa"/>
          </w:tcPr>
          <w:p w14:paraId="6C412738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1817F4" w:rsidRPr="0037676D" w14:paraId="2D5B5FA4" w14:textId="77777777" w:rsidTr="007347E2">
        <w:tc>
          <w:tcPr>
            <w:tcW w:w="3230" w:type="dxa"/>
          </w:tcPr>
          <w:p w14:paraId="7C49EC43" w14:textId="7EB5752F" w:rsidR="001817F4" w:rsidRPr="00AD0FDB" w:rsidRDefault="001817F4" w:rsidP="00BE2D55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  <w:r w:rsidRPr="00AD0FDB">
              <w:rPr>
                <w:rFonts w:ascii="Arial" w:hAnsi="Arial" w:cs="Arial"/>
                <w:sz w:val="24"/>
                <w:szCs w:val="24"/>
              </w:rPr>
              <w:t>PS03</w:t>
            </w:r>
          </w:p>
        </w:tc>
        <w:tc>
          <w:tcPr>
            <w:tcW w:w="1502" w:type="dxa"/>
          </w:tcPr>
          <w:p w14:paraId="3AF9CBB6" w14:textId="77777777" w:rsidR="001817F4" w:rsidRPr="0037676D" w:rsidRDefault="001817F4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1C08EB3F" w14:textId="77777777" w:rsidR="001817F4" w:rsidRPr="0037676D" w:rsidRDefault="001817F4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</w:tcPr>
          <w:p w14:paraId="1D359978" w14:textId="77777777" w:rsidR="001817F4" w:rsidRPr="0037676D" w:rsidRDefault="001817F4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696" w:type="dxa"/>
          </w:tcPr>
          <w:p w14:paraId="2C4D524F" w14:textId="77777777" w:rsidR="001817F4" w:rsidRPr="0037676D" w:rsidRDefault="001817F4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BE2D55" w:rsidRPr="0037676D" w14:paraId="626C9762" w14:textId="77777777" w:rsidTr="007347E2">
        <w:tc>
          <w:tcPr>
            <w:tcW w:w="3230" w:type="dxa"/>
            <w:shd w:val="clear" w:color="auto" w:fill="D9D9D9" w:themeFill="background1" w:themeFillShade="D9"/>
          </w:tcPr>
          <w:p w14:paraId="467836E0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2" w:type="dxa"/>
            <w:shd w:val="clear" w:color="auto" w:fill="D9D9D9" w:themeFill="background1" w:themeFillShade="D9"/>
          </w:tcPr>
          <w:p w14:paraId="0CDDFAC2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3AE98D9D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503" w:type="dxa"/>
            <w:shd w:val="clear" w:color="auto" w:fill="D9D9D9" w:themeFill="background1" w:themeFillShade="D9"/>
          </w:tcPr>
          <w:p w14:paraId="2CEA8F29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  <w:tc>
          <w:tcPr>
            <w:tcW w:w="1696" w:type="dxa"/>
            <w:shd w:val="clear" w:color="auto" w:fill="D9D9D9" w:themeFill="background1" w:themeFillShade="D9"/>
          </w:tcPr>
          <w:p w14:paraId="3D82EA8A" w14:textId="77777777" w:rsidR="00BE2D55" w:rsidRPr="0037676D" w:rsidRDefault="00BE2D55" w:rsidP="00BE2D5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</w:tbl>
    <w:p w14:paraId="707B6BFA" w14:textId="77777777" w:rsidR="00BE2D55" w:rsidRPr="0037676D" w:rsidRDefault="00BE2D55" w:rsidP="00912141">
      <w:pPr>
        <w:rPr>
          <w:rFonts w:ascii="Arial" w:hAnsi="Arial" w:cs="Arial"/>
          <w:b/>
          <w:noProof/>
          <w:color w:val="auto"/>
          <w:sz w:val="24"/>
          <w:szCs w:val="24"/>
          <w:lang w:val="en-GB" w:eastAsia="en-ZA"/>
        </w:rPr>
      </w:pPr>
    </w:p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445"/>
      </w:tblGrid>
      <w:tr w:rsidR="00912141" w:rsidRPr="0037676D" w14:paraId="349C7330" w14:textId="77777777" w:rsidTr="00D30064">
        <w:tc>
          <w:tcPr>
            <w:tcW w:w="9445" w:type="dxa"/>
            <w:shd w:val="clear" w:color="auto" w:fill="D9D9D9" w:themeFill="background1" w:themeFillShade="D9"/>
          </w:tcPr>
          <w:p w14:paraId="40A6BE7A" w14:textId="07CCE6B2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General</w:t>
            </w:r>
            <w:r w:rsidR="00644319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 xml:space="preserve"> feedback to learner</w:t>
            </w:r>
          </w:p>
          <w:p w14:paraId="57E62EC0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  <w:r w:rsidRPr="0037676D"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  <w:t>Supply comprehensive feedback why learner is found NYC</w:t>
            </w:r>
          </w:p>
        </w:tc>
      </w:tr>
      <w:tr w:rsidR="00912141" w:rsidRPr="0037676D" w14:paraId="05129E40" w14:textId="77777777" w:rsidTr="00D30064">
        <w:trPr>
          <w:trHeight w:val="562"/>
        </w:trPr>
        <w:tc>
          <w:tcPr>
            <w:tcW w:w="9445" w:type="dxa"/>
            <w:vAlign w:val="center"/>
          </w:tcPr>
          <w:p w14:paraId="70FBC071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912141" w:rsidRPr="0037676D" w14:paraId="5AF23EBA" w14:textId="77777777" w:rsidTr="00D30064">
        <w:trPr>
          <w:trHeight w:val="562"/>
        </w:trPr>
        <w:tc>
          <w:tcPr>
            <w:tcW w:w="9445" w:type="dxa"/>
            <w:vAlign w:val="center"/>
          </w:tcPr>
          <w:p w14:paraId="364D9FA5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912141" w:rsidRPr="0037676D" w14:paraId="09199102" w14:textId="77777777" w:rsidTr="00D30064">
        <w:trPr>
          <w:trHeight w:val="562"/>
        </w:trPr>
        <w:tc>
          <w:tcPr>
            <w:tcW w:w="9445" w:type="dxa"/>
            <w:vAlign w:val="center"/>
          </w:tcPr>
          <w:p w14:paraId="1A5D51D8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912141" w:rsidRPr="0037676D" w14:paraId="0E699289" w14:textId="77777777" w:rsidTr="00D30064">
        <w:trPr>
          <w:trHeight w:val="562"/>
        </w:trPr>
        <w:tc>
          <w:tcPr>
            <w:tcW w:w="9445" w:type="dxa"/>
            <w:vAlign w:val="center"/>
          </w:tcPr>
          <w:p w14:paraId="34DC9C6B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912141" w:rsidRPr="0037676D" w14:paraId="14E31033" w14:textId="77777777" w:rsidTr="00D30064">
        <w:trPr>
          <w:trHeight w:val="562"/>
        </w:trPr>
        <w:tc>
          <w:tcPr>
            <w:tcW w:w="9445" w:type="dxa"/>
            <w:vAlign w:val="center"/>
          </w:tcPr>
          <w:p w14:paraId="03274733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  <w:tr w:rsidR="00912141" w:rsidRPr="0037676D" w14:paraId="70B80A1A" w14:textId="77777777" w:rsidTr="00D30064">
        <w:trPr>
          <w:trHeight w:val="562"/>
        </w:trPr>
        <w:tc>
          <w:tcPr>
            <w:tcW w:w="9445" w:type="dxa"/>
            <w:vAlign w:val="center"/>
          </w:tcPr>
          <w:p w14:paraId="65F12F7F" w14:textId="77777777" w:rsidR="00912141" w:rsidRPr="0037676D" w:rsidRDefault="00912141" w:rsidP="000C4505">
            <w:pPr>
              <w:rPr>
                <w:rFonts w:ascii="Arial" w:hAnsi="Arial" w:cs="Arial"/>
                <w:b/>
                <w:noProof/>
                <w:color w:val="auto"/>
                <w:sz w:val="24"/>
                <w:szCs w:val="24"/>
                <w:lang w:val="en-GB" w:eastAsia="en-ZA"/>
              </w:rPr>
            </w:pPr>
          </w:p>
        </w:tc>
      </w:tr>
    </w:tbl>
    <w:p w14:paraId="1D2D390A" w14:textId="16D23B92" w:rsidR="00912141" w:rsidRPr="0037676D" w:rsidRDefault="00912141" w:rsidP="00644319">
      <w:pPr>
        <w:rPr>
          <w:rFonts w:ascii="Arial" w:hAnsi="Arial" w:cs="Arial"/>
          <w:sz w:val="24"/>
          <w:szCs w:val="24"/>
        </w:rPr>
      </w:pPr>
    </w:p>
    <w:sectPr w:rsidR="00912141" w:rsidRPr="0037676D" w:rsidSect="00971397">
      <w:headerReference w:type="default" r:id="rId12"/>
      <w:footerReference w:type="default" r:id="rId13"/>
      <w:headerReference w:type="first" r:id="rId14"/>
      <w:footerReference w:type="first" r:id="rId15"/>
      <w:pgSz w:w="11906" w:h="16841"/>
      <w:pgMar w:top="1418" w:right="849" w:bottom="1418" w:left="794" w:header="709" w:footer="12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E84557" w14:textId="77777777" w:rsidR="00FB3C14" w:rsidRDefault="00FB3C14" w:rsidP="000037FE">
      <w:r>
        <w:separator/>
      </w:r>
    </w:p>
  </w:endnote>
  <w:endnote w:type="continuationSeparator" w:id="0">
    <w:p w14:paraId="7D0DFC06" w14:textId="77777777" w:rsidR="00FB3C14" w:rsidRDefault="00FB3C14" w:rsidP="000037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tillium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70705050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1A3DCBA" w14:textId="2B2B4B59" w:rsidR="00DC61D8" w:rsidRDefault="00DC61D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7E94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7E94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715EE13" w14:textId="3351512C" w:rsidR="00DC61D8" w:rsidRPr="00ED1788" w:rsidRDefault="00DC61D8" w:rsidP="00225E6A">
    <w:pPr>
      <w:tabs>
        <w:tab w:val="center" w:pos="4513"/>
        <w:tab w:val="right" w:pos="9026"/>
      </w:tabs>
      <w:spacing w:before="0" w:after="0" w:line="240" w:lineRule="auto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7C0AC3" w14:textId="228731CD" w:rsidR="00DC61D8" w:rsidRPr="00E063EA" w:rsidRDefault="00DC61D8" w:rsidP="00E063EA">
    <w:pPr>
      <w:tabs>
        <w:tab w:val="center" w:pos="4513"/>
        <w:tab w:val="right" w:pos="9026"/>
      </w:tabs>
      <w:spacing w:before="0" w:after="0" w:line="240" w:lineRule="auto"/>
      <w:jc w:val="left"/>
      <w:rPr>
        <w:color w:val="auto"/>
      </w:rPr>
    </w:pPr>
    <w:r w:rsidRPr="00E063EA">
      <w:rPr>
        <w:noProof/>
        <w:color w:val="auto"/>
        <w:lang w:eastAsia="en-ZA"/>
      </w:rPr>
      <w:drawing>
        <wp:anchor distT="0" distB="0" distL="0" distR="0" simplePos="0" relativeHeight="251680768" behindDoc="1" locked="0" layoutInCell="1" allowOverlap="1" wp14:anchorId="7FBC90BE" wp14:editId="01BB8984">
          <wp:simplePos x="0" y="0"/>
          <wp:positionH relativeFrom="column">
            <wp:posOffset>-1133475</wp:posOffset>
          </wp:positionH>
          <wp:positionV relativeFrom="paragraph">
            <wp:posOffset>-20955</wp:posOffset>
          </wp:positionV>
          <wp:extent cx="7560310" cy="901700"/>
          <wp:effectExtent l="0" t="0" r="0" b="0"/>
          <wp:wrapNone/>
          <wp:docPr id="40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901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B7396DE" w14:textId="378E3919" w:rsidR="00DC61D8" w:rsidRPr="00E063EA" w:rsidRDefault="00DC61D8" w:rsidP="00E063EA">
    <w:pPr>
      <w:pStyle w:val="Footer"/>
    </w:pPr>
    <w:r w:rsidRPr="00E063EA">
      <w:rPr>
        <w:noProof/>
        <w:color w:val="auto"/>
        <w:lang w:eastAsia="en-ZA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04B5C9AA" wp14:editId="052EDEDA">
              <wp:simplePos x="0" y="0"/>
              <wp:positionH relativeFrom="page">
                <wp:posOffset>1552575</wp:posOffset>
              </wp:positionH>
              <wp:positionV relativeFrom="page">
                <wp:posOffset>10272395</wp:posOffset>
              </wp:positionV>
              <wp:extent cx="3810000" cy="617855"/>
              <wp:effectExtent l="0" t="0" r="0" b="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10000" cy="617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</wps:spPr>
                    <wps:txbx>
                      <w:txbxContent>
                        <w:p w14:paraId="376F2434" w14:textId="77777777" w:rsidR="00DC61D8" w:rsidRPr="00971397" w:rsidRDefault="00DC61D8" w:rsidP="00E063EA">
                          <w:pPr>
                            <w:pStyle w:val="Footer"/>
                            <w:jc w:val="center"/>
                            <w:rPr>
                              <w:rFonts w:eastAsia="Calibri"/>
                              <w:color w:val="FFFFFF"/>
                            </w:rPr>
                          </w:pPr>
                          <w:r w:rsidRPr="00971397">
                            <w:rPr>
                              <w:color w:val="FFFFFF"/>
                            </w:rPr>
                            <w:t>Academic Institute of Excellence Pty Ltd, Reg: 2018/FE07/003</w:t>
                          </w:r>
                        </w:p>
                        <w:p w14:paraId="3DCCA8FF" w14:textId="77777777" w:rsidR="00DC61D8" w:rsidRPr="009660CF" w:rsidRDefault="00DC61D8" w:rsidP="00E063EA">
                          <w:pPr>
                            <w:jc w:val="center"/>
                            <w:rPr>
                              <w:sz w:val="14"/>
                              <w:szCs w:val="1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4B5C9A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6" type="#_x0000_t202" style="position:absolute;left:0;text-align:left;margin-left:122.25pt;margin-top:808.85pt;width:300pt;height:48.65pt;z-index:2516797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" filled="f" stroked="f">
              <v:textbox>
                <w:txbxContent>
                  <w:p w14:paraId="376F2434" w14:textId="77777777" w:rsidR="00DC61D8" w:rsidRPr="00971397" w:rsidRDefault="00DC61D8" w:rsidP="00E063EA">
                    <w:pPr>
                      <w:pStyle w:val="Footer"/>
                      <w:jc w:val="center"/>
                      <w:rPr>
                        <w:rFonts w:eastAsia="Calibri"/>
                        <w:color w:val="FFFFFF"/>
                      </w:rPr>
                    </w:pPr>
                    <w:r w:rsidRPr="00971397">
                      <w:rPr>
                        <w:color w:val="FFFFFF"/>
                      </w:rPr>
                      <w:t>Academic Institute of Excellence Pty Ltd, Reg: 2018/FE07/003</w:t>
                    </w:r>
                  </w:p>
                  <w:p w14:paraId="3DCCA8FF" w14:textId="77777777" w:rsidR="00DC61D8" w:rsidRPr="009660CF" w:rsidRDefault="00DC61D8" w:rsidP="00E063EA">
                    <w:pPr>
                      <w:jc w:val="center"/>
                      <w:rPr>
                        <w:sz w:val="14"/>
                        <w:szCs w:val="1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71DFBB" w14:textId="77777777" w:rsidR="00FB3C14" w:rsidRDefault="00FB3C14" w:rsidP="000037FE">
      <w:r>
        <w:separator/>
      </w:r>
    </w:p>
  </w:footnote>
  <w:footnote w:type="continuationSeparator" w:id="0">
    <w:p w14:paraId="1B99609A" w14:textId="77777777" w:rsidR="00FB3C14" w:rsidRDefault="00FB3C14" w:rsidP="000037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B9AF7" w14:textId="16C8E439" w:rsidR="00DC61D8" w:rsidRDefault="00DC61D8">
    <w:pPr>
      <w:pStyle w:val="Header"/>
    </w:pPr>
    <w:r>
      <w:rPr>
        <w:noProof/>
        <w:lang w:eastAsia="en-ZA"/>
      </w:rPr>
      <w:drawing>
        <wp:anchor distT="0" distB="0" distL="0" distR="0" simplePos="0" relativeHeight="251693056" behindDoc="1" locked="0" layoutInCell="1" allowOverlap="1" wp14:anchorId="33E8219E" wp14:editId="6B2D8055">
          <wp:simplePos x="0" y="0"/>
          <wp:positionH relativeFrom="page">
            <wp:posOffset>-1270</wp:posOffset>
          </wp:positionH>
          <wp:positionV relativeFrom="paragraph">
            <wp:posOffset>-635</wp:posOffset>
          </wp:positionV>
          <wp:extent cx="7560310" cy="106680"/>
          <wp:effectExtent l="0" t="0" r="2540" b="7620"/>
          <wp:wrapNone/>
          <wp:docPr id="7" name="Image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2"/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t="66242" b="24841"/>
                  <a:stretch/>
                </pic:blipFill>
                <pic:spPr bwMode="auto">
                  <a:xfrm>
                    <a:off x="0" y="0"/>
                    <a:ext cx="7560310" cy="10668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9AF5B" w14:textId="47C0F964" w:rsidR="00DC61D8" w:rsidRDefault="00DC61D8" w:rsidP="00E063EA">
    <w:pPr>
      <w:tabs>
        <w:tab w:val="center" w:pos="4513"/>
        <w:tab w:val="right" w:pos="9026"/>
      </w:tabs>
      <w:spacing w:before="0" w:after="0" w:line="240" w:lineRule="auto"/>
      <w:jc w:val="left"/>
    </w:pPr>
    <w:r w:rsidRPr="00E063EA">
      <w:rPr>
        <w:noProof/>
        <w:color w:val="auto"/>
        <w:lang w:eastAsia="en-ZA"/>
      </w:rPr>
      <w:drawing>
        <wp:anchor distT="0" distB="0" distL="0" distR="0" simplePos="0" relativeHeight="251682816" behindDoc="0" locked="0" layoutInCell="1" allowOverlap="1" wp14:anchorId="11D83A8A" wp14:editId="0436DCCB">
          <wp:simplePos x="0" y="0"/>
          <wp:positionH relativeFrom="column">
            <wp:posOffset>-1133475</wp:posOffset>
          </wp:positionH>
          <wp:positionV relativeFrom="paragraph">
            <wp:posOffset>-179705</wp:posOffset>
          </wp:positionV>
          <wp:extent cx="7560310" cy="1079500"/>
          <wp:effectExtent l="0" t="0" r="0" b="0"/>
          <wp:wrapSquare wrapText="largest"/>
          <wp:docPr id="39" name="Imag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Image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60310" cy="1079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4BCC4C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BC5B52"/>
    <w:multiLevelType w:val="hybridMultilevel"/>
    <w:tmpl w:val="39C6C68C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1133A3"/>
    <w:multiLevelType w:val="hybridMultilevel"/>
    <w:tmpl w:val="684A4D8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946BE"/>
    <w:multiLevelType w:val="hybridMultilevel"/>
    <w:tmpl w:val="6D9ED3C6"/>
    <w:lvl w:ilvl="0" w:tplc="C46CF8C0">
      <w:start w:val="1"/>
      <w:numFmt w:val="bullet"/>
      <w:pStyle w:val="Bodynumbers2"/>
      <w:lvlText w:val=""/>
      <w:lvlJc w:val="left"/>
      <w:pPr>
        <w:ind w:left="765" w:firstLine="304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ACC4AA0"/>
    <w:multiLevelType w:val="hybridMultilevel"/>
    <w:tmpl w:val="69B01D10"/>
    <w:lvl w:ilvl="0" w:tplc="54281784">
      <w:start w:val="1"/>
      <w:numFmt w:val="bullet"/>
      <w:pStyle w:val="ObjectivesBulletlis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88601B"/>
    <w:multiLevelType w:val="hybridMultilevel"/>
    <w:tmpl w:val="4F4C675A"/>
    <w:lvl w:ilvl="0" w:tplc="C7A6CBE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1D754A70"/>
    <w:multiLevelType w:val="hybridMultilevel"/>
    <w:tmpl w:val="E670F3B8"/>
    <w:lvl w:ilvl="0" w:tplc="6D40A83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364" w:hanging="360"/>
      </w:pPr>
    </w:lvl>
    <w:lvl w:ilvl="2" w:tplc="1C09001B" w:tentative="1">
      <w:start w:val="1"/>
      <w:numFmt w:val="lowerRoman"/>
      <w:lvlText w:val="%3."/>
      <w:lvlJc w:val="right"/>
      <w:pPr>
        <w:ind w:left="2084" w:hanging="180"/>
      </w:pPr>
    </w:lvl>
    <w:lvl w:ilvl="3" w:tplc="1C09000F" w:tentative="1">
      <w:start w:val="1"/>
      <w:numFmt w:val="decimal"/>
      <w:lvlText w:val="%4."/>
      <w:lvlJc w:val="left"/>
      <w:pPr>
        <w:ind w:left="2804" w:hanging="360"/>
      </w:pPr>
    </w:lvl>
    <w:lvl w:ilvl="4" w:tplc="1C090019" w:tentative="1">
      <w:start w:val="1"/>
      <w:numFmt w:val="lowerLetter"/>
      <w:lvlText w:val="%5."/>
      <w:lvlJc w:val="left"/>
      <w:pPr>
        <w:ind w:left="3524" w:hanging="360"/>
      </w:pPr>
    </w:lvl>
    <w:lvl w:ilvl="5" w:tplc="1C09001B" w:tentative="1">
      <w:start w:val="1"/>
      <w:numFmt w:val="lowerRoman"/>
      <w:lvlText w:val="%6."/>
      <w:lvlJc w:val="right"/>
      <w:pPr>
        <w:ind w:left="4244" w:hanging="180"/>
      </w:pPr>
    </w:lvl>
    <w:lvl w:ilvl="6" w:tplc="1C09000F" w:tentative="1">
      <w:start w:val="1"/>
      <w:numFmt w:val="decimal"/>
      <w:lvlText w:val="%7."/>
      <w:lvlJc w:val="left"/>
      <w:pPr>
        <w:ind w:left="4964" w:hanging="360"/>
      </w:pPr>
    </w:lvl>
    <w:lvl w:ilvl="7" w:tplc="1C090019" w:tentative="1">
      <w:start w:val="1"/>
      <w:numFmt w:val="lowerLetter"/>
      <w:lvlText w:val="%8."/>
      <w:lvlJc w:val="left"/>
      <w:pPr>
        <w:ind w:left="5684" w:hanging="360"/>
      </w:pPr>
    </w:lvl>
    <w:lvl w:ilvl="8" w:tplc="1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29A7191B"/>
    <w:multiLevelType w:val="hybridMultilevel"/>
    <w:tmpl w:val="84C0397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30F7D"/>
    <w:multiLevelType w:val="hybridMultilevel"/>
    <w:tmpl w:val="BDD891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645171"/>
    <w:multiLevelType w:val="hybridMultilevel"/>
    <w:tmpl w:val="5CD4B0B2"/>
    <w:lvl w:ilvl="0" w:tplc="0409000F">
      <w:start w:val="1"/>
      <w:numFmt w:val="decimal"/>
      <w:pStyle w:val="BulletText1"/>
      <w:lvlText w:val="%1."/>
      <w:lvlJc w:val="left"/>
      <w:pPr>
        <w:tabs>
          <w:tab w:val="num" w:pos="360"/>
        </w:tabs>
        <w:ind w:left="36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A5B6FB9"/>
    <w:multiLevelType w:val="multilevel"/>
    <w:tmpl w:val="D0B6962E"/>
    <w:lvl w:ilvl="0">
      <w:start w:val="1"/>
      <w:numFmt w:val="decimal"/>
      <w:pStyle w:val="Bodynumbers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1" w15:restartNumberingAfterBreak="0">
    <w:nsid w:val="42230AF6"/>
    <w:multiLevelType w:val="hybridMultilevel"/>
    <w:tmpl w:val="5A6A26F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BE30BC"/>
    <w:multiLevelType w:val="hybridMultilevel"/>
    <w:tmpl w:val="461619CE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EB111D"/>
    <w:multiLevelType w:val="hybridMultilevel"/>
    <w:tmpl w:val="76DC46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5B20E7"/>
    <w:multiLevelType w:val="hybridMultilevel"/>
    <w:tmpl w:val="461619CE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CAD4380"/>
    <w:multiLevelType w:val="hybridMultilevel"/>
    <w:tmpl w:val="461619CE"/>
    <w:lvl w:ilvl="0" w:tplc="1C090017">
      <w:start w:val="1"/>
      <w:numFmt w:val="lowerLetter"/>
      <w:lvlText w:val="%1)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2791734">
    <w:abstractNumId w:val="9"/>
  </w:num>
  <w:num w:numId="2" w16cid:durableId="1917200116">
    <w:abstractNumId w:val="3"/>
  </w:num>
  <w:num w:numId="3" w16cid:durableId="1226407668">
    <w:abstractNumId w:val="10"/>
  </w:num>
  <w:num w:numId="4" w16cid:durableId="6713304">
    <w:abstractNumId w:val="0"/>
  </w:num>
  <w:num w:numId="5" w16cid:durableId="558176799">
    <w:abstractNumId w:val="4"/>
  </w:num>
  <w:num w:numId="6" w16cid:durableId="858852146">
    <w:abstractNumId w:val="6"/>
  </w:num>
  <w:num w:numId="7" w16cid:durableId="692657805">
    <w:abstractNumId w:val="5"/>
  </w:num>
  <w:num w:numId="8" w16cid:durableId="156531415">
    <w:abstractNumId w:val="1"/>
  </w:num>
  <w:num w:numId="9" w16cid:durableId="1387608628">
    <w:abstractNumId w:val="12"/>
  </w:num>
  <w:num w:numId="10" w16cid:durableId="1722098535">
    <w:abstractNumId w:val="13"/>
  </w:num>
  <w:num w:numId="11" w16cid:durableId="1418016970">
    <w:abstractNumId w:val="7"/>
  </w:num>
  <w:num w:numId="12" w16cid:durableId="235239683">
    <w:abstractNumId w:val="15"/>
  </w:num>
  <w:num w:numId="13" w16cid:durableId="557714728">
    <w:abstractNumId w:val="14"/>
  </w:num>
  <w:num w:numId="14" w16cid:durableId="1716661902">
    <w:abstractNumId w:val="2"/>
  </w:num>
  <w:num w:numId="15" w16cid:durableId="1619067537">
    <w:abstractNumId w:val="11"/>
  </w:num>
  <w:num w:numId="16" w16cid:durableId="553740198">
    <w:abstractNumId w:val="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3NTc0MbYwNrA0MzVQ0lEKTi0uzszPAykwqQUAZBgWASwAAAA="/>
  </w:docVars>
  <w:rsids>
    <w:rsidRoot w:val="00252799"/>
    <w:rsid w:val="00000607"/>
    <w:rsid w:val="00000DB1"/>
    <w:rsid w:val="000037FE"/>
    <w:rsid w:val="000119D8"/>
    <w:rsid w:val="00012608"/>
    <w:rsid w:val="00014198"/>
    <w:rsid w:val="000151C5"/>
    <w:rsid w:val="000167ED"/>
    <w:rsid w:val="0001751F"/>
    <w:rsid w:val="00021EB9"/>
    <w:rsid w:val="0002217A"/>
    <w:rsid w:val="000221D0"/>
    <w:rsid w:val="00022894"/>
    <w:rsid w:val="000229B1"/>
    <w:rsid w:val="00023CFA"/>
    <w:rsid w:val="0002414F"/>
    <w:rsid w:val="000249D5"/>
    <w:rsid w:val="00024A41"/>
    <w:rsid w:val="00026993"/>
    <w:rsid w:val="00031941"/>
    <w:rsid w:val="000329C0"/>
    <w:rsid w:val="00036C16"/>
    <w:rsid w:val="000417F6"/>
    <w:rsid w:val="0004318F"/>
    <w:rsid w:val="00043EBA"/>
    <w:rsid w:val="00050C55"/>
    <w:rsid w:val="000511E8"/>
    <w:rsid w:val="00061BF9"/>
    <w:rsid w:val="00066D16"/>
    <w:rsid w:val="00067B3D"/>
    <w:rsid w:val="00070C78"/>
    <w:rsid w:val="00075D4E"/>
    <w:rsid w:val="00077FE7"/>
    <w:rsid w:val="0008098A"/>
    <w:rsid w:val="00080BB9"/>
    <w:rsid w:val="0008738F"/>
    <w:rsid w:val="000921BC"/>
    <w:rsid w:val="0009232B"/>
    <w:rsid w:val="00094EE0"/>
    <w:rsid w:val="000A4C92"/>
    <w:rsid w:val="000B0891"/>
    <w:rsid w:val="000B1DFF"/>
    <w:rsid w:val="000B39F3"/>
    <w:rsid w:val="000B586F"/>
    <w:rsid w:val="000B5C9B"/>
    <w:rsid w:val="000C252F"/>
    <w:rsid w:val="000C35DE"/>
    <w:rsid w:val="000C4505"/>
    <w:rsid w:val="000C532A"/>
    <w:rsid w:val="000D2CA5"/>
    <w:rsid w:val="000D32B9"/>
    <w:rsid w:val="000D336B"/>
    <w:rsid w:val="000D565F"/>
    <w:rsid w:val="000D6111"/>
    <w:rsid w:val="000E64D7"/>
    <w:rsid w:val="000E72F2"/>
    <w:rsid w:val="000E73A1"/>
    <w:rsid w:val="000F6059"/>
    <w:rsid w:val="000F6E38"/>
    <w:rsid w:val="00100467"/>
    <w:rsid w:val="00102C80"/>
    <w:rsid w:val="001055D4"/>
    <w:rsid w:val="001056CE"/>
    <w:rsid w:val="001068C8"/>
    <w:rsid w:val="0010793B"/>
    <w:rsid w:val="00114AC2"/>
    <w:rsid w:val="00116638"/>
    <w:rsid w:val="0012140E"/>
    <w:rsid w:val="00121C03"/>
    <w:rsid w:val="00122395"/>
    <w:rsid w:val="0012316F"/>
    <w:rsid w:val="001261C0"/>
    <w:rsid w:val="00133DB9"/>
    <w:rsid w:val="00134AE8"/>
    <w:rsid w:val="001360C1"/>
    <w:rsid w:val="0013639C"/>
    <w:rsid w:val="00137A6A"/>
    <w:rsid w:val="00140E3E"/>
    <w:rsid w:val="00142A85"/>
    <w:rsid w:val="00144D76"/>
    <w:rsid w:val="00146DA4"/>
    <w:rsid w:val="00147B7F"/>
    <w:rsid w:val="00152FC3"/>
    <w:rsid w:val="00155B0A"/>
    <w:rsid w:val="00157A93"/>
    <w:rsid w:val="001603DD"/>
    <w:rsid w:val="00165C81"/>
    <w:rsid w:val="0016758B"/>
    <w:rsid w:val="00173151"/>
    <w:rsid w:val="00173E2F"/>
    <w:rsid w:val="00176B3B"/>
    <w:rsid w:val="0017740C"/>
    <w:rsid w:val="001817F4"/>
    <w:rsid w:val="00183E6C"/>
    <w:rsid w:val="0018455C"/>
    <w:rsid w:val="00187A6E"/>
    <w:rsid w:val="00187BA4"/>
    <w:rsid w:val="00190205"/>
    <w:rsid w:val="00190634"/>
    <w:rsid w:val="00191741"/>
    <w:rsid w:val="00194356"/>
    <w:rsid w:val="00195AD8"/>
    <w:rsid w:val="00196C6D"/>
    <w:rsid w:val="0019787E"/>
    <w:rsid w:val="001A18CD"/>
    <w:rsid w:val="001A29B0"/>
    <w:rsid w:val="001A396E"/>
    <w:rsid w:val="001A6E4F"/>
    <w:rsid w:val="001A7062"/>
    <w:rsid w:val="001B5880"/>
    <w:rsid w:val="001B63DF"/>
    <w:rsid w:val="001C3B3E"/>
    <w:rsid w:val="001C42B2"/>
    <w:rsid w:val="001C4B9D"/>
    <w:rsid w:val="001D2B75"/>
    <w:rsid w:val="001D2EB0"/>
    <w:rsid w:val="001D42B4"/>
    <w:rsid w:val="001D577C"/>
    <w:rsid w:val="001D5CB8"/>
    <w:rsid w:val="001E249F"/>
    <w:rsid w:val="001E7971"/>
    <w:rsid w:val="001F31BC"/>
    <w:rsid w:val="001F7390"/>
    <w:rsid w:val="00201142"/>
    <w:rsid w:val="002058A7"/>
    <w:rsid w:val="00206BE2"/>
    <w:rsid w:val="002100A0"/>
    <w:rsid w:val="0021699B"/>
    <w:rsid w:val="00223222"/>
    <w:rsid w:val="002234A0"/>
    <w:rsid w:val="00223831"/>
    <w:rsid w:val="00225E6A"/>
    <w:rsid w:val="00225FB4"/>
    <w:rsid w:val="002308B4"/>
    <w:rsid w:val="00230F1F"/>
    <w:rsid w:val="002333DB"/>
    <w:rsid w:val="00240672"/>
    <w:rsid w:val="002406B9"/>
    <w:rsid w:val="00241175"/>
    <w:rsid w:val="002439E4"/>
    <w:rsid w:val="00245D1D"/>
    <w:rsid w:val="002464D3"/>
    <w:rsid w:val="002477DE"/>
    <w:rsid w:val="00252799"/>
    <w:rsid w:val="00253BCE"/>
    <w:rsid w:val="00253EBC"/>
    <w:rsid w:val="002551CC"/>
    <w:rsid w:val="00262E2E"/>
    <w:rsid w:val="00263430"/>
    <w:rsid w:val="00263558"/>
    <w:rsid w:val="0026424D"/>
    <w:rsid w:val="00264C81"/>
    <w:rsid w:val="00264CCD"/>
    <w:rsid w:val="002675D9"/>
    <w:rsid w:val="0026761D"/>
    <w:rsid w:val="00267C7C"/>
    <w:rsid w:val="00267FED"/>
    <w:rsid w:val="00270798"/>
    <w:rsid w:val="00272B1C"/>
    <w:rsid w:val="002740CB"/>
    <w:rsid w:val="00275A08"/>
    <w:rsid w:val="0027600C"/>
    <w:rsid w:val="00277C26"/>
    <w:rsid w:val="002820EF"/>
    <w:rsid w:val="00282955"/>
    <w:rsid w:val="00290734"/>
    <w:rsid w:val="00291A35"/>
    <w:rsid w:val="0029521E"/>
    <w:rsid w:val="00297CF7"/>
    <w:rsid w:val="002A5EA3"/>
    <w:rsid w:val="002B05F5"/>
    <w:rsid w:val="002B1F63"/>
    <w:rsid w:val="002B41F5"/>
    <w:rsid w:val="002B4317"/>
    <w:rsid w:val="002B6F62"/>
    <w:rsid w:val="002C1DD4"/>
    <w:rsid w:val="002C2088"/>
    <w:rsid w:val="002C325E"/>
    <w:rsid w:val="002C57A2"/>
    <w:rsid w:val="002C6BE9"/>
    <w:rsid w:val="002D36A4"/>
    <w:rsid w:val="002D42F8"/>
    <w:rsid w:val="002E1824"/>
    <w:rsid w:val="002E767A"/>
    <w:rsid w:val="002F053A"/>
    <w:rsid w:val="002F0D5C"/>
    <w:rsid w:val="0030163C"/>
    <w:rsid w:val="003021B6"/>
    <w:rsid w:val="0030375A"/>
    <w:rsid w:val="00303E0A"/>
    <w:rsid w:val="0030455A"/>
    <w:rsid w:val="00307DB2"/>
    <w:rsid w:val="0031381A"/>
    <w:rsid w:val="00315B96"/>
    <w:rsid w:val="003225B2"/>
    <w:rsid w:val="003227E2"/>
    <w:rsid w:val="00324F8D"/>
    <w:rsid w:val="00333C8A"/>
    <w:rsid w:val="003455F5"/>
    <w:rsid w:val="003476AA"/>
    <w:rsid w:val="003505F7"/>
    <w:rsid w:val="00350975"/>
    <w:rsid w:val="003611EC"/>
    <w:rsid w:val="00365606"/>
    <w:rsid w:val="00365C9A"/>
    <w:rsid w:val="0036671C"/>
    <w:rsid w:val="00371280"/>
    <w:rsid w:val="0037328F"/>
    <w:rsid w:val="00374512"/>
    <w:rsid w:val="00374E02"/>
    <w:rsid w:val="0037676D"/>
    <w:rsid w:val="003802F8"/>
    <w:rsid w:val="0038230E"/>
    <w:rsid w:val="00383149"/>
    <w:rsid w:val="003904A8"/>
    <w:rsid w:val="003907BE"/>
    <w:rsid w:val="0039185F"/>
    <w:rsid w:val="003A3B5A"/>
    <w:rsid w:val="003A5B93"/>
    <w:rsid w:val="003A6C53"/>
    <w:rsid w:val="003B4CE3"/>
    <w:rsid w:val="003B60E7"/>
    <w:rsid w:val="003B6B9B"/>
    <w:rsid w:val="003C02A5"/>
    <w:rsid w:val="003C6918"/>
    <w:rsid w:val="003D05E9"/>
    <w:rsid w:val="003D32C9"/>
    <w:rsid w:val="003D341B"/>
    <w:rsid w:val="003D48DF"/>
    <w:rsid w:val="003D7B71"/>
    <w:rsid w:val="003E06E0"/>
    <w:rsid w:val="003E4E42"/>
    <w:rsid w:val="003E538C"/>
    <w:rsid w:val="003E6890"/>
    <w:rsid w:val="003E710F"/>
    <w:rsid w:val="003F082C"/>
    <w:rsid w:val="003F1646"/>
    <w:rsid w:val="003F1747"/>
    <w:rsid w:val="003F1B01"/>
    <w:rsid w:val="003F1F6A"/>
    <w:rsid w:val="003F3A38"/>
    <w:rsid w:val="003F520E"/>
    <w:rsid w:val="003F7D84"/>
    <w:rsid w:val="00403BF4"/>
    <w:rsid w:val="00404879"/>
    <w:rsid w:val="004109AB"/>
    <w:rsid w:val="004112F3"/>
    <w:rsid w:val="0042224E"/>
    <w:rsid w:val="00422A57"/>
    <w:rsid w:val="0042318D"/>
    <w:rsid w:val="004243BC"/>
    <w:rsid w:val="004253AE"/>
    <w:rsid w:val="00426A3E"/>
    <w:rsid w:val="0042756F"/>
    <w:rsid w:val="0043526B"/>
    <w:rsid w:val="00435319"/>
    <w:rsid w:val="00437A20"/>
    <w:rsid w:val="0044039F"/>
    <w:rsid w:val="0044090A"/>
    <w:rsid w:val="00442156"/>
    <w:rsid w:val="004423CF"/>
    <w:rsid w:val="00442D3F"/>
    <w:rsid w:val="004433CE"/>
    <w:rsid w:val="00445EF5"/>
    <w:rsid w:val="00446699"/>
    <w:rsid w:val="00450131"/>
    <w:rsid w:val="0045071E"/>
    <w:rsid w:val="00450818"/>
    <w:rsid w:val="0045461B"/>
    <w:rsid w:val="004549FA"/>
    <w:rsid w:val="00456431"/>
    <w:rsid w:val="004571B5"/>
    <w:rsid w:val="00463823"/>
    <w:rsid w:val="004639E6"/>
    <w:rsid w:val="004651A7"/>
    <w:rsid w:val="00465AB2"/>
    <w:rsid w:val="00474A16"/>
    <w:rsid w:val="00474A72"/>
    <w:rsid w:val="0047593A"/>
    <w:rsid w:val="0047790F"/>
    <w:rsid w:val="00481439"/>
    <w:rsid w:val="00483155"/>
    <w:rsid w:val="00485052"/>
    <w:rsid w:val="0049077C"/>
    <w:rsid w:val="00492B19"/>
    <w:rsid w:val="004959F8"/>
    <w:rsid w:val="00497300"/>
    <w:rsid w:val="00497424"/>
    <w:rsid w:val="004A1D40"/>
    <w:rsid w:val="004A62C6"/>
    <w:rsid w:val="004A6BE3"/>
    <w:rsid w:val="004B0C3B"/>
    <w:rsid w:val="004B4536"/>
    <w:rsid w:val="004C2A9A"/>
    <w:rsid w:val="004C442E"/>
    <w:rsid w:val="004C5713"/>
    <w:rsid w:val="004C744C"/>
    <w:rsid w:val="004D06AC"/>
    <w:rsid w:val="004D2E2F"/>
    <w:rsid w:val="004D2EC6"/>
    <w:rsid w:val="004D31BE"/>
    <w:rsid w:val="004D32C9"/>
    <w:rsid w:val="004D614B"/>
    <w:rsid w:val="004E3A45"/>
    <w:rsid w:val="004E7196"/>
    <w:rsid w:val="004F055E"/>
    <w:rsid w:val="004F0DF9"/>
    <w:rsid w:val="004F236F"/>
    <w:rsid w:val="004F3B72"/>
    <w:rsid w:val="00501DB2"/>
    <w:rsid w:val="00503D76"/>
    <w:rsid w:val="00507405"/>
    <w:rsid w:val="00510564"/>
    <w:rsid w:val="00510F27"/>
    <w:rsid w:val="005116C4"/>
    <w:rsid w:val="005145A6"/>
    <w:rsid w:val="00516158"/>
    <w:rsid w:val="00516416"/>
    <w:rsid w:val="00517162"/>
    <w:rsid w:val="00523CCA"/>
    <w:rsid w:val="00526BF4"/>
    <w:rsid w:val="00527BD5"/>
    <w:rsid w:val="00533238"/>
    <w:rsid w:val="00537581"/>
    <w:rsid w:val="00541444"/>
    <w:rsid w:val="005440AC"/>
    <w:rsid w:val="0055033B"/>
    <w:rsid w:val="00550791"/>
    <w:rsid w:val="0055229B"/>
    <w:rsid w:val="00552554"/>
    <w:rsid w:val="00556898"/>
    <w:rsid w:val="005616B8"/>
    <w:rsid w:val="00561B79"/>
    <w:rsid w:val="00564369"/>
    <w:rsid w:val="00565D31"/>
    <w:rsid w:val="00574B45"/>
    <w:rsid w:val="0057584E"/>
    <w:rsid w:val="00576954"/>
    <w:rsid w:val="0058012E"/>
    <w:rsid w:val="0058130E"/>
    <w:rsid w:val="0058162D"/>
    <w:rsid w:val="00583F62"/>
    <w:rsid w:val="005949EA"/>
    <w:rsid w:val="0059560A"/>
    <w:rsid w:val="005967CC"/>
    <w:rsid w:val="005A1CF8"/>
    <w:rsid w:val="005B050C"/>
    <w:rsid w:val="005B2B7A"/>
    <w:rsid w:val="005B2DE9"/>
    <w:rsid w:val="005B3ADD"/>
    <w:rsid w:val="005B62AC"/>
    <w:rsid w:val="005B7DC0"/>
    <w:rsid w:val="005C08CA"/>
    <w:rsid w:val="005C14E7"/>
    <w:rsid w:val="005C1F9D"/>
    <w:rsid w:val="005C3BB7"/>
    <w:rsid w:val="005C5833"/>
    <w:rsid w:val="005D1156"/>
    <w:rsid w:val="005E1C08"/>
    <w:rsid w:val="005E2493"/>
    <w:rsid w:val="005E294F"/>
    <w:rsid w:val="005E75EE"/>
    <w:rsid w:val="005F47BD"/>
    <w:rsid w:val="00602437"/>
    <w:rsid w:val="00602E70"/>
    <w:rsid w:val="006045A9"/>
    <w:rsid w:val="00604F83"/>
    <w:rsid w:val="00611F3F"/>
    <w:rsid w:val="00612058"/>
    <w:rsid w:val="00615206"/>
    <w:rsid w:val="006174AD"/>
    <w:rsid w:val="0062371F"/>
    <w:rsid w:val="00624737"/>
    <w:rsid w:val="006254D9"/>
    <w:rsid w:val="0062675E"/>
    <w:rsid w:val="006344BF"/>
    <w:rsid w:val="006351C1"/>
    <w:rsid w:val="00641D95"/>
    <w:rsid w:val="00643153"/>
    <w:rsid w:val="00644319"/>
    <w:rsid w:val="00644F11"/>
    <w:rsid w:val="00645109"/>
    <w:rsid w:val="00645982"/>
    <w:rsid w:val="00647CFC"/>
    <w:rsid w:val="0065413F"/>
    <w:rsid w:val="006556C9"/>
    <w:rsid w:val="00657A2C"/>
    <w:rsid w:val="00663B3E"/>
    <w:rsid w:val="00665195"/>
    <w:rsid w:val="00665DAF"/>
    <w:rsid w:val="00667930"/>
    <w:rsid w:val="00670005"/>
    <w:rsid w:val="0067038E"/>
    <w:rsid w:val="00671B8A"/>
    <w:rsid w:val="00672911"/>
    <w:rsid w:val="00672A1D"/>
    <w:rsid w:val="00673AD5"/>
    <w:rsid w:val="006754C3"/>
    <w:rsid w:val="00675A06"/>
    <w:rsid w:val="0067780F"/>
    <w:rsid w:val="00680C12"/>
    <w:rsid w:val="00680F25"/>
    <w:rsid w:val="00681E65"/>
    <w:rsid w:val="00682AE1"/>
    <w:rsid w:val="006832B6"/>
    <w:rsid w:val="006852D8"/>
    <w:rsid w:val="00687833"/>
    <w:rsid w:val="00694E12"/>
    <w:rsid w:val="006A364F"/>
    <w:rsid w:val="006A67AD"/>
    <w:rsid w:val="006A7A14"/>
    <w:rsid w:val="006B18A1"/>
    <w:rsid w:val="006B64BB"/>
    <w:rsid w:val="006B7F0D"/>
    <w:rsid w:val="006C0816"/>
    <w:rsid w:val="006C54E5"/>
    <w:rsid w:val="006C7730"/>
    <w:rsid w:val="006D062D"/>
    <w:rsid w:val="006D3445"/>
    <w:rsid w:val="006D47F1"/>
    <w:rsid w:val="006D721E"/>
    <w:rsid w:val="006E03DB"/>
    <w:rsid w:val="006E3342"/>
    <w:rsid w:val="006E3B97"/>
    <w:rsid w:val="006E4A9F"/>
    <w:rsid w:val="006F1B36"/>
    <w:rsid w:val="006F3BAF"/>
    <w:rsid w:val="006F4F72"/>
    <w:rsid w:val="006F63DF"/>
    <w:rsid w:val="006F7CD2"/>
    <w:rsid w:val="0070135A"/>
    <w:rsid w:val="00701C00"/>
    <w:rsid w:val="00715BF0"/>
    <w:rsid w:val="00715EF5"/>
    <w:rsid w:val="00717542"/>
    <w:rsid w:val="00720EE7"/>
    <w:rsid w:val="00723307"/>
    <w:rsid w:val="00725C4A"/>
    <w:rsid w:val="00726DB0"/>
    <w:rsid w:val="00731191"/>
    <w:rsid w:val="007347E2"/>
    <w:rsid w:val="00734B3F"/>
    <w:rsid w:val="007362C1"/>
    <w:rsid w:val="00736EBA"/>
    <w:rsid w:val="007372DD"/>
    <w:rsid w:val="00741C24"/>
    <w:rsid w:val="007477A3"/>
    <w:rsid w:val="007502F4"/>
    <w:rsid w:val="00753CB5"/>
    <w:rsid w:val="00756EF9"/>
    <w:rsid w:val="00763BAB"/>
    <w:rsid w:val="00765084"/>
    <w:rsid w:val="00766B6A"/>
    <w:rsid w:val="00767CC7"/>
    <w:rsid w:val="00770E38"/>
    <w:rsid w:val="007710FA"/>
    <w:rsid w:val="00772985"/>
    <w:rsid w:val="00773EB9"/>
    <w:rsid w:val="00776365"/>
    <w:rsid w:val="00782F20"/>
    <w:rsid w:val="00790209"/>
    <w:rsid w:val="00790BF3"/>
    <w:rsid w:val="007920FD"/>
    <w:rsid w:val="00794424"/>
    <w:rsid w:val="00796DDA"/>
    <w:rsid w:val="007A3122"/>
    <w:rsid w:val="007A3D70"/>
    <w:rsid w:val="007A52B1"/>
    <w:rsid w:val="007B0099"/>
    <w:rsid w:val="007B06AC"/>
    <w:rsid w:val="007B1062"/>
    <w:rsid w:val="007B2D5C"/>
    <w:rsid w:val="007B4CE6"/>
    <w:rsid w:val="007B53FC"/>
    <w:rsid w:val="007C0F1E"/>
    <w:rsid w:val="007C47FD"/>
    <w:rsid w:val="007C6BC0"/>
    <w:rsid w:val="007D1557"/>
    <w:rsid w:val="007D4392"/>
    <w:rsid w:val="007D5329"/>
    <w:rsid w:val="007D6328"/>
    <w:rsid w:val="007D7E3A"/>
    <w:rsid w:val="007E67D0"/>
    <w:rsid w:val="007E6F7E"/>
    <w:rsid w:val="007E77C9"/>
    <w:rsid w:val="007F1860"/>
    <w:rsid w:val="007F2415"/>
    <w:rsid w:val="007F2ED5"/>
    <w:rsid w:val="007F373D"/>
    <w:rsid w:val="007F48BA"/>
    <w:rsid w:val="007F5557"/>
    <w:rsid w:val="007F63C9"/>
    <w:rsid w:val="0080170F"/>
    <w:rsid w:val="00801A41"/>
    <w:rsid w:val="00803214"/>
    <w:rsid w:val="00803963"/>
    <w:rsid w:val="0080521F"/>
    <w:rsid w:val="008058CA"/>
    <w:rsid w:val="00806E41"/>
    <w:rsid w:val="008132D9"/>
    <w:rsid w:val="008206CF"/>
    <w:rsid w:val="0082178D"/>
    <w:rsid w:val="00827053"/>
    <w:rsid w:val="00830454"/>
    <w:rsid w:val="00834F20"/>
    <w:rsid w:val="00836BE9"/>
    <w:rsid w:val="0083731A"/>
    <w:rsid w:val="0084308D"/>
    <w:rsid w:val="0084412F"/>
    <w:rsid w:val="00845B27"/>
    <w:rsid w:val="008520A2"/>
    <w:rsid w:val="00857B87"/>
    <w:rsid w:val="008604D1"/>
    <w:rsid w:val="00864730"/>
    <w:rsid w:val="008648F0"/>
    <w:rsid w:val="00865CF1"/>
    <w:rsid w:val="008664CE"/>
    <w:rsid w:val="008731F4"/>
    <w:rsid w:val="008743A4"/>
    <w:rsid w:val="00875137"/>
    <w:rsid w:val="0087525B"/>
    <w:rsid w:val="00875C1B"/>
    <w:rsid w:val="008772C4"/>
    <w:rsid w:val="0088602C"/>
    <w:rsid w:val="008926D3"/>
    <w:rsid w:val="008956EF"/>
    <w:rsid w:val="00896477"/>
    <w:rsid w:val="00896920"/>
    <w:rsid w:val="00897C60"/>
    <w:rsid w:val="008A2D58"/>
    <w:rsid w:val="008A4CE1"/>
    <w:rsid w:val="008B0C26"/>
    <w:rsid w:val="008B435F"/>
    <w:rsid w:val="008B4D0C"/>
    <w:rsid w:val="008B4D5D"/>
    <w:rsid w:val="008D3BC9"/>
    <w:rsid w:val="008D440E"/>
    <w:rsid w:val="008D4789"/>
    <w:rsid w:val="008D7323"/>
    <w:rsid w:val="008E20A3"/>
    <w:rsid w:val="008E258B"/>
    <w:rsid w:val="008E4A45"/>
    <w:rsid w:val="008E63D5"/>
    <w:rsid w:val="008E6873"/>
    <w:rsid w:val="008F00D5"/>
    <w:rsid w:val="008F1074"/>
    <w:rsid w:val="008F26FA"/>
    <w:rsid w:val="00900E1C"/>
    <w:rsid w:val="009032C2"/>
    <w:rsid w:val="009035BE"/>
    <w:rsid w:val="00903B70"/>
    <w:rsid w:val="00907056"/>
    <w:rsid w:val="00910037"/>
    <w:rsid w:val="009107B3"/>
    <w:rsid w:val="00910827"/>
    <w:rsid w:val="00912141"/>
    <w:rsid w:val="009135B1"/>
    <w:rsid w:val="00914490"/>
    <w:rsid w:val="00917383"/>
    <w:rsid w:val="009206B3"/>
    <w:rsid w:val="0092139F"/>
    <w:rsid w:val="00922A33"/>
    <w:rsid w:val="00922E92"/>
    <w:rsid w:val="009250E8"/>
    <w:rsid w:val="0092585E"/>
    <w:rsid w:val="00925D5C"/>
    <w:rsid w:val="00932FCD"/>
    <w:rsid w:val="00933A23"/>
    <w:rsid w:val="00934D0F"/>
    <w:rsid w:val="009373A4"/>
    <w:rsid w:val="00937885"/>
    <w:rsid w:val="00941F37"/>
    <w:rsid w:val="00941F69"/>
    <w:rsid w:val="0094388E"/>
    <w:rsid w:val="00951D66"/>
    <w:rsid w:val="00957B38"/>
    <w:rsid w:val="009648EE"/>
    <w:rsid w:val="00967E43"/>
    <w:rsid w:val="00971397"/>
    <w:rsid w:val="00972878"/>
    <w:rsid w:val="00972D3C"/>
    <w:rsid w:val="00975186"/>
    <w:rsid w:val="009772FD"/>
    <w:rsid w:val="009800A3"/>
    <w:rsid w:val="00987546"/>
    <w:rsid w:val="0098765F"/>
    <w:rsid w:val="00987F97"/>
    <w:rsid w:val="00990BC7"/>
    <w:rsid w:val="00990E8A"/>
    <w:rsid w:val="009949B4"/>
    <w:rsid w:val="00997A2D"/>
    <w:rsid w:val="009A312F"/>
    <w:rsid w:val="009B27CE"/>
    <w:rsid w:val="009B50CA"/>
    <w:rsid w:val="009C0761"/>
    <w:rsid w:val="009C4D92"/>
    <w:rsid w:val="009C5A3C"/>
    <w:rsid w:val="009C6F47"/>
    <w:rsid w:val="009D0653"/>
    <w:rsid w:val="009D1556"/>
    <w:rsid w:val="009D15A0"/>
    <w:rsid w:val="009D45AE"/>
    <w:rsid w:val="009D52B4"/>
    <w:rsid w:val="009E1E03"/>
    <w:rsid w:val="009E3EA0"/>
    <w:rsid w:val="009E6CDF"/>
    <w:rsid w:val="009F0499"/>
    <w:rsid w:val="009F35B7"/>
    <w:rsid w:val="009F473B"/>
    <w:rsid w:val="00A017D4"/>
    <w:rsid w:val="00A02CDB"/>
    <w:rsid w:val="00A02FC5"/>
    <w:rsid w:val="00A03CCE"/>
    <w:rsid w:val="00A0523D"/>
    <w:rsid w:val="00A06B04"/>
    <w:rsid w:val="00A07F18"/>
    <w:rsid w:val="00A1689D"/>
    <w:rsid w:val="00A2327F"/>
    <w:rsid w:val="00A23623"/>
    <w:rsid w:val="00A24A21"/>
    <w:rsid w:val="00A25D55"/>
    <w:rsid w:val="00A30B44"/>
    <w:rsid w:val="00A31014"/>
    <w:rsid w:val="00A3222F"/>
    <w:rsid w:val="00A32E1D"/>
    <w:rsid w:val="00A32E2F"/>
    <w:rsid w:val="00A35392"/>
    <w:rsid w:val="00A44545"/>
    <w:rsid w:val="00A4516F"/>
    <w:rsid w:val="00A478E5"/>
    <w:rsid w:val="00A503A4"/>
    <w:rsid w:val="00A518BE"/>
    <w:rsid w:val="00A51D1C"/>
    <w:rsid w:val="00A53A65"/>
    <w:rsid w:val="00A53BF7"/>
    <w:rsid w:val="00A53DA1"/>
    <w:rsid w:val="00A54429"/>
    <w:rsid w:val="00A54839"/>
    <w:rsid w:val="00A54F71"/>
    <w:rsid w:val="00A563CA"/>
    <w:rsid w:val="00A56F4D"/>
    <w:rsid w:val="00A57849"/>
    <w:rsid w:val="00A602FE"/>
    <w:rsid w:val="00A610FF"/>
    <w:rsid w:val="00A62B2B"/>
    <w:rsid w:val="00A63844"/>
    <w:rsid w:val="00A64D64"/>
    <w:rsid w:val="00A6608D"/>
    <w:rsid w:val="00A738FE"/>
    <w:rsid w:val="00A74BE3"/>
    <w:rsid w:val="00A75CAF"/>
    <w:rsid w:val="00A81AAE"/>
    <w:rsid w:val="00A81DD7"/>
    <w:rsid w:val="00A829E8"/>
    <w:rsid w:val="00A849E6"/>
    <w:rsid w:val="00A87510"/>
    <w:rsid w:val="00A91F6A"/>
    <w:rsid w:val="00A93ADC"/>
    <w:rsid w:val="00A94600"/>
    <w:rsid w:val="00A9471C"/>
    <w:rsid w:val="00A95FE8"/>
    <w:rsid w:val="00A96133"/>
    <w:rsid w:val="00A96E7C"/>
    <w:rsid w:val="00A97F69"/>
    <w:rsid w:val="00AA0141"/>
    <w:rsid w:val="00AA2016"/>
    <w:rsid w:val="00AA362C"/>
    <w:rsid w:val="00AA3A85"/>
    <w:rsid w:val="00AB1D26"/>
    <w:rsid w:val="00AB2A37"/>
    <w:rsid w:val="00AB626E"/>
    <w:rsid w:val="00AB62BC"/>
    <w:rsid w:val="00AC5E71"/>
    <w:rsid w:val="00AC64AB"/>
    <w:rsid w:val="00AD0FDB"/>
    <w:rsid w:val="00AD11AF"/>
    <w:rsid w:val="00AD1536"/>
    <w:rsid w:val="00AD1588"/>
    <w:rsid w:val="00AD2706"/>
    <w:rsid w:val="00AD59A9"/>
    <w:rsid w:val="00AD5B4B"/>
    <w:rsid w:val="00AD5FA0"/>
    <w:rsid w:val="00AE2E76"/>
    <w:rsid w:val="00AE6AAA"/>
    <w:rsid w:val="00AE7622"/>
    <w:rsid w:val="00AF097C"/>
    <w:rsid w:val="00AF163C"/>
    <w:rsid w:val="00AF1E20"/>
    <w:rsid w:val="00AF6783"/>
    <w:rsid w:val="00AF6FD5"/>
    <w:rsid w:val="00AF7F93"/>
    <w:rsid w:val="00B03380"/>
    <w:rsid w:val="00B051EE"/>
    <w:rsid w:val="00B0540C"/>
    <w:rsid w:val="00B10297"/>
    <w:rsid w:val="00B10817"/>
    <w:rsid w:val="00B126E6"/>
    <w:rsid w:val="00B2059E"/>
    <w:rsid w:val="00B2325D"/>
    <w:rsid w:val="00B24D96"/>
    <w:rsid w:val="00B26694"/>
    <w:rsid w:val="00B3139D"/>
    <w:rsid w:val="00B36483"/>
    <w:rsid w:val="00B42A38"/>
    <w:rsid w:val="00B46A28"/>
    <w:rsid w:val="00B46FA5"/>
    <w:rsid w:val="00B527BE"/>
    <w:rsid w:val="00B56667"/>
    <w:rsid w:val="00B5719F"/>
    <w:rsid w:val="00B57261"/>
    <w:rsid w:val="00B608B6"/>
    <w:rsid w:val="00B609EC"/>
    <w:rsid w:val="00B6302C"/>
    <w:rsid w:val="00B65697"/>
    <w:rsid w:val="00B67E8A"/>
    <w:rsid w:val="00B701FB"/>
    <w:rsid w:val="00B70CAF"/>
    <w:rsid w:val="00B7254A"/>
    <w:rsid w:val="00B77C9A"/>
    <w:rsid w:val="00B82CC0"/>
    <w:rsid w:val="00B8567C"/>
    <w:rsid w:val="00B8574F"/>
    <w:rsid w:val="00B90F17"/>
    <w:rsid w:val="00B97D65"/>
    <w:rsid w:val="00BA2558"/>
    <w:rsid w:val="00BA2F03"/>
    <w:rsid w:val="00BB1A3C"/>
    <w:rsid w:val="00BB2209"/>
    <w:rsid w:val="00BB3874"/>
    <w:rsid w:val="00BB77EA"/>
    <w:rsid w:val="00BC1FB2"/>
    <w:rsid w:val="00BC211F"/>
    <w:rsid w:val="00BC48DC"/>
    <w:rsid w:val="00BC5412"/>
    <w:rsid w:val="00BC7340"/>
    <w:rsid w:val="00BD49C5"/>
    <w:rsid w:val="00BD4BF4"/>
    <w:rsid w:val="00BE07AE"/>
    <w:rsid w:val="00BE1861"/>
    <w:rsid w:val="00BE2D55"/>
    <w:rsid w:val="00BE3FCF"/>
    <w:rsid w:val="00BE510A"/>
    <w:rsid w:val="00BE64A6"/>
    <w:rsid w:val="00BE6F0E"/>
    <w:rsid w:val="00BE7F7A"/>
    <w:rsid w:val="00BF3661"/>
    <w:rsid w:val="00BF77B7"/>
    <w:rsid w:val="00C0078D"/>
    <w:rsid w:val="00C017AF"/>
    <w:rsid w:val="00C03C4C"/>
    <w:rsid w:val="00C03E86"/>
    <w:rsid w:val="00C043C8"/>
    <w:rsid w:val="00C04E73"/>
    <w:rsid w:val="00C06305"/>
    <w:rsid w:val="00C07D59"/>
    <w:rsid w:val="00C111A2"/>
    <w:rsid w:val="00C12B1F"/>
    <w:rsid w:val="00C12C13"/>
    <w:rsid w:val="00C161F7"/>
    <w:rsid w:val="00C21CAE"/>
    <w:rsid w:val="00C22C66"/>
    <w:rsid w:val="00C245E0"/>
    <w:rsid w:val="00C24B27"/>
    <w:rsid w:val="00C268D9"/>
    <w:rsid w:val="00C27749"/>
    <w:rsid w:val="00C2780C"/>
    <w:rsid w:val="00C32C8F"/>
    <w:rsid w:val="00C32D08"/>
    <w:rsid w:val="00C33424"/>
    <w:rsid w:val="00C33D35"/>
    <w:rsid w:val="00C34C97"/>
    <w:rsid w:val="00C3561B"/>
    <w:rsid w:val="00C356D3"/>
    <w:rsid w:val="00C358DB"/>
    <w:rsid w:val="00C37156"/>
    <w:rsid w:val="00C41B65"/>
    <w:rsid w:val="00C41BF1"/>
    <w:rsid w:val="00C4396F"/>
    <w:rsid w:val="00C44255"/>
    <w:rsid w:val="00C44522"/>
    <w:rsid w:val="00C50D46"/>
    <w:rsid w:val="00C51098"/>
    <w:rsid w:val="00C530C4"/>
    <w:rsid w:val="00C610E6"/>
    <w:rsid w:val="00C62309"/>
    <w:rsid w:val="00C62909"/>
    <w:rsid w:val="00C66C4F"/>
    <w:rsid w:val="00C7166F"/>
    <w:rsid w:val="00C719C1"/>
    <w:rsid w:val="00C71EE6"/>
    <w:rsid w:val="00C7464F"/>
    <w:rsid w:val="00C7592F"/>
    <w:rsid w:val="00C759FF"/>
    <w:rsid w:val="00C75AFC"/>
    <w:rsid w:val="00C80958"/>
    <w:rsid w:val="00C81CE7"/>
    <w:rsid w:val="00C81FA6"/>
    <w:rsid w:val="00C86F19"/>
    <w:rsid w:val="00C870F1"/>
    <w:rsid w:val="00C91EB9"/>
    <w:rsid w:val="00C9355C"/>
    <w:rsid w:val="00CA0B1C"/>
    <w:rsid w:val="00CA10CF"/>
    <w:rsid w:val="00CA335B"/>
    <w:rsid w:val="00CA3E06"/>
    <w:rsid w:val="00CA4F88"/>
    <w:rsid w:val="00CA5AF4"/>
    <w:rsid w:val="00CB218F"/>
    <w:rsid w:val="00CB2845"/>
    <w:rsid w:val="00CB3AAB"/>
    <w:rsid w:val="00CB59E5"/>
    <w:rsid w:val="00CC68C2"/>
    <w:rsid w:val="00CD0ADE"/>
    <w:rsid w:val="00CD31D0"/>
    <w:rsid w:val="00CD3A39"/>
    <w:rsid w:val="00CD4CA3"/>
    <w:rsid w:val="00CD6DE1"/>
    <w:rsid w:val="00CD6F7F"/>
    <w:rsid w:val="00CE0CC9"/>
    <w:rsid w:val="00CE1720"/>
    <w:rsid w:val="00CE3686"/>
    <w:rsid w:val="00CE3DD7"/>
    <w:rsid w:val="00CE406C"/>
    <w:rsid w:val="00CE452E"/>
    <w:rsid w:val="00CF00BE"/>
    <w:rsid w:val="00CF15DF"/>
    <w:rsid w:val="00CF335B"/>
    <w:rsid w:val="00CF4244"/>
    <w:rsid w:val="00CF46B7"/>
    <w:rsid w:val="00CF4B08"/>
    <w:rsid w:val="00CF641B"/>
    <w:rsid w:val="00CF653F"/>
    <w:rsid w:val="00D01BE9"/>
    <w:rsid w:val="00D04394"/>
    <w:rsid w:val="00D04FCD"/>
    <w:rsid w:val="00D067F8"/>
    <w:rsid w:val="00D16ABE"/>
    <w:rsid w:val="00D178EF"/>
    <w:rsid w:val="00D17E94"/>
    <w:rsid w:val="00D2223B"/>
    <w:rsid w:val="00D24A38"/>
    <w:rsid w:val="00D30064"/>
    <w:rsid w:val="00D40D2F"/>
    <w:rsid w:val="00D42B8E"/>
    <w:rsid w:val="00D42E1A"/>
    <w:rsid w:val="00D4340A"/>
    <w:rsid w:val="00D43FB0"/>
    <w:rsid w:val="00D441D0"/>
    <w:rsid w:val="00D47DCA"/>
    <w:rsid w:val="00D5000C"/>
    <w:rsid w:val="00D525EC"/>
    <w:rsid w:val="00D573E7"/>
    <w:rsid w:val="00D637FA"/>
    <w:rsid w:val="00D63E0A"/>
    <w:rsid w:val="00D649D2"/>
    <w:rsid w:val="00D656BA"/>
    <w:rsid w:val="00D6770B"/>
    <w:rsid w:val="00D72790"/>
    <w:rsid w:val="00D80D8B"/>
    <w:rsid w:val="00D902D6"/>
    <w:rsid w:val="00D91E5E"/>
    <w:rsid w:val="00D91F36"/>
    <w:rsid w:val="00D973D2"/>
    <w:rsid w:val="00DA0C5D"/>
    <w:rsid w:val="00DA30DA"/>
    <w:rsid w:val="00DA48E9"/>
    <w:rsid w:val="00DA49D5"/>
    <w:rsid w:val="00DA5E14"/>
    <w:rsid w:val="00DA629D"/>
    <w:rsid w:val="00DA6EDF"/>
    <w:rsid w:val="00DB08C5"/>
    <w:rsid w:val="00DB13BB"/>
    <w:rsid w:val="00DB2340"/>
    <w:rsid w:val="00DB248A"/>
    <w:rsid w:val="00DB4D19"/>
    <w:rsid w:val="00DB7E3A"/>
    <w:rsid w:val="00DC1068"/>
    <w:rsid w:val="00DC4C04"/>
    <w:rsid w:val="00DC4E02"/>
    <w:rsid w:val="00DC61D8"/>
    <w:rsid w:val="00DC6437"/>
    <w:rsid w:val="00DC6D05"/>
    <w:rsid w:val="00DC76E9"/>
    <w:rsid w:val="00DD00E7"/>
    <w:rsid w:val="00DD48F8"/>
    <w:rsid w:val="00DE3904"/>
    <w:rsid w:val="00DE79A2"/>
    <w:rsid w:val="00DF1FCF"/>
    <w:rsid w:val="00DF3AE5"/>
    <w:rsid w:val="00DF420C"/>
    <w:rsid w:val="00DF7475"/>
    <w:rsid w:val="00E02E07"/>
    <w:rsid w:val="00E03606"/>
    <w:rsid w:val="00E044E3"/>
    <w:rsid w:val="00E046A5"/>
    <w:rsid w:val="00E04851"/>
    <w:rsid w:val="00E063EA"/>
    <w:rsid w:val="00E12815"/>
    <w:rsid w:val="00E16609"/>
    <w:rsid w:val="00E166AC"/>
    <w:rsid w:val="00E207A9"/>
    <w:rsid w:val="00E221CD"/>
    <w:rsid w:val="00E22242"/>
    <w:rsid w:val="00E24298"/>
    <w:rsid w:val="00E279D2"/>
    <w:rsid w:val="00E3334D"/>
    <w:rsid w:val="00E34E22"/>
    <w:rsid w:val="00E3677C"/>
    <w:rsid w:val="00E36F08"/>
    <w:rsid w:val="00E3782F"/>
    <w:rsid w:val="00E410ED"/>
    <w:rsid w:val="00E432DF"/>
    <w:rsid w:val="00E435CD"/>
    <w:rsid w:val="00E444D7"/>
    <w:rsid w:val="00E453B9"/>
    <w:rsid w:val="00E47C5B"/>
    <w:rsid w:val="00E52785"/>
    <w:rsid w:val="00E55145"/>
    <w:rsid w:val="00E60094"/>
    <w:rsid w:val="00E62D09"/>
    <w:rsid w:val="00E63238"/>
    <w:rsid w:val="00E66637"/>
    <w:rsid w:val="00E740A6"/>
    <w:rsid w:val="00E757D3"/>
    <w:rsid w:val="00E8010F"/>
    <w:rsid w:val="00E81926"/>
    <w:rsid w:val="00E84D1E"/>
    <w:rsid w:val="00E87F66"/>
    <w:rsid w:val="00E92754"/>
    <w:rsid w:val="00E939D3"/>
    <w:rsid w:val="00E97434"/>
    <w:rsid w:val="00EA094F"/>
    <w:rsid w:val="00EA3091"/>
    <w:rsid w:val="00EA6293"/>
    <w:rsid w:val="00EA68DE"/>
    <w:rsid w:val="00EA7CE7"/>
    <w:rsid w:val="00EB1961"/>
    <w:rsid w:val="00EB3B8E"/>
    <w:rsid w:val="00EB406E"/>
    <w:rsid w:val="00EB6F04"/>
    <w:rsid w:val="00EB7F5E"/>
    <w:rsid w:val="00EC0C33"/>
    <w:rsid w:val="00EC1945"/>
    <w:rsid w:val="00EC3910"/>
    <w:rsid w:val="00ED0204"/>
    <w:rsid w:val="00ED1788"/>
    <w:rsid w:val="00ED19B1"/>
    <w:rsid w:val="00ED2AE9"/>
    <w:rsid w:val="00ED4CC1"/>
    <w:rsid w:val="00ED4DAE"/>
    <w:rsid w:val="00ED5F65"/>
    <w:rsid w:val="00ED6A83"/>
    <w:rsid w:val="00F03973"/>
    <w:rsid w:val="00F03D16"/>
    <w:rsid w:val="00F04962"/>
    <w:rsid w:val="00F1057E"/>
    <w:rsid w:val="00F10D2B"/>
    <w:rsid w:val="00F203CA"/>
    <w:rsid w:val="00F209EB"/>
    <w:rsid w:val="00F21EC9"/>
    <w:rsid w:val="00F22124"/>
    <w:rsid w:val="00F2281B"/>
    <w:rsid w:val="00F2283F"/>
    <w:rsid w:val="00F236E6"/>
    <w:rsid w:val="00F25F75"/>
    <w:rsid w:val="00F26586"/>
    <w:rsid w:val="00F309B1"/>
    <w:rsid w:val="00F323C3"/>
    <w:rsid w:val="00F32440"/>
    <w:rsid w:val="00F342C4"/>
    <w:rsid w:val="00F3458F"/>
    <w:rsid w:val="00F41C37"/>
    <w:rsid w:val="00F41E4A"/>
    <w:rsid w:val="00F441FE"/>
    <w:rsid w:val="00F53C7B"/>
    <w:rsid w:val="00F53E60"/>
    <w:rsid w:val="00F54700"/>
    <w:rsid w:val="00F548BB"/>
    <w:rsid w:val="00F60804"/>
    <w:rsid w:val="00F74705"/>
    <w:rsid w:val="00F777CC"/>
    <w:rsid w:val="00F86603"/>
    <w:rsid w:val="00F87580"/>
    <w:rsid w:val="00F90DA8"/>
    <w:rsid w:val="00F9463C"/>
    <w:rsid w:val="00F9557A"/>
    <w:rsid w:val="00F965F8"/>
    <w:rsid w:val="00F97ED3"/>
    <w:rsid w:val="00FA160D"/>
    <w:rsid w:val="00FA2120"/>
    <w:rsid w:val="00FA22CB"/>
    <w:rsid w:val="00FA470A"/>
    <w:rsid w:val="00FA727B"/>
    <w:rsid w:val="00FA7CB9"/>
    <w:rsid w:val="00FB0299"/>
    <w:rsid w:val="00FB02A9"/>
    <w:rsid w:val="00FB0C30"/>
    <w:rsid w:val="00FB143C"/>
    <w:rsid w:val="00FB3939"/>
    <w:rsid w:val="00FB3C14"/>
    <w:rsid w:val="00FB7843"/>
    <w:rsid w:val="00FC06F9"/>
    <w:rsid w:val="00FC29F4"/>
    <w:rsid w:val="00FC462F"/>
    <w:rsid w:val="00FC5F22"/>
    <w:rsid w:val="00FC74F0"/>
    <w:rsid w:val="00FC7F6C"/>
    <w:rsid w:val="00FD080E"/>
    <w:rsid w:val="00FD09F7"/>
    <w:rsid w:val="00FD5982"/>
    <w:rsid w:val="00FD5B76"/>
    <w:rsid w:val="00FD7787"/>
    <w:rsid w:val="00FE2D25"/>
    <w:rsid w:val="00FE3870"/>
    <w:rsid w:val="00FE471F"/>
    <w:rsid w:val="00FE4EC9"/>
    <w:rsid w:val="00FF1913"/>
    <w:rsid w:val="00FF5046"/>
    <w:rsid w:val="00FF7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762044"/>
  <w15:docId w15:val="{0C362A58-CEE6-4CBC-B069-0BCEB1EAD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0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3F62"/>
    <w:pPr>
      <w:spacing w:before="120" w:after="120" w:line="276" w:lineRule="auto"/>
      <w:jc w:val="both"/>
    </w:pPr>
    <w:rPr>
      <w:rFonts w:ascii="Segoe UI Light" w:hAnsi="Segoe UI Light" w:cs="Segoe UI Light"/>
      <w:color w:val="595959" w:themeColor="text1" w:themeTint="A6"/>
    </w:rPr>
  </w:style>
  <w:style w:type="paragraph" w:styleId="Heading1">
    <w:name w:val="heading 1"/>
    <w:basedOn w:val="Normal"/>
    <w:next w:val="Normal"/>
    <w:link w:val="Heading1Char"/>
    <w:autoRedefine/>
    <w:qFormat/>
    <w:rsid w:val="00E22242"/>
    <w:pPr>
      <w:keepNext/>
      <w:keepLines/>
      <w:pBdr>
        <w:bottom w:val="single" w:sz="36" w:space="1" w:color="00B0F0"/>
      </w:pBdr>
      <w:tabs>
        <w:tab w:val="left" w:pos="0"/>
      </w:tabs>
      <w:spacing w:before="240" w:after="0"/>
      <w:ind w:right="-22"/>
      <w:outlineLvl w:val="0"/>
    </w:pPr>
    <w:rPr>
      <w:rFonts w:eastAsiaTheme="majorEastAsia"/>
      <w:bCs/>
      <w:sz w:val="32"/>
      <w:szCs w:val="32"/>
      <w:u w:color="FD972B"/>
      <w:lang w:eastAsia="en-GB"/>
    </w:rPr>
  </w:style>
  <w:style w:type="paragraph" w:styleId="Heading2">
    <w:name w:val="heading 2"/>
    <w:basedOn w:val="Normal"/>
    <w:next w:val="Normal"/>
    <w:link w:val="Heading2Char"/>
    <w:autoRedefine/>
    <w:unhideWhenUsed/>
    <w:qFormat/>
    <w:rsid w:val="00B2059E"/>
    <w:pPr>
      <w:keepNext/>
      <w:keepLines/>
      <w:spacing w:before="40"/>
      <w:jc w:val="left"/>
      <w:outlineLvl w:val="1"/>
    </w:pPr>
    <w:rPr>
      <w:rFonts w:ascii="Arial Narrow" w:eastAsiaTheme="majorEastAsia" w:hAnsi="Arial Narrow"/>
      <w:sz w:val="24"/>
      <w:lang w:val="en-US" w:eastAsia="en-ZA"/>
    </w:rPr>
  </w:style>
  <w:style w:type="paragraph" w:styleId="Heading3">
    <w:name w:val="heading 3"/>
    <w:basedOn w:val="Normal"/>
    <w:next w:val="Normal"/>
    <w:link w:val="Heading3Char"/>
    <w:unhideWhenUsed/>
    <w:qFormat/>
    <w:rsid w:val="00DC76E9"/>
    <w:pPr>
      <w:keepNext/>
      <w:keepLines/>
      <w:spacing w:before="40" w:after="0"/>
      <w:outlineLvl w:val="2"/>
    </w:pPr>
    <w:rPr>
      <w:rFonts w:eastAsiaTheme="majorEastAsia" w:cstheme="majorBidi"/>
      <w:b/>
      <w:color w:val="auto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5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E452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374E02"/>
    <w:p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color w:val="auto"/>
      <w:kern w:val="20"/>
      <w:lang w:val="en-GB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374E02"/>
    <w:pPr>
      <w:tabs>
        <w:tab w:val="num" w:pos="1296"/>
      </w:tabs>
      <w:spacing w:before="240" w:after="60" w:line="240" w:lineRule="auto"/>
      <w:ind w:left="1296" w:hanging="1296"/>
      <w:jc w:val="left"/>
      <w:outlineLvl w:val="6"/>
    </w:pPr>
    <w:rPr>
      <w:rFonts w:ascii="Times New Roman" w:eastAsia="Times New Roman" w:hAnsi="Times New Roman" w:cs="Times New Roman"/>
      <w:color w:val="auto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374E02"/>
    <w:pPr>
      <w:tabs>
        <w:tab w:val="num" w:pos="1440"/>
      </w:tabs>
      <w:spacing w:before="240" w:after="60" w:line="240" w:lineRule="auto"/>
      <w:ind w:left="1440" w:hanging="1440"/>
      <w:jc w:val="left"/>
      <w:outlineLvl w:val="7"/>
    </w:pPr>
    <w:rPr>
      <w:rFonts w:ascii="Times New Roman" w:eastAsia="Times New Roman" w:hAnsi="Times New Roman" w:cs="Times New Roman"/>
      <w:i/>
      <w:iCs/>
      <w:color w:val="auto"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374E02"/>
    <w:pPr>
      <w:tabs>
        <w:tab w:val="num" w:pos="1584"/>
      </w:tabs>
      <w:spacing w:before="240" w:after="60" w:line="240" w:lineRule="auto"/>
      <w:ind w:left="1584" w:hanging="1584"/>
      <w:jc w:val="left"/>
      <w:outlineLvl w:val="8"/>
    </w:pPr>
    <w:rPr>
      <w:rFonts w:ascii="Arial" w:eastAsia="Times New Roman" w:hAnsi="Arial" w:cs="Times New Roman"/>
      <w:color w:val="aut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3662A0"/>
  </w:style>
  <w:style w:type="character" w:customStyle="1" w:styleId="FooterChar">
    <w:name w:val="Footer Char"/>
    <w:basedOn w:val="DefaultParagraphFont"/>
    <w:link w:val="Footer"/>
    <w:uiPriority w:val="99"/>
    <w:qFormat/>
    <w:rsid w:val="003662A0"/>
  </w:style>
  <w:style w:type="character" w:customStyle="1" w:styleId="InternetLink">
    <w:name w:val="Internet Link"/>
    <w:basedOn w:val="DefaultParagraphFont"/>
    <w:uiPriority w:val="99"/>
    <w:unhideWhenUsed/>
    <w:rsid w:val="008E42A0"/>
    <w:rPr>
      <w:color w:val="0563C1" w:themeColor="hyperlink"/>
      <w:u w:val="single"/>
    </w:rPr>
  </w:style>
  <w:style w:type="character" w:customStyle="1" w:styleId="menu-header-sml">
    <w:name w:val="menu-header-sml"/>
    <w:basedOn w:val="DefaultParagraphFont"/>
    <w:qFormat/>
    <w:rsid w:val="00A911A5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803427"/>
    <w:rPr>
      <w:rFonts w:ascii="Segoe UI" w:hAnsi="Segoe UI" w:cs="Segoe UI"/>
      <w:sz w:val="18"/>
      <w:szCs w:val="18"/>
    </w:rPr>
  </w:style>
  <w:style w:type="character" w:customStyle="1" w:styleId="eop">
    <w:name w:val="eop"/>
    <w:basedOn w:val="DefaultParagraphFont"/>
    <w:qFormat/>
    <w:rsid w:val="001A26A3"/>
  </w:style>
  <w:style w:type="character" w:customStyle="1" w:styleId="normaltextrun">
    <w:name w:val="normaltextrun"/>
    <w:basedOn w:val="DefaultParagraphFont"/>
    <w:qFormat/>
    <w:rsid w:val="001A26A3"/>
  </w:style>
  <w:style w:type="character" w:customStyle="1" w:styleId="contextualspellingandgrammarerror">
    <w:name w:val="contextualspellingandgrammarerror"/>
    <w:basedOn w:val="DefaultParagraphFont"/>
    <w:qFormat/>
    <w:rsid w:val="001A26A3"/>
  </w:style>
  <w:style w:type="character" w:customStyle="1" w:styleId="Heading1Char">
    <w:name w:val="Heading 1 Char"/>
    <w:basedOn w:val="DefaultParagraphFont"/>
    <w:link w:val="Heading1"/>
    <w:qFormat/>
    <w:rsid w:val="00E22242"/>
    <w:rPr>
      <w:rFonts w:ascii="Segoe UI Light" w:eastAsiaTheme="majorEastAsia" w:hAnsi="Segoe UI Light" w:cs="Segoe UI Light"/>
      <w:bCs/>
      <w:color w:val="595959" w:themeColor="text1" w:themeTint="A6"/>
      <w:sz w:val="32"/>
      <w:szCs w:val="32"/>
      <w:u w:color="FD972B"/>
      <w:lang w:eastAsia="en-GB"/>
    </w:rPr>
  </w:style>
  <w:style w:type="character" w:customStyle="1" w:styleId="Heading2Char">
    <w:name w:val="Heading 2 Char"/>
    <w:basedOn w:val="DefaultParagraphFont"/>
    <w:link w:val="Heading2"/>
    <w:qFormat/>
    <w:rsid w:val="00B2059E"/>
    <w:rPr>
      <w:rFonts w:ascii="Arial Narrow" w:eastAsiaTheme="majorEastAsia" w:hAnsi="Arial Narrow" w:cs="Segoe UI Light"/>
      <w:color w:val="595959" w:themeColor="text1" w:themeTint="A6"/>
      <w:sz w:val="24"/>
      <w:lang w:val="en-US" w:eastAsia="en-ZA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color w:val="auto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stLabel11">
    <w:name w:val="ListLabel 11"/>
    <w:qFormat/>
    <w:rPr>
      <w:rFonts w:eastAsia="Calibri" w:cs="Segoe UI Light"/>
    </w:rPr>
  </w:style>
  <w:style w:type="character" w:customStyle="1" w:styleId="ListLabel12">
    <w:name w:val="ListLabel 12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21">
    <w:name w:val="ListLabel 21"/>
    <w:qFormat/>
    <w:rPr>
      <w:rFonts w:cs="Courier New"/>
    </w:rPr>
  </w:style>
  <w:style w:type="character" w:customStyle="1" w:styleId="ListLabel22">
    <w:name w:val="ListLabel 22"/>
    <w:qFormat/>
    <w:rPr>
      <w:rFonts w:cs="Courier New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4">
    <w:name w:val="ListLabel 24"/>
    <w:qFormat/>
    <w:rPr>
      <w:rFonts w:cs="Courier New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6">
    <w:name w:val="ListLabel 26"/>
    <w:qFormat/>
    <w:rPr>
      <w:rFonts w:cs="Courier New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eastAsia="Segoe UI Light" w:cs="Segoe UI Light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eastAsia="Calibri" w:cs="Segoe UI Light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eastAsia="Segoe UI Light"/>
      <w:color w:val="0563C1"/>
      <w:u w:val="single"/>
    </w:rPr>
  </w:style>
  <w:style w:type="character" w:customStyle="1" w:styleId="ListLabel48">
    <w:name w:val="ListLabel 48"/>
    <w:qFormat/>
    <w:rPr>
      <w:rFonts w:eastAsia="Segoe UI Light"/>
      <w:u w:val="single"/>
    </w:rPr>
  </w:style>
  <w:style w:type="character" w:customStyle="1" w:styleId="ListLabel49">
    <w:name w:val="ListLabel 49"/>
    <w:qFormat/>
    <w:rPr>
      <w:rFonts w:eastAsia="Segoe UI Light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uiPriority w:val="99"/>
    <w:qFormat/>
    <w:pPr>
      <w:keepNext/>
      <w:spacing w:before="24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iPriority w:val="99"/>
    <w:pPr>
      <w:spacing w:after="14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uiPriority w:val="99"/>
    <w:qFormat/>
    <w:pPr>
      <w:suppressLineNumbers/>
    </w:pPr>
    <w:rPr>
      <w:rFonts w:cs="Arial"/>
    </w:rPr>
  </w:style>
  <w:style w:type="paragraph" w:styleId="Header">
    <w:name w:val="header"/>
    <w:basedOn w:val="Normal"/>
    <w:link w:val="Head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3662A0"/>
    <w:pPr>
      <w:tabs>
        <w:tab w:val="center" w:pos="4513"/>
        <w:tab w:val="right" w:pos="9026"/>
      </w:tabs>
      <w:spacing w:after="0" w:line="240" w:lineRule="auto"/>
    </w:pPr>
  </w:style>
  <w:style w:type="paragraph" w:styleId="ListParagraph">
    <w:name w:val="List Paragraph"/>
    <w:basedOn w:val="Normal"/>
    <w:qFormat/>
    <w:rsid w:val="00313BC0"/>
    <w:pPr>
      <w:ind w:left="720"/>
      <w:contextualSpacing/>
    </w:pPr>
  </w:style>
  <w:style w:type="paragraph" w:customStyle="1" w:styleId="Pa4">
    <w:name w:val="Pa4"/>
    <w:basedOn w:val="Normal"/>
    <w:next w:val="Normal"/>
    <w:uiPriority w:val="99"/>
    <w:qFormat/>
    <w:rsid w:val="008C4F2F"/>
    <w:pPr>
      <w:spacing w:after="0" w:line="241" w:lineRule="atLeast"/>
    </w:pPr>
    <w:rPr>
      <w:rFonts w:ascii="Titillium" w:hAnsi="Titillium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803427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paragraph">
    <w:name w:val="paragraph"/>
    <w:basedOn w:val="Normal"/>
    <w:qFormat/>
    <w:rsid w:val="001A26A3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ZA"/>
    </w:rPr>
  </w:style>
  <w:style w:type="paragraph" w:customStyle="1" w:styleId="Default">
    <w:name w:val="Default"/>
    <w:uiPriority w:val="99"/>
    <w:qFormat/>
    <w:rsid w:val="00756371"/>
    <w:rPr>
      <w:rFonts w:ascii="Segoe UI Light" w:eastAsia="Calibri" w:hAnsi="Segoe UI Light" w:cs="Segoe UI Light"/>
      <w:color w:val="000000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BA4993"/>
    <w:pPr>
      <w:widowControl w:val="0"/>
      <w:spacing w:after="0" w:line="288" w:lineRule="exact"/>
      <w:ind w:left="107"/>
    </w:pPr>
    <w:rPr>
      <w:rFonts w:eastAsia="Segoe UI Light"/>
      <w:lang w:eastAsia="en-ZA" w:bidi="en-ZA"/>
    </w:rPr>
  </w:style>
  <w:style w:type="paragraph" w:styleId="TOCHeading">
    <w:name w:val="TOC Heading"/>
    <w:basedOn w:val="Heading1"/>
    <w:next w:val="Normal"/>
    <w:uiPriority w:val="39"/>
    <w:unhideWhenUsed/>
    <w:qFormat/>
    <w:rsid w:val="00EA72F1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A72F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A72F1"/>
    <w:pPr>
      <w:spacing w:after="100"/>
      <w:ind w:left="220"/>
    </w:pPr>
  </w:style>
  <w:style w:type="table" w:styleId="TableGrid">
    <w:name w:val="Table Grid"/>
    <w:basedOn w:val="TableNormal"/>
    <w:uiPriority w:val="39"/>
    <w:rsid w:val="008779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E7622"/>
    <w:rPr>
      <w:color w:val="0563C1" w:themeColor="hyperlink"/>
      <w:u w:val="single"/>
    </w:rPr>
  </w:style>
  <w:style w:type="character" w:customStyle="1" w:styleId="scxw29840657">
    <w:name w:val="scxw29840657"/>
    <w:basedOn w:val="DefaultParagraphFont"/>
    <w:rsid w:val="00896477"/>
  </w:style>
  <w:style w:type="character" w:customStyle="1" w:styleId="scxw189349069">
    <w:name w:val="scxw189349069"/>
    <w:basedOn w:val="DefaultParagraphFont"/>
    <w:rsid w:val="00FB143C"/>
  </w:style>
  <w:style w:type="character" w:customStyle="1" w:styleId="scxw186819317">
    <w:name w:val="scxw186819317"/>
    <w:basedOn w:val="DefaultParagraphFont"/>
    <w:rsid w:val="00CD0ADE"/>
  </w:style>
  <w:style w:type="character" w:customStyle="1" w:styleId="Heading3Char">
    <w:name w:val="Heading 3 Char"/>
    <w:basedOn w:val="DefaultParagraphFont"/>
    <w:link w:val="Heading3"/>
    <w:rsid w:val="00DC76E9"/>
    <w:rPr>
      <w:rFonts w:ascii="Segoe UI Light" w:eastAsiaTheme="majorEastAsia" w:hAnsi="Segoe UI Light" w:cstheme="majorBidi"/>
      <w:b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9D0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D0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D0653"/>
    <w:rPr>
      <w:rFonts w:ascii="Segoe UI Light" w:hAnsi="Segoe UI Light" w:cs="Segoe UI Light"/>
      <w:color w:val="595959" w:themeColor="text1" w:themeTint="A6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D0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D0653"/>
    <w:rPr>
      <w:rFonts w:ascii="Segoe UI Light" w:hAnsi="Segoe UI Light" w:cs="Segoe UI Light"/>
      <w:b/>
      <w:bCs/>
      <w:color w:val="595959" w:themeColor="text1" w:themeTint="A6"/>
      <w:sz w:val="20"/>
      <w:szCs w:val="20"/>
    </w:rPr>
  </w:style>
  <w:style w:type="character" w:styleId="Strong">
    <w:name w:val="Strong"/>
    <w:qFormat/>
    <w:rsid w:val="00100467"/>
    <w:rPr>
      <w:b/>
      <w:bCs/>
    </w:rPr>
  </w:style>
  <w:style w:type="paragraph" w:customStyle="1" w:styleId="Tabletext">
    <w:name w:val="Table_text"/>
    <w:basedOn w:val="Normal"/>
    <w:qFormat/>
    <w:rsid w:val="00100467"/>
    <w:pPr>
      <w:spacing w:before="60" w:after="60" w:line="240" w:lineRule="auto"/>
      <w:jc w:val="left"/>
    </w:pPr>
    <w:rPr>
      <w:rFonts w:ascii="Arial" w:eastAsia="Times New Roman" w:hAnsi="Arial" w:cs="Arial"/>
      <w:color w:val="auto"/>
      <w:sz w:val="20"/>
      <w:szCs w:val="24"/>
      <w:lang w:val="en-AU"/>
    </w:rPr>
  </w:style>
  <w:style w:type="paragraph" w:customStyle="1" w:styleId="Tabletextbold">
    <w:name w:val="Table_text_bold"/>
    <w:basedOn w:val="Tabletext"/>
    <w:uiPriority w:val="99"/>
    <w:qFormat/>
    <w:rsid w:val="00100467"/>
    <w:rPr>
      <w:b/>
      <w:kern w:val="28"/>
    </w:rPr>
  </w:style>
  <w:style w:type="paragraph" w:customStyle="1" w:styleId="tabletextright">
    <w:name w:val="table_text_right"/>
    <w:basedOn w:val="Tabletext"/>
    <w:uiPriority w:val="99"/>
    <w:qFormat/>
    <w:rsid w:val="00100467"/>
    <w:pPr>
      <w:jc w:val="right"/>
    </w:pPr>
  </w:style>
  <w:style w:type="paragraph" w:customStyle="1" w:styleId="Tabletextitalics">
    <w:name w:val="Table_text_italics"/>
    <w:basedOn w:val="Tabletext"/>
    <w:uiPriority w:val="99"/>
    <w:qFormat/>
    <w:rsid w:val="00100467"/>
    <w:rPr>
      <w:i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CE452E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semiHidden/>
    <w:rsid w:val="00CE452E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E452E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E452E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E452E"/>
    <w:pPr>
      <w:spacing w:after="100"/>
      <w:ind w:left="880"/>
    </w:pPr>
  </w:style>
  <w:style w:type="character" w:customStyle="1" w:styleId="small2">
    <w:name w:val="small2"/>
    <w:rsid w:val="002C6BE9"/>
    <w:rPr>
      <w:sz w:val="23"/>
      <w:szCs w:val="23"/>
    </w:rPr>
  </w:style>
  <w:style w:type="character" w:customStyle="1" w:styleId="Heading6Char">
    <w:name w:val="Heading 6 Char"/>
    <w:basedOn w:val="DefaultParagraphFont"/>
    <w:link w:val="Heading6"/>
    <w:semiHidden/>
    <w:rsid w:val="00374E02"/>
    <w:rPr>
      <w:rFonts w:ascii="Times New Roman" w:eastAsia="Times New Roman" w:hAnsi="Times New Roman" w:cs="Times New Roman"/>
      <w:b/>
      <w:bCs/>
      <w:kern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374E02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374E02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374E02"/>
    <w:rPr>
      <w:rFonts w:ascii="Arial" w:eastAsia="Times New Roman" w:hAnsi="Arial" w:cs="Times New Roman"/>
    </w:rPr>
  </w:style>
  <w:style w:type="character" w:styleId="FollowedHyperlink">
    <w:name w:val="FollowedHyperlink"/>
    <w:basedOn w:val="DefaultParagraphFont"/>
    <w:semiHidden/>
    <w:unhideWhenUsed/>
    <w:rsid w:val="00374E02"/>
    <w:rPr>
      <w:color w:val="954F72" w:themeColor="followedHyperlink"/>
      <w:u w:val="single"/>
    </w:rPr>
  </w:style>
  <w:style w:type="character" w:styleId="Emphasis">
    <w:name w:val="Emphasis"/>
    <w:rsid w:val="00374E02"/>
    <w:rPr>
      <w:i/>
      <w:iCs w:val="0"/>
    </w:rPr>
  </w:style>
  <w:style w:type="paragraph" w:styleId="HTMLPreformatted">
    <w:name w:val="HTML Preformatted"/>
    <w:basedOn w:val="Normal"/>
    <w:link w:val="HTMLPreformattedChar"/>
    <w:semiHidden/>
    <w:unhideWhenUsed/>
    <w:rsid w:val="00374E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jc w:val="left"/>
    </w:pPr>
    <w:rPr>
      <w:rFonts w:ascii="Courier New" w:eastAsia="Times New Roman" w:hAnsi="Courier New" w:cs="Courier New"/>
      <w:color w:val="auto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374E0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NormalWebChar">
    <w:name w:val="Normal (Web) Char"/>
    <w:link w:val="NormalWeb"/>
    <w:uiPriority w:val="99"/>
    <w:semiHidden/>
    <w:locked/>
    <w:rsid w:val="00374E02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msonormal0">
    <w:name w:val="msonormal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GB" w:eastAsia="en-GB"/>
    </w:rPr>
  </w:style>
  <w:style w:type="paragraph" w:styleId="NormalWeb">
    <w:name w:val="Normal (Web)"/>
    <w:basedOn w:val="Normal"/>
    <w:link w:val="NormalWebChar"/>
    <w:uiPriority w:val="99"/>
    <w:semiHidden/>
    <w:unhideWhenUsed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E02"/>
    <w:rPr>
      <w:rFonts w:ascii="Arial" w:eastAsia="Times New Roman" w:hAnsi="Arial" w:cs="Times New Roman"/>
      <w:kern w:val="20"/>
      <w:sz w:val="20"/>
      <w:szCs w:val="20"/>
      <w:lang w:val="en-GB"/>
    </w:rPr>
  </w:style>
  <w:style w:type="paragraph" w:styleId="Title">
    <w:name w:val="Title"/>
    <w:basedOn w:val="Normal"/>
    <w:link w:val="TitleChar"/>
    <w:uiPriority w:val="99"/>
    <w:qFormat/>
    <w:rsid w:val="00374E02"/>
    <w:pPr>
      <w:spacing w:before="0" w:after="0" w:line="240" w:lineRule="auto"/>
      <w:jc w:val="center"/>
    </w:pPr>
    <w:rPr>
      <w:rFonts w:ascii="Times New Roman" w:eastAsia="Times New Roman" w:hAnsi="Times New Roman" w:cs="Times New Roman"/>
      <w:b/>
      <w:bCs/>
      <w:color w:val="auto"/>
      <w:szCs w:val="24"/>
      <w:lang w:val="en-US"/>
    </w:rPr>
  </w:style>
  <w:style w:type="character" w:customStyle="1" w:styleId="TitleChar">
    <w:name w:val="Title Char"/>
    <w:basedOn w:val="DefaultParagraphFont"/>
    <w:link w:val="Title"/>
    <w:uiPriority w:val="99"/>
    <w:rsid w:val="00374E02"/>
    <w:rPr>
      <w:rFonts w:ascii="Times New Roman" w:eastAsia="Times New Roman" w:hAnsi="Times New Roman" w:cs="Times New Roman"/>
      <w:b/>
      <w:bCs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374E02"/>
    <w:rPr>
      <w:rFonts w:ascii="Segoe UI Light" w:hAnsi="Segoe UI Light" w:cs="Segoe UI Light"/>
      <w:color w:val="595959" w:themeColor="text1" w:themeTint="A6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74E02"/>
    <w:rPr>
      <w:rFonts w:ascii="Arial" w:eastAsia="Times New Roman" w:hAnsi="Arial" w:cs="Times New Roman"/>
      <w:kern w:val="20"/>
      <w:szCs w:val="20"/>
      <w:lang w:val="en-GB"/>
    </w:rPr>
  </w:style>
  <w:style w:type="paragraph" w:styleId="Subtitle">
    <w:name w:val="Subtitle"/>
    <w:basedOn w:val="Normal"/>
    <w:link w:val="SubtitleChar"/>
    <w:uiPriority w:val="99"/>
    <w:qFormat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 w:val="28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374E02"/>
    <w:rPr>
      <w:rFonts w:ascii="Arial" w:eastAsia="Times New Roman" w:hAnsi="Arial" w:cs="Times New Roman"/>
      <w:sz w:val="28"/>
      <w:szCs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374E02"/>
    <w:pPr>
      <w:spacing w:before="0" w:after="0" w:line="240" w:lineRule="auto"/>
    </w:pPr>
    <w:rPr>
      <w:rFonts w:ascii="Arial" w:eastAsia="Times New Roman" w:hAnsi="Arial" w:cs="Times New Roman"/>
      <w:color w:val="auto"/>
      <w:szCs w:val="20"/>
      <w:lang w:val="en-GB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374E02"/>
    <w:rPr>
      <w:rFonts w:ascii="Arial" w:eastAsia="Times New Roman" w:hAnsi="Arial" w:cs="Times New Roman"/>
      <w:szCs w:val="20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74E02"/>
    <w:pPr>
      <w:spacing w:before="0" w:line="240" w:lineRule="auto"/>
    </w:pPr>
    <w:rPr>
      <w:rFonts w:ascii="Arial" w:hAnsi="Arial" w:cstheme="minorBidi"/>
      <w:color w:val="auto"/>
      <w:kern w:val="20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74E02"/>
    <w:rPr>
      <w:rFonts w:ascii="Arial" w:hAnsi="Arial"/>
      <w:kern w:val="20"/>
      <w:sz w:val="16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74E02"/>
    <w:pPr>
      <w:spacing w:before="0" w:line="240" w:lineRule="auto"/>
      <w:ind w:left="283"/>
    </w:pPr>
    <w:rPr>
      <w:rFonts w:ascii="Arial" w:eastAsia="Times New Roman" w:hAnsi="Arial" w:cs="Times New Roman"/>
      <w:color w:val="auto"/>
      <w:kern w:val="20"/>
      <w:sz w:val="16"/>
      <w:szCs w:val="16"/>
      <w:lang w:val="en-GB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74E02"/>
    <w:rPr>
      <w:rFonts w:ascii="Arial" w:eastAsia="Times New Roman" w:hAnsi="Arial" w:cs="Times New Roman"/>
      <w:kern w:val="20"/>
      <w:sz w:val="16"/>
      <w:szCs w:val="16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74E02"/>
    <w:pPr>
      <w:spacing w:before="0" w:after="0" w:line="240" w:lineRule="auto"/>
      <w:jc w:val="left"/>
    </w:pPr>
    <w:rPr>
      <w:rFonts w:ascii="Courier New" w:hAnsi="Courier New" w:cstheme="minorBidi"/>
      <w:b/>
      <w:color w:val="auto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74E02"/>
    <w:rPr>
      <w:rFonts w:ascii="Courier New" w:hAnsi="Courier New"/>
      <w:b/>
      <w:lang w:val="en-US"/>
    </w:rPr>
  </w:style>
  <w:style w:type="character" w:customStyle="1" w:styleId="NoSpacingChar">
    <w:name w:val="No Spacing Char"/>
    <w:link w:val="NoSpacing"/>
    <w:locked/>
    <w:rsid w:val="00374E02"/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uiPriority w:val="1"/>
    <w:qFormat/>
    <w:rsid w:val="00374E02"/>
    <w:rPr>
      <w:rFonts w:ascii="Calibri" w:eastAsia="Calibri" w:hAnsi="Calibri" w:cs="Times New Roman"/>
      <w:lang w:val="en-US"/>
    </w:rPr>
  </w:style>
  <w:style w:type="paragraph" w:customStyle="1" w:styleId="StyleHeading1Centered">
    <w:name w:val="Style Heading 1 + Centered"/>
    <w:basedOn w:val="Heading1"/>
    <w:uiPriority w:val="99"/>
    <w:semiHidden/>
    <w:rsid w:val="00374E02"/>
    <w:pPr>
      <w:keepLines w:val="0"/>
      <w:pBdr>
        <w:bottom w:val="none" w:sz="0" w:space="0" w:color="auto"/>
      </w:pBdr>
      <w:spacing w:after="60" w:line="240" w:lineRule="auto"/>
      <w:ind w:left="357" w:right="244" w:hanging="357"/>
      <w:jc w:val="center"/>
    </w:pPr>
    <w:rPr>
      <w:rFonts w:ascii="Arial" w:eastAsia="Times New Roman" w:hAnsi="Arial" w:cs="Times New Roman"/>
      <w:b/>
      <w:color w:val="auto"/>
      <w:kern w:val="32"/>
      <w:szCs w:val="20"/>
      <w:lang w:val="en-GB"/>
    </w:rPr>
  </w:style>
  <w:style w:type="paragraph" w:customStyle="1" w:styleId="NormalAfter0pt">
    <w:name w:val="Normal + After:  0 pt"/>
    <w:aliases w:val="Line spacing:  single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Georgia" w:eastAsia="Times New Roman" w:hAnsi="Georgia" w:cs="Times New Roman"/>
      <w:color w:val="auto"/>
      <w:sz w:val="24"/>
      <w:szCs w:val="24"/>
      <w:lang w:val="en-US" w:eastAsia="en-ZA"/>
    </w:rPr>
  </w:style>
  <w:style w:type="paragraph" w:customStyle="1" w:styleId="TableText0">
    <w:name w:val="Table Text"/>
    <w:basedOn w:val="Normal"/>
    <w:uiPriority w:val="99"/>
    <w:semiHidden/>
    <w:rsid w:val="00374E02"/>
    <w:pPr>
      <w:widowControl w:val="0"/>
      <w:tabs>
        <w:tab w:val="decimal" w:pos="0"/>
      </w:tabs>
      <w:autoSpaceDE w:val="0"/>
      <w:autoSpaceDN w:val="0"/>
      <w:adjustRightInd w:val="0"/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Cs w:val="24"/>
      <w:lang w:val="en-US"/>
    </w:rPr>
  </w:style>
  <w:style w:type="paragraph" w:customStyle="1" w:styleId="legal2">
    <w:name w:val="legal2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">
    <w:name w:val="D"/>
    <w:basedOn w:val="Normal"/>
    <w:uiPriority w:val="99"/>
    <w:semiHidden/>
    <w:rsid w:val="00374E02"/>
    <w:pPr>
      <w:pBdr>
        <w:bottom w:val="single" w:sz="8" w:space="1" w:color="auto"/>
      </w:pBdr>
      <w:suppressAutoHyphens/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8"/>
      <w:szCs w:val="20"/>
      <w:lang w:val="en-GB"/>
    </w:rPr>
  </w:style>
  <w:style w:type="paragraph" w:customStyle="1" w:styleId="E-Heading">
    <w:name w:val="E-Heading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b/>
      <w:color w:val="auto"/>
      <w:sz w:val="24"/>
      <w:szCs w:val="20"/>
      <w:lang w:val="en-GB"/>
    </w:rPr>
  </w:style>
  <w:style w:type="character" w:customStyle="1" w:styleId="Style2CharCharChar">
    <w:name w:val="Style2 Char Char Char"/>
    <w:link w:val="Style2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">
    <w:name w:val="Style2 Char Char"/>
    <w:basedOn w:val="Normal"/>
    <w:link w:val="Style2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character" w:customStyle="1" w:styleId="Style2Char1">
    <w:name w:val="Style2 Char1"/>
    <w:link w:val="Style2"/>
    <w:semiHidden/>
    <w:locked/>
    <w:rsid w:val="00374E02"/>
    <w:rPr>
      <w:rFonts w:ascii="Arial" w:eastAsia="Times New Roman" w:hAnsi="Arial" w:cs="Times New Roman"/>
      <w:sz w:val="20"/>
      <w:szCs w:val="24"/>
      <w:lang w:val="en-GB"/>
    </w:rPr>
  </w:style>
  <w:style w:type="paragraph" w:customStyle="1" w:styleId="Style2">
    <w:name w:val="Style2"/>
    <w:basedOn w:val="Normal"/>
    <w:link w:val="Style2Char1"/>
    <w:rsid w:val="00374E02"/>
    <w:pPr>
      <w:spacing w:before="80" w:after="80" w:line="240" w:lineRule="auto"/>
    </w:pPr>
    <w:rPr>
      <w:rFonts w:ascii="Arial" w:eastAsia="Times New Roman" w:hAnsi="Arial" w:cs="Times New Roman"/>
      <w:color w:val="auto"/>
      <w:sz w:val="20"/>
      <w:szCs w:val="24"/>
      <w:lang w:val="en-GB"/>
    </w:rPr>
  </w:style>
  <w:style w:type="paragraph" w:customStyle="1" w:styleId="Style2Char">
    <w:name w:val="Style2 Char"/>
    <w:basedOn w:val="Normal"/>
    <w:uiPriority w:val="99"/>
    <w:semiHidden/>
    <w:rsid w:val="00374E02"/>
    <w:pPr>
      <w:spacing w:before="80" w:after="0" w:line="240" w:lineRule="auto"/>
    </w:pPr>
    <w:rPr>
      <w:rFonts w:ascii="Arial" w:eastAsia="Times New Roman" w:hAnsi="Arial" w:cs="Times New Roman"/>
      <w:color w:val="auto"/>
      <w:kern w:val="20"/>
      <w:szCs w:val="24"/>
      <w:lang w:val="en-GB"/>
    </w:rPr>
  </w:style>
  <w:style w:type="character" w:customStyle="1" w:styleId="Style2CharCharCharCharCharCharChar">
    <w:name w:val="Style2 Char Char Char Char Char Char Char"/>
    <w:link w:val="Style2CharCharCharCharCharChar"/>
    <w:semiHidden/>
    <w:locked/>
    <w:rsid w:val="00374E02"/>
    <w:rPr>
      <w:rFonts w:ascii="Tahoma" w:eastAsia="Times New Roman" w:hAnsi="Tahoma" w:cs="Times New Roman"/>
      <w:kern w:val="20"/>
      <w:szCs w:val="24"/>
      <w:lang w:val="en-GB"/>
    </w:rPr>
  </w:style>
  <w:style w:type="paragraph" w:customStyle="1" w:styleId="Style2CharCharCharCharCharChar">
    <w:name w:val="Style2 Char Char Char Char Char Char"/>
    <w:basedOn w:val="Normal"/>
    <w:link w:val="Style2CharCharCharCharCharCharChar"/>
    <w:semiHidden/>
    <w:rsid w:val="00374E02"/>
    <w:pPr>
      <w:spacing w:before="80" w:after="0" w:line="240" w:lineRule="auto"/>
    </w:pPr>
    <w:rPr>
      <w:rFonts w:ascii="Tahoma" w:eastAsia="Times New Roman" w:hAnsi="Tahoma" w:cs="Times New Roman"/>
      <w:color w:val="auto"/>
      <w:kern w:val="20"/>
      <w:szCs w:val="24"/>
      <w:lang w:val="en-GB"/>
    </w:rPr>
  </w:style>
  <w:style w:type="paragraph" w:customStyle="1" w:styleId="NormalWeb16">
    <w:name w:val="Normal (Web)16"/>
    <w:basedOn w:val="Normal"/>
    <w:uiPriority w:val="99"/>
    <w:semiHidden/>
    <w:rsid w:val="00374E02"/>
    <w:pPr>
      <w:spacing w:before="100" w:beforeAutospacing="1" w:after="100" w:afterAutospacing="1" w:line="264" w:lineRule="auto"/>
      <w:jc w:val="left"/>
    </w:pPr>
    <w:rPr>
      <w:rFonts w:ascii="Helvetica" w:eastAsia="Times New Roman" w:hAnsi="Helvetica" w:cs="Times New Roman"/>
      <w:color w:val="333333"/>
      <w:sz w:val="26"/>
      <w:szCs w:val="26"/>
      <w:lang w:val="en-US"/>
    </w:rPr>
  </w:style>
  <w:style w:type="paragraph" w:customStyle="1" w:styleId="H5">
    <w:name w:val="H5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5"/>
    </w:pPr>
    <w:rPr>
      <w:rFonts w:ascii="Times New Roman" w:eastAsia="Times New Roman" w:hAnsi="Times New Roman" w:cs="Times New Roman"/>
      <w:b/>
      <w:color w:val="auto"/>
      <w:sz w:val="20"/>
      <w:szCs w:val="20"/>
      <w:lang w:val="en-US"/>
    </w:rPr>
  </w:style>
  <w:style w:type="paragraph" w:customStyle="1" w:styleId="H6">
    <w:name w:val="H6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6"/>
    </w:pPr>
    <w:rPr>
      <w:rFonts w:ascii="Times New Roman" w:eastAsia="Times New Roman" w:hAnsi="Times New Roman" w:cs="Times New Roman"/>
      <w:b/>
      <w:color w:val="auto"/>
      <w:sz w:val="16"/>
      <w:szCs w:val="20"/>
      <w:lang w:val="en-US"/>
    </w:rPr>
  </w:style>
  <w:style w:type="paragraph" w:customStyle="1" w:styleId="H4">
    <w:name w:val="H4"/>
    <w:basedOn w:val="Normal"/>
    <w:next w:val="Normal"/>
    <w:uiPriority w:val="99"/>
    <w:semiHidden/>
    <w:rsid w:val="00374E02"/>
    <w:pPr>
      <w:keepNext/>
      <w:snapToGrid w:val="0"/>
      <w:spacing w:before="100" w:after="100" w:line="240" w:lineRule="auto"/>
      <w:jc w:val="left"/>
      <w:outlineLvl w:val="4"/>
    </w:pPr>
    <w:rPr>
      <w:rFonts w:ascii="Times New Roman" w:eastAsia="Times New Roman" w:hAnsi="Times New Roman" w:cs="Times New Roman"/>
      <w:b/>
      <w:color w:val="auto"/>
      <w:sz w:val="24"/>
      <w:szCs w:val="20"/>
      <w:lang w:val="en-US"/>
    </w:rPr>
  </w:style>
  <w:style w:type="paragraph" w:customStyle="1" w:styleId="Ex1">
    <w:name w:val="Ex1"/>
    <w:basedOn w:val="Normal"/>
    <w:next w:val="Normal"/>
    <w:uiPriority w:val="99"/>
    <w:semiHidden/>
    <w:rsid w:val="00374E02"/>
    <w:pPr>
      <w:overflowPunct w:val="0"/>
      <w:autoSpaceDE w:val="0"/>
      <w:autoSpaceDN w:val="0"/>
      <w:adjustRightInd w:val="0"/>
      <w:spacing w:after="0" w:line="240" w:lineRule="auto"/>
      <w:ind w:left="1920" w:hanging="192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BL">
    <w:name w:val="BL"/>
    <w:basedOn w:val="Normal"/>
    <w:uiPriority w:val="99"/>
    <w:semiHidden/>
    <w:rsid w:val="00374E02"/>
    <w:pPr>
      <w:overflowPunct w:val="0"/>
      <w:autoSpaceDE w:val="0"/>
      <w:autoSpaceDN w:val="0"/>
      <w:adjustRightInd w:val="0"/>
      <w:spacing w:before="60" w:after="0" w:line="240" w:lineRule="auto"/>
      <w:ind w:left="2580" w:hanging="300"/>
    </w:pPr>
    <w:rPr>
      <w:rFonts w:ascii="Times New Roman" w:eastAsia="Times New Roman" w:hAnsi="Times New Roman" w:cs="Times New Roman"/>
      <w:color w:val="auto"/>
      <w:szCs w:val="20"/>
    </w:rPr>
  </w:style>
  <w:style w:type="paragraph" w:customStyle="1" w:styleId="heading0">
    <w:name w:val="heading"/>
    <w:basedOn w:val="Normal"/>
    <w:uiPriority w:val="99"/>
    <w:semiHidden/>
    <w:rsid w:val="00374E02"/>
    <w:pPr>
      <w:spacing w:before="0" w:after="240" w:line="240" w:lineRule="auto"/>
      <w:jc w:val="left"/>
    </w:pPr>
    <w:rPr>
      <w:rFonts w:ascii="Verdana" w:eastAsia="Times New Roman" w:hAnsi="Verdana" w:cs="Times New Roman"/>
      <w:b/>
      <w:bCs/>
      <w:color w:val="00853F"/>
      <w:sz w:val="24"/>
      <w:szCs w:val="24"/>
      <w:lang w:val="en-US"/>
    </w:rPr>
  </w:style>
  <w:style w:type="paragraph" w:customStyle="1" w:styleId="heading20">
    <w:name w:val="heading2"/>
    <w:basedOn w:val="Normal"/>
    <w:uiPriority w:val="99"/>
    <w:semiHidden/>
    <w:rsid w:val="00374E02"/>
    <w:pPr>
      <w:spacing w:before="60" w:after="40" w:line="240" w:lineRule="auto"/>
      <w:jc w:val="left"/>
    </w:pPr>
    <w:rPr>
      <w:rFonts w:ascii="Arial" w:eastAsia="Times New Roman" w:hAnsi="Arial" w:cs="Arial"/>
      <w:b/>
      <w:bCs/>
      <w:color w:val="003399"/>
      <w:sz w:val="20"/>
      <w:szCs w:val="20"/>
      <w:lang w:val="en-US"/>
    </w:rPr>
  </w:style>
  <w:style w:type="paragraph" w:customStyle="1" w:styleId="bodytext0">
    <w:name w:val="bodytext"/>
    <w:basedOn w:val="Normal"/>
    <w:uiPriority w:val="99"/>
    <w:semiHidden/>
    <w:rsid w:val="00374E02"/>
    <w:pPr>
      <w:spacing w:before="60" w:after="40" w:line="240" w:lineRule="auto"/>
    </w:pPr>
    <w:rPr>
      <w:rFonts w:ascii="Arial" w:eastAsia="Times New Roman" w:hAnsi="Arial" w:cs="Arial"/>
      <w:color w:val="333333"/>
      <w:sz w:val="20"/>
      <w:szCs w:val="20"/>
      <w:lang w:val="en-US"/>
    </w:rPr>
  </w:style>
  <w:style w:type="paragraph" w:customStyle="1" w:styleId="ParagraphHeading">
    <w:name w:val="Paragraph Heading"/>
    <w:basedOn w:val="Default"/>
    <w:next w:val="Default"/>
    <w:rsid w:val="00374E02"/>
    <w:pPr>
      <w:autoSpaceDE w:val="0"/>
      <w:autoSpaceDN w:val="0"/>
      <w:adjustRightInd w:val="0"/>
    </w:pPr>
    <w:rPr>
      <w:rFonts w:ascii="Arial" w:eastAsia="Times New Roman" w:hAnsi="Arial" w:cs="Times New Roman"/>
      <w:color w:val="auto"/>
      <w:lang w:val="en-US"/>
    </w:rPr>
  </w:style>
  <w:style w:type="paragraph" w:customStyle="1" w:styleId="StyleBefore6ptAfter6pt">
    <w:name w:val="Style Before:  6 pt After:  6 pt"/>
    <w:basedOn w:val="Normal"/>
    <w:uiPriority w:val="99"/>
    <w:semiHidden/>
    <w:rsid w:val="00374E02"/>
    <w:pPr>
      <w:spacing w:line="240" w:lineRule="auto"/>
    </w:pPr>
    <w:rPr>
      <w:rFonts w:ascii="Arial" w:eastAsia="Times New Roman" w:hAnsi="Arial" w:cs="Times New Roman"/>
      <w:color w:val="auto"/>
      <w:kern w:val="20"/>
      <w:sz w:val="20"/>
      <w:szCs w:val="20"/>
      <w:lang w:val="en-GB"/>
    </w:rPr>
  </w:style>
  <w:style w:type="paragraph" w:customStyle="1" w:styleId="StyleTrebuchetMS11ptLinespacing15lines">
    <w:name w:val="Style Trebuchet MS 11 pt Line spacing:  1.5 lines"/>
    <w:basedOn w:val="Normal"/>
    <w:uiPriority w:val="99"/>
    <w:semiHidden/>
    <w:rsid w:val="00374E02"/>
    <w:pPr>
      <w:spacing w:before="0" w:after="0" w:line="360" w:lineRule="auto"/>
    </w:pPr>
    <w:rPr>
      <w:rFonts w:ascii="Trebuchet MS" w:eastAsia="Times New Roman" w:hAnsi="Trebuchet MS" w:cs="Times New Roman"/>
      <w:color w:val="auto"/>
      <w:szCs w:val="20"/>
    </w:rPr>
  </w:style>
  <w:style w:type="paragraph" w:customStyle="1" w:styleId="BulletText1">
    <w:name w:val="Bullet Text 1"/>
    <w:basedOn w:val="Normal"/>
    <w:uiPriority w:val="99"/>
    <w:semiHidden/>
    <w:rsid w:val="00374E02"/>
    <w:pPr>
      <w:numPr>
        <w:numId w:val="1"/>
      </w:numPr>
      <w:spacing w:before="0" w:after="0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0"/>
      <w:lang w:val="en-US"/>
    </w:rPr>
  </w:style>
  <w:style w:type="paragraph" w:customStyle="1" w:styleId="BodyTextKeep">
    <w:name w:val="Body Text Keep"/>
    <w:basedOn w:val="BodyText"/>
    <w:next w:val="BodyText"/>
    <w:uiPriority w:val="99"/>
    <w:semiHidden/>
    <w:rsid w:val="00374E02"/>
    <w:pPr>
      <w:keepNext/>
      <w:spacing w:before="0" w:after="240" w:line="240" w:lineRule="auto"/>
    </w:pPr>
    <w:rPr>
      <w:rFonts w:ascii="Garamond" w:eastAsia="Times New Roman" w:hAnsi="Garamond" w:cs="Times New Roman"/>
      <w:color w:val="auto"/>
      <w:spacing w:val="-5"/>
      <w:sz w:val="24"/>
      <w:szCs w:val="20"/>
    </w:rPr>
  </w:style>
  <w:style w:type="paragraph" w:customStyle="1" w:styleId="CcList">
    <w:name w:val="Cc List"/>
    <w:basedOn w:val="Normal"/>
    <w:uiPriority w:val="99"/>
    <w:semiHidden/>
    <w:rsid w:val="00374E02"/>
    <w:pPr>
      <w:keepLines/>
      <w:spacing w:before="0" w:after="0" w:line="220" w:lineRule="atLeast"/>
      <w:ind w:left="360" w:hanging="360"/>
    </w:pPr>
    <w:rPr>
      <w:rFonts w:ascii="Arial" w:eastAsia="Times New Roman" w:hAnsi="Arial" w:cs="Times New Roman"/>
      <w:color w:val="auto"/>
      <w:spacing w:val="-5"/>
      <w:sz w:val="20"/>
      <w:szCs w:val="20"/>
    </w:rPr>
  </w:style>
  <w:style w:type="paragraph" w:customStyle="1" w:styleId="AASO3">
    <w:name w:val="AA SO3"/>
    <w:basedOn w:val="Normal"/>
    <w:uiPriority w:val="99"/>
    <w:semiHidden/>
    <w:rsid w:val="00374E02"/>
    <w:pPr>
      <w:spacing w:before="0" w:after="0" w:line="240" w:lineRule="auto"/>
      <w:jc w:val="left"/>
    </w:pPr>
    <w:rPr>
      <w:rFonts w:ascii="Arial" w:eastAsia="Times New Roman" w:hAnsi="Arial" w:cs="Times New Roman"/>
      <w:color w:val="auto"/>
      <w:szCs w:val="20"/>
    </w:rPr>
  </w:style>
  <w:style w:type="character" w:customStyle="1" w:styleId="PARAChar">
    <w:name w:val="PARA Char"/>
    <w:link w:val="PARA"/>
    <w:semiHidden/>
    <w:locked/>
    <w:rsid w:val="00374E02"/>
    <w:rPr>
      <w:rFonts w:ascii="Arial" w:eastAsia="Times New Roman" w:hAnsi="Arial" w:cs="Times New Roman"/>
      <w:sz w:val="28"/>
      <w:szCs w:val="24"/>
      <w:lang w:val="en-GB"/>
    </w:rPr>
  </w:style>
  <w:style w:type="paragraph" w:customStyle="1" w:styleId="PARA">
    <w:name w:val="PARA"/>
    <w:basedOn w:val="Normal"/>
    <w:link w:val="PARAChar"/>
    <w:semiHidden/>
    <w:qFormat/>
    <w:rsid w:val="00374E02"/>
    <w:pPr>
      <w:spacing w:before="0" w:after="0" w:line="360" w:lineRule="auto"/>
    </w:pPr>
    <w:rPr>
      <w:rFonts w:ascii="Arial" w:eastAsia="Times New Roman" w:hAnsi="Arial" w:cs="Times New Roman"/>
      <w:color w:val="auto"/>
      <w:sz w:val="28"/>
      <w:szCs w:val="24"/>
      <w:lang w:val="en-GB"/>
    </w:rPr>
  </w:style>
  <w:style w:type="paragraph" w:customStyle="1" w:styleId="Title1">
    <w:name w:val="Title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b/>
      <w:bCs/>
      <w:color w:val="CC0000"/>
      <w:sz w:val="17"/>
      <w:szCs w:val="17"/>
      <w:lang w:eastAsia="en-ZA"/>
    </w:rPr>
  </w:style>
  <w:style w:type="paragraph" w:customStyle="1" w:styleId="remember7">
    <w:name w:val="remember7"/>
    <w:basedOn w:val="Normal"/>
    <w:uiPriority w:val="99"/>
    <w:semiHidden/>
    <w:rsid w:val="00374E02"/>
    <w:pPr>
      <w:spacing w:before="134" w:after="134" w:line="240" w:lineRule="auto"/>
      <w:jc w:val="left"/>
    </w:pPr>
    <w:rPr>
      <w:rFonts w:ascii="Times New Roman" w:eastAsia="Times New Roman" w:hAnsi="Times New Roman" w:cs="Times New Roman"/>
      <w:color w:val="auto"/>
      <w:sz w:val="24"/>
      <w:szCs w:val="24"/>
      <w:lang w:eastAsia="en-ZA"/>
    </w:rPr>
  </w:style>
  <w:style w:type="paragraph" w:customStyle="1" w:styleId="Handouttextbullet">
    <w:name w:val="Handout text bullet"/>
    <w:basedOn w:val="Normal"/>
    <w:uiPriority w:val="99"/>
    <w:semiHidden/>
    <w:rsid w:val="00374E02"/>
    <w:pPr>
      <w:tabs>
        <w:tab w:val="num" w:pos="720"/>
      </w:tabs>
      <w:spacing w:before="0" w:after="240" w:line="240" w:lineRule="auto"/>
      <w:ind w:left="720" w:hanging="360"/>
      <w:jc w:val="left"/>
    </w:pPr>
    <w:rPr>
      <w:rFonts w:ascii="Arial" w:eastAsia="PMingLiU" w:hAnsi="Arial" w:cs="Times New Roman"/>
      <w:color w:val="auto"/>
      <w:sz w:val="24"/>
      <w:szCs w:val="20"/>
      <w:lang w:val="en-US"/>
    </w:rPr>
  </w:style>
  <w:style w:type="paragraph" w:customStyle="1" w:styleId="Body">
    <w:name w:val="Body"/>
    <w:uiPriority w:val="99"/>
    <w:semiHidden/>
    <w:rsid w:val="00374E02"/>
    <w:pPr>
      <w:spacing w:after="120"/>
    </w:pPr>
    <w:rPr>
      <w:rFonts w:ascii="Arial" w:eastAsia="Times New Roman" w:hAnsi="Arial" w:cs="Arial"/>
      <w:szCs w:val="24"/>
      <w:lang w:val="en-AU"/>
    </w:rPr>
  </w:style>
  <w:style w:type="paragraph" w:customStyle="1" w:styleId="Bodynumbers2">
    <w:name w:val="Body_numbers_2"/>
    <w:basedOn w:val="Body"/>
    <w:uiPriority w:val="99"/>
    <w:semiHidden/>
    <w:qFormat/>
    <w:rsid w:val="00374E02"/>
    <w:pPr>
      <w:numPr>
        <w:numId w:val="2"/>
      </w:numPr>
    </w:pPr>
  </w:style>
  <w:style w:type="paragraph" w:customStyle="1" w:styleId="Style">
    <w:name w:val="Style"/>
    <w:uiPriority w:val="99"/>
    <w:semiHidden/>
    <w:rsid w:val="00374E02"/>
    <w:pPr>
      <w:widowControl w:val="0"/>
      <w:autoSpaceDE w:val="0"/>
      <w:autoSpaceDN w:val="0"/>
      <w:adjustRightInd w:val="0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ormal1">
    <w:name w:val="Normal1"/>
    <w:basedOn w:val="Normal"/>
    <w:uiPriority w:val="99"/>
    <w:semiHidden/>
    <w:rsid w:val="00374E02"/>
    <w:pPr>
      <w:spacing w:before="100" w:beforeAutospacing="1" w:after="100" w:afterAutospacing="1" w:line="240" w:lineRule="auto"/>
      <w:jc w:val="left"/>
    </w:pPr>
    <w:rPr>
      <w:rFonts w:ascii="Verdana" w:eastAsia="Times New Roman" w:hAnsi="Verdana" w:cs="Times New Roman"/>
      <w:color w:val="666666"/>
      <w:sz w:val="18"/>
      <w:szCs w:val="18"/>
      <w:lang w:eastAsia="en-ZA"/>
    </w:rPr>
  </w:style>
  <w:style w:type="paragraph" w:customStyle="1" w:styleId="Bodynumbers">
    <w:name w:val="Body_numbers"/>
    <w:basedOn w:val="Body"/>
    <w:uiPriority w:val="99"/>
    <w:semiHidden/>
    <w:qFormat/>
    <w:rsid w:val="00374E02"/>
    <w:pPr>
      <w:numPr>
        <w:numId w:val="3"/>
      </w:numPr>
    </w:pPr>
  </w:style>
  <w:style w:type="character" w:customStyle="1" w:styleId="HTMLPreformattedChar1">
    <w:name w:val="HTML Preformatted Char1"/>
    <w:basedOn w:val="DefaultParagraphFont"/>
    <w:semiHidden/>
    <w:rsid w:val="00374E02"/>
    <w:rPr>
      <w:rFonts w:ascii="Consolas" w:hAnsi="Consolas" w:cs="Segoe UI Light" w:hint="default"/>
      <w:color w:val="595959" w:themeColor="text1" w:themeTint="A6"/>
      <w:sz w:val="20"/>
      <w:szCs w:val="20"/>
    </w:rPr>
  </w:style>
  <w:style w:type="character" w:customStyle="1" w:styleId="FootnoteTextChar1">
    <w:name w:val="Footnote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CommentTextChar1">
    <w:name w:val="Comment Tex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20"/>
      <w:szCs w:val="20"/>
    </w:rPr>
  </w:style>
  <w:style w:type="character" w:customStyle="1" w:styleId="HeaderChar1">
    <w:name w:val="Head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FooterChar1">
    <w:name w:val="Footer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IndentChar1">
    <w:name w:val="Body Text Indent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2Char1">
    <w:name w:val="Body Text 2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</w:rPr>
  </w:style>
  <w:style w:type="character" w:customStyle="1" w:styleId="BodyText3Char1">
    <w:name w:val="Body Tex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374E02"/>
    <w:rPr>
      <w:rFonts w:ascii="Segoe UI Light" w:hAnsi="Segoe UI Light" w:cs="Segoe UI Light" w:hint="default"/>
      <w:color w:val="595959" w:themeColor="text1" w:themeTint="A6"/>
      <w:sz w:val="16"/>
      <w:szCs w:val="16"/>
    </w:rPr>
  </w:style>
  <w:style w:type="character" w:customStyle="1" w:styleId="PlainTextChar1">
    <w:name w:val="Plain Text Char1"/>
    <w:basedOn w:val="DefaultParagraphFont"/>
    <w:uiPriority w:val="99"/>
    <w:semiHidden/>
    <w:rsid w:val="00374E02"/>
    <w:rPr>
      <w:rFonts w:ascii="Consolas" w:hAnsi="Consolas" w:cs="Segoe UI Light" w:hint="default"/>
      <w:color w:val="595959" w:themeColor="text1" w:themeTint="A6"/>
      <w:sz w:val="21"/>
      <w:szCs w:val="21"/>
    </w:rPr>
  </w:style>
  <w:style w:type="character" w:customStyle="1" w:styleId="CommentSubjectChar1">
    <w:name w:val="Comment Subject Char1"/>
    <w:basedOn w:val="CommentTextChar1"/>
    <w:uiPriority w:val="99"/>
    <w:semiHidden/>
    <w:rsid w:val="00374E02"/>
    <w:rPr>
      <w:rFonts w:ascii="Segoe UI Light" w:hAnsi="Segoe UI Light" w:cs="Segoe UI Light" w:hint="default"/>
      <w:b/>
      <w:bCs/>
      <w:color w:val="595959" w:themeColor="text1" w:themeTint="A6"/>
      <w:sz w:val="20"/>
      <w:szCs w:val="20"/>
    </w:rPr>
  </w:style>
  <w:style w:type="character" w:customStyle="1" w:styleId="BalloonTextChar1">
    <w:name w:val="Balloon Text Char1"/>
    <w:basedOn w:val="DefaultParagraphFont"/>
    <w:uiPriority w:val="99"/>
    <w:semiHidden/>
    <w:rsid w:val="00374E02"/>
    <w:rPr>
      <w:rFonts w:ascii="Segoe UI" w:hAnsi="Segoe UI" w:cs="Segoe UI" w:hint="default"/>
      <w:color w:val="595959" w:themeColor="text1" w:themeTint="A6"/>
      <w:sz w:val="18"/>
      <w:szCs w:val="18"/>
    </w:rPr>
  </w:style>
  <w:style w:type="character" w:customStyle="1" w:styleId="desci1">
    <w:name w:val="desci1"/>
    <w:rsid w:val="00374E02"/>
    <w:rPr>
      <w:rFonts w:ascii="Tahoma" w:hAnsi="Tahoma" w:cs="Tahoma" w:hint="default"/>
      <w:i/>
      <w:iCs/>
      <w:color w:val="000000"/>
      <w:sz w:val="16"/>
      <w:szCs w:val="16"/>
    </w:rPr>
  </w:style>
  <w:style w:type="character" w:customStyle="1" w:styleId="Lead-inEmphasis">
    <w:name w:val="Lead-in Emphasis"/>
    <w:rsid w:val="00374E02"/>
    <w:rPr>
      <w:rFonts w:ascii="Arial" w:hAnsi="Arial" w:cs="Arial" w:hint="default"/>
      <w:b/>
      <w:bCs w:val="0"/>
      <w:spacing w:val="-4"/>
    </w:rPr>
  </w:style>
  <w:style w:type="character" w:customStyle="1" w:styleId="heading10">
    <w:name w:val="heading1"/>
    <w:rsid w:val="00374E02"/>
    <w:rPr>
      <w:rFonts w:ascii="Verdana" w:hAnsi="Verdana" w:hint="default"/>
      <w:b/>
      <w:bCs/>
      <w:color w:val="00853F"/>
      <w:sz w:val="24"/>
      <w:szCs w:val="24"/>
    </w:rPr>
  </w:style>
  <w:style w:type="character" w:customStyle="1" w:styleId="heading11">
    <w:name w:val="heading11"/>
    <w:rsid w:val="00374E02"/>
    <w:rPr>
      <w:rFonts w:ascii="Arial" w:hAnsi="Arial" w:cs="Arial" w:hint="default"/>
      <w:b/>
      <w:bCs/>
      <w:color w:val="333333"/>
      <w:sz w:val="24"/>
      <w:szCs w:val="24"/>
    </w:rPr>
  </w:style>
  <w:style w:type="character" w:customStyle="1" w:styleId="cap1">
    <w:name w:val="cap1"/>
    <w:rsid w:val="00374E02"/>
    <w:rPr>
      <w:b/>
      <w:bCs/>
      <w:color w:val="666666"/>
      <w:sz w:val="28"/>
      <w:szCs w:val="28"/>
    </w:rPr>
  </w:style>
  <w:style w:type="character" w:customStyle="1" w:styleId="title10">
    <w:name w:val="title1"/>
    <w:rsid w:val="00374E02"/>
    <w:rPr>
      <w:rFonts w:ascii="Arial" w:hAnsi="Arial" w:cs="Arial" w:hint="default"/>
      <w:b/>
      <w:bCs/>
      <w:sz w:val="36"/>
      <w:szCs w:val="36"/>
    </w:rPr>
  </w:style>
  <w:style w:type="character" w:customStyle="1" w:styleId="author1">
    <w:name w:val="author1"/>
    <w:rsid w:val="00374E02"/>
    <w:rPr>
      <w:rFonts w:ascii="Times New Roman" w:hAnsi="Times New Roman" w:cs="Times New Roman" w:hint="default"/>
      <w:i/>
      <w:iCs/>
      <w:color w:val="CC0000"/>
      <w:sz w:val="24"/>
      <w:szCs w:val="24"/>
    </w:rPr>
  </w:style>
  <w:style w:type="character" w:customStyle="1" w:styleId="bt1">
    <w:name w:val="bt1"/>
    <w:rsid w:val="00374E02"/>
    <w:rPr>
      <w:rFonts w:ascii="Arial" w:hAnsi="Arial" w:cs="Arial" w:hint="default"/>
      <w:color w:val="333333"/>
      <w:sz w:val="20"/>
      <w:szCs w:val="20"/>
    </w:rPr>
  </w:style>
  <w:style w:type="character" w:customStyle="1" w:styleId="apple-converted-space">
    <w:name w:val="apple-converted-space"/>
    <w:basedOn w:val="DefaultParagraphFont"/>
    <w:rsid w:val="00374E02"/>
  </w:style>
  <w:style w:type="character" w:customStyle="1" w:styleId="apple-style-span">
    <w:name w:val="apple-style-span"/>
    <w:rsid w:val="00374E02"/>
  </w:style>
  <w:style w:type="paragraph" w:styleId="z-TopofForm">
    <w:name w:val="HTML Top of Form"/>
    <w:basedOn w:val="Normal"/>
    <w:next w:val="Normal"/>
    <w:link w:val="z-TopofFormChar"/>
    <w:hidden/>
    <w:semiHidden/>
    <w:unhideWhenUsed/>
    <w:rsid w:val="00374E02"/>
    <w:pPr>
      <w:pBdr>
        <w:bottom w:val="single" w:sz="6" w:space="1" w:color="auto"/>
      </w:pBdr>
      <w:spacing w:before="0" w:after="0" w:line="254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semiHidden/>
    <w:rsid w:val="00374E02"/>
    <w:rPr>
      <w:rFonts w:ascii="Arial" w:hAnsi="Arial" w:cs="Arial"/>
      <w:vanish/>
      <w:color w:val="595959" w:themeColor="text1" w:themeTint="A6"/>
      <w:sz w:val="16"/>
      <w:szCs w:val="16"/>
    </w:rPr>
  </w:style>
  <w:style w:type="character" w:customStyle="1" w:styleId="z-TopofFormChar1">
    <w:name w:val="z-Top of Form Char1"/>
    <w:basedOn w:val="DefaultParagraphFont"/>
    <w:semiHidden/>
    <w:rsid w:val="00374E02"/>
    <w:rPr>
      <w:rFonts w:ascii="Arial" w:hAnsi="Arial" w:cs="Arial" w:hint="default"/>
      <w:vanish/>
      <w:webHidden w:val="0"/>
      <w:color w:val="595959" w:themeColor="text1" w:themeTint="A6"/>
      <w:sz w:val="16"/>
      <w:szCs w:val="16"/>
      <w:specVanish w:val="0"/>
    </w:rPr>
  </w:style>
  <w:style w:type="character" w:customStyle="1" w:styleId="meta-prep">
    <w:name w:val="meta-prep"/>
    <w:basedOn w:val="DefaultParagraphFont"/>
    <w:rsid w:val="00374E02"/>
  </w:style>
  <w:style w:type="character" w:customStyle="1" w:styleId="entry-date">
    <w:name w:val="entry-date"/>
    <w:basedOn w:val="DefaultParagraphFont"/>
    <w:rsid w:val="00374E02"/>
  </w:style>
  <w:style w:type="character" w:customStyle="1" w:styleId="byline1">
    <w:name w:val="byline1"/>
    <w:rsid w:val="00374E02"/>
    <w:rPr>
      <w:vanish/>
      <w:webHidden w:val="0"/>
      <w:specVanish/>
    </w:rPr>
  </w:style>
  <w:style w:type="character" w:customStyle="1" w:styleId="meta-sep">
    <w:name w:val="meta-sep"/>
    <w:basedOn w:val="DefaultParagraphFont"/>
    <w:rsid w:val="00374E02"/>
  </w:style>
  <w:style w:type="character" w:customStyle="1" w:styleId="author">
    <w:name w:val="author"/>
    <w:basedOn w:val="DefaultParagraphFont"/>
    <w:rsid w:val="00374E02"/>
  </w:style>
  <w:style w:type="character" w:customStyle="1" w:styleId="comments-link">
    <w:name w:val="comments-link"/>
    <w:basedOn w:val="DefaultParagraphFont"/>
    <w:rsid w:val="00374E02"/>
  </w:style>
  <w:style w:type="character" w:customStyle="1" w:styleId="normal10">
    <w:name w:val="normal1"/>
    <w:rsid w:val="00374E02"/>
    <w:rPr>
      <w:rFonts w:ascii="Verdana" w:hAnsi="Verdana" w:hint="default"/>
      <w:color w:val="666666"/>
      <w:sz w:val="18"/>
      <w:szCs w:val="18"/>
    </w:rPr>
  </w:style>
  <w:style w:type="character" w:customStyle="1" w:styleId="smallital">
    <w:name w:val="smallital"/>
    <w:rsid w:val="00374E02"/>
  </w:style>
  <w:style w:type="table" w:customStyle="1" w:styleId="TableGrid0">
    <w:name w:val="TableGrid"/>
    <w:rsid w:val="008926D3"/>
    <w:rPr>
      <w:rFonts w:eastAsiaTheme="minorEastAsia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Grid1"/>
    <w:rsid w:val="00196C6D"/>
    <w:rPr>
      <w:rFonts w:eastAsiaTheme="minorEastAsia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4">
    <w:name w:val="TableGrid4"/>
    <w:rsid w:val="00EA6293"/>
    <w:rPr>
      <w:rFonts w:ascii="Calibri" w:eastAsia="Times New Roman" w:hAnsi="Calibri" w:cs="Times New Roman"/>
      <w:lang w:eastAsia="en-Z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-Content">
    <w:name w:val="Body - Content"/>
    <w:basedOn w:val="Normal"/>
    <w:link w:val="Body-ContentChar"/>
    <w:qFormat/>
    <w:rsid w:val="000D336B"/>
    <w:pPr>
      <w:tabs>
        <w:tab w:val="center" w:pos="7695"/>
      </w:tabs>
      <w:spacing w:before="0" w:after="80" w:line="240" w:lineRule="auto"/>
      <w:ind w:left="284"/>
      <w:jc w:val="left"/>
    </w:pPr>
    <w:rPr>
      <w:noProof/>
      <w:color w:val="auto"/>
      <w:lang w:eastAsia="en-ZA"/>
    </w:rPr>
  </w:style>
  <w:style w:type="character" w:customStyle="1" w:styleId="Body-ContentChar">
    <w:name w:val="Body - Content Char"/>
    <w:basedOn w:val="DefaultParagraphFont"/>
    <w:link w:val="Body-Content"/>
    <w:rsid w:val="000D336B"/>
    <w:rPr>
      <w:rFonts w:ascii="Segoe UI Light" w:hAnsi="Segoe UI Light" w:cs="Segoe UI Light"/>
      <w:noProof/>
      <w:lang w:eastAsia="en-ZA"/>
    </w:rPr>
  </w:style>
  <w:style w:type="paragraph" w:customStyle="1" w:styleId="HowTo">
    <w:name w:val="How To"/>
    <w:basedOn w:val="NoSpacing"/>
    <w:link w:val="HowToChar"/>
    <w:qFormat/>
    <w:rsid w:val="000D336B"/>
    <w:rPr>
      <w:rFonts w:ascii="Segoe UI Light" w:hAnsi="Segoe UI Light" w:cs="Segoe UI Light"/>
      <w:b/>
      <w:color w:val="FFFFFF" w:themeColor="background1"/>
      <w:sz w:val="28"/>
      <w:szCs w:val="28"/>
    </w:rPr>
  </w:style>
  <w:style w:type="character" w:customStyle="1" w:styleId="HowToChar">
    <w:name w:val="How To Char"/>
    <w:basedOn w:val="NoSpacingChar"/>
    <w:link w:val="HowTo"/>
    <w:rsid w:val="000D336B"/>
    <w:rPr>
      <w:rFonts w:ascii="Segoe UI Light" w:eastAsia="Calibri" w:hAnsi="Segoe UI Light" w:cs="Segoe UI Light"/>
      <w:b/>
      <w:color w:val="FFFFFF" w:themeColor="background1"/>
      <w:sz w:val="28"/>
      <w:szCs w:val="28"/>
      <w:lang w:val="en-US"/>
    </w:rPr>
  </w:style>
  <w:style w:type="table" w:customStyle="1" w:styleId="TableGrid10">
    <w:name w:val="Table Grid1"/>
    <w:basedOn w:val="TableNormal"/>
    <w:next w:val="TableGrid"/>
    <w:rsid w:val="006D721E"/>
    <w:rPr>
      <w:i/>
      <w:iC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9713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9713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iPriority w:val="99"/>
    <w:semiHidden/>
    <w:unhideWhenUsed/>
    <w:rsid w:val="00971397"/>
    <w:pPr>
      <w:numPr>
        <w:numId w:val="4"/>
      </w:numPr>
      <w:contextualSpacing/>
    </w:pPr>
  </w:style>
  <w:style w:type="character" w:styleId="PageNumber">
    <w:name w:val="page number"/>
    <w:basedOn w:val="DefaultParagraphFont"/>
    <w:rsid w:val="00971397"/>
  </w:style>
  <w:style w:type="paragraph" w:customStyle="1" w:styleId="ObjectivesBulletlist">
    <w:name w:val="Objectives Bullet list"/>
    <w:basedOn w:val="ListParagraph"/>
    <w:qFormat/>
    <w:rsid w:val="00DC76E9"/>
    <w:pPr>
      <w:framePr w:hSpace="181" w:vSpace="181" w:wrap="around" w:vAnchor="page" w:hAnchor="text" w:y="3970"/>
      <w:numPr>
        <w:numId w:val="5"/>
      </w:numPr>
      <w:tabs>
        <w:tab w:val="left" w:pos="15255"/>
      </w:tabs>
      <w:spacing w:before="0" w:after="0" w:line="240" w:lineRule="auto"/>
      <w:jc w:val="left"/>
    </w:pPr>
    <w:rPr>
      <w:sz w:val="24"/>
      <w:szCs w:val="24"/>
      <w:lang w:val="en-GB"/>
    </w:rPr>
  </w:style>
  <w:style w:type="table" w:customStyle="1" w:styleId="TableGrid40">
    <w:name w:val="Table Grid4"/>
    <w:basedOn w:val="TableNormal"/>
    <w:next w:val="TableGrid"/>
    <w:uiPriority w:val="39"/>
    <w:rsid w:val="00E740A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B2DE9"/>
    <w:rPr>
      <w:color w:val="808080"/>
    </w:rPr>
  </w:style>
  <w:style w:type="table" w:customStyle="1" w:styleId="TableGrid5">
    <w:name w:val="Table Grid5"/>
    <w:basedOn w:val="TableNormal"/>
    <w:next w:val="TableGrid"/>
    <w:uiPriority w:val="39"/>
    <w:rsid w:val="005E249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39"/>
    <w:rsid w:val="002308B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39"/>
    <w:rsid w:val="00E333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39"/>
    <w:rsid w:val="00C870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char">
    <w:name w:val="tabchar"/>
    <w:basedOn w:val="DefaultParagraphFont"/>
    <w:rsid w:val="009107B3"/>
  </w:style>
  <w:style w:type="table" w:customStyle="1" w:styleId="TableGrid9">
    <w:name w:val="Table Grid9"/>
    <w:basedOn w:val="TableNormal"/>
    <w:next w:val="TableGrid"/>
    <w:uiPriority w:val="39"/>
    <w:rsid w:val="0045071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0">
    <w:name w:val="Table Grid10"/>
    <w:basedOn w:val="TableNormal"/>
    <w:next w:val="TableGrid"/>
    <w:uiPriority w:val="39"/>
    <w:rsid w:val="00A61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39"/>
    <w:rsid w:val="00A610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39"/>
    <w:rsid w:val="009772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63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8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3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9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0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4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01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6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9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61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84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6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8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68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9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2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6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4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02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88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4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3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93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7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9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15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890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4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56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91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26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36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39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9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5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077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00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9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1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53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1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9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8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7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6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5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29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0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712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87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7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3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0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22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5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21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1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7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40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4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56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90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3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3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26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32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63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9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4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78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5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2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3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37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60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0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5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8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2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91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9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8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45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2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495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7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93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3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6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3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71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9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5ba2492-7fdb-4714-8410-02d3dc47865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BB0CAFBC554149A25865A9166B70F3" ma:contentTypeVersion="11" ma:contentTypeDescription="Create a new document." ma:contentTypeScope="" ma:versionID="61fb78c72a831ef077f9aced4a1d2dfe">
  <xsd:schema xmlns:xsd="http://www.w3.org/2001/XMLSchema" xmlns:xs="http://www.w3.org/2001/XMLSchema" xmlns:p="http://schemas.microsoft.com/office/2006/metadata/properties" xmlns:ns2="d5ba2492-7fdb-4714-8410-02d3dc478658" xmlns:ns3="f8221379-9f2d-4348-b84b-c2cc68de7470" targetNamespace="http://schemas.microsoft.com/office/2006/metadata/properties" ma:root="true" ma:fieldsID="bc691f6d29fd12a09dfbbcbbe9da3193" ns2:_="" ns3:_="">
    <xsd:import namespace="d5ba2492-7fdb-4714-8410-02d3dc478658"/>
    <xsd:import namespace="f8221379-9f2d-4348-b84b-c2cc68de74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ba2492-7fdb-4714-8410-02d3dc47865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e0a2852-40db-486b-812d-4e48ce820fb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8221379-9f2d-4348-b84b-c2cc68de747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8AA7B2F-2215-4B4D-AC47-371DB0E4AA0A}">
  <ds:schemaRefs>
    <ds:schemaRef ds:uri="http://schemas.microsoft.com/office/2006/metadata/properties"/>
    <ds:schemaRef ds:uri="http://schemas.microsoft.com/office/infopath/2007/PartnerControls"/>
    <ds:schemaRef ds:uri="d5ba2492-7fdb-4714-8410-02d3dc478658"/>
  </ds:schemaRefs>
</ds:datastoreItem>
</file>

<file path=customXml/itemProps2.xml><?xml version="1.0" encoding="utf-8"?>
<ds:datastoreItem xmlns:ds="http://schemas.openxmlformats.org/officeDocument/2006/customXml" ds:itemID="{143E2BC2-23C0-4979-9854-8A61341769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71B5E8-ED43-41F4-BFB6-B6BFAC835A8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55AA32-31AF-4643-8AC1-44591032E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ba2492-7fdb-4714-8410-02d3dc478658"/>
    <ds:schemaRef ds:uri="f8221379-9f2d-4348-b84b-c2cc68de74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51</Words>
  <Characters>5996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landie Venter |  Seven Seventy</dc:creator>
  <cp:keywords/>
  <dc:description/>
  <cp:lastModifiedBy>Joshua</cp:lastModifiedBy>
  <cp:revision>4</cp:revision>
  <cp:lastPrinted>2021-08-23T20:31:00Z</cp:lastPrinted>
  <dcterms:created xsi:type="dcterms:W3CDTF">2025-07-13T18:38:00Z</dcterms:created>
  <dcterms:modified xsi:type="dcterms:W3CDTF">2025-07-13T18:41:00Z</dcterms:modified>
  <dc:language>en-Z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48BB0CAFBC554149A25865A9166B70F3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TaxKeyword">
    <vt:lpwstr/>
  </property>
  <property fmtid="{D5CDD505-2E9C-101B-9397-08002B2CF9AE}" pid="10" name="GrammarlyDocumentId">
    <vt:lpwstr>1f077d1ae0e316f32665c00bcaf9f4f00058ef6d3ff6703034dc1c0e0d3a8cc3</vt:lpwstr>
  </property>
</Properties>
</file>